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A2173A" w14:textId="77777777" w:rsidR="00671676" w:rsidRDefault="00671676" w:rsidP="0091600D"/>
    <w:p w14:paraId="3B4DB333" w14:textId="0B9B6A6A" w:rsidR="00315F95" w:rsidRPr="00315F95" w:rsidRDefault="00315F95" w:rsidP="00315F95">
      <w:pPr>
        <w:jc w:val="center"/>
        <w:rPr>
          <w:sz w:val="22"/>
          <w:szCs w:val="22"/>
        </w:rPr>
      </w:pPr>
      <w:r w:rsidRPr="00315F95">
        <w:rPr>
          <w:rFonts w:ascii="Arial" w:hAnsi="Arial" w:cs="Arial"/>
          <w:b/>
          <w:sz w:val="22"/>
          <w:szCs w:val="22"/>
        </w:rPr>
        <w:t>ANEXO II (ESTRANGEIRO) / ANEXO III (LIVRE CONCORRÊNCIA – BRASILEIRO)</w:t>
      </w:r>
    </w:p>
    <w:p w14:paraId="2EE089B7" w14:textId="77777777" w:rsidR="00315F95" w:rsidRPr="007D0DCF" w:rsidRDefault="00315F95" w:rsidP="0091600D"/>
    <w:p w14:paraId="2561F5A5" w14:textId="62E55BDA" w:rsidR="00671676" w:rsidRDefault="00671676" w:rsidP="001A0A72">
      <w:pPr>
        <w:jc w:val="center"/>
        <w:rPr>
          <w:b/>
          <w:bCs/>
        </w:rPr>
      </w:pPr>
      <w:r w:rsidRPr="00B649D9">
        <w:rPr>
          <w:b/>
          <w:bCs/>
        </w:rPr>
        <w:t>EDITAL</w:t>
      </w:r>
      <w:r w:rsidR="00C63E5F">
        <w:rPr>
          <w:b/>
          <w:bCs/>
        </w:rPr>
        <w:t xml:space="preserve"> </w:t>
      </w:r>
      <w:r w:rsidR="0017123D">
        <w:rPr>
          <w:b/>
          <w:bCs/>
        </w:rPr>
        <w:t>TPC</w:t>
      </w:r>
      <w:r w:rsidR="00C63E5F">
        <w:rPr>
          <w:b/>
          <w:bCs/>
        </w:rPr>
        <w:t xml:space="preserve"> </w:t>
      </w:r>
      <w:r w:rsidRPr="00B649D9">
        <w:rPr>
          <w:b/>
          <w:bCs/>
        </w:rPr>
        <w:t>20</w:t>
      </w:r>
      <w:r w:rsidR="006350F8">
        <w:rPr>
          <w:b/>
          <w:bCs/>
        </w:rPr>
        <w:t>2</w:t>
      </w:r>
      <w:r w:rsidR="00C6649F">
        <w:rPr>
          <w:b/>
          <w:bCs/>
        </w:rPr>
        <w:t xml:space="preserve">6.1 e </w:t>
      </w:r>
      <w:r w:rsidR="00770EF1">
        <w:rPr>
          <w:b/>
          <w:bCs/>
        </w:rPr>
        <w:t>2</w:t>
      </w:r>
    </w:p>
    <w:p w14:paraId="0208F2DC" w14:textId="77777777" w:rsidR="00671676" w:rsidRPr="007D0DCF" w:rsidRDefault="00671676" w:rsidP="001A0A72">
      <w:pPr>
        <w:jc w:val="both"/>
      </w:pPr>
    </w:p>
    <w:p w14:paraId="31A78EF2" w14:textId="340625A8" w:rsidR="0072049C" w:rsidRDefault="0072049C" w:rsidP="00155745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MODELO PROJETO DE DISSERTAÇÃO</w:t>
      </w:r>
    </w:p>
    <w:p w14:paraId="0423AEA9" w14:textId="27EC9CF2" w:rsidR="00155745" w:rsidRPr="00D83B57" w:rsidRDefault="00FF1CFB" w:rsidP="00155745">
      <w:pPr>
        <w:jc w:val="center"/>
        <w:rPr>
          <w:rFonts w:ascii="Arial" w:hAnsi="Arial" w:cs="Arial"/>
          <w:b/>
          <w:sz w:val="22"/>
          <w:szCs w:val="22"/>
        </w:rPr>
      </w:pPr>
      <w:r w:rsidRPr="00D83B57">
        <w:rPr>
          <w:rFonts w:ascii="Arial" w:hAnsi="Arial" w:cs="Arial"/>
          <w:b/>
          <w:sz w:val="22"/>
          <w:szCs w:val="22"/>
        </w:rPr>
        <w:t xml:space="preserve">RESOLUÇÃO Nº </w:t>
      </w:r>
      <w:r w:rsidR="00155745" w:rsidRPr="00D83B57">
        <w:rPr>
          <w:rFonts w:ascii="Arial" w:hAnsi="Arial" w:cs="Arial"/>
          <w:b/>
          <w:sz w:val="22"/>
          <w:szCs w:val="22"/>
        </w:rPr>
        <w:t>02 /2016 DO COLEGIADO DO PPGEC/UFF</w:t>
      </w:r>
    </w:p>
    <w:p w14:paraId="67F04D94" w14:textId="77777777" w:rsidR="00155745" w:rsidRDefault="00155745" w:rsidP="00155745">
      <w:pPr>
        <w:rPr>
          <w:b/>
          <w:bCs/>
          <w:smallCaps/>
          <w:sz w:val="22"/>
          <w:szCs w:val="22"/>
        </w:rPr>
      </w:pPr>
    </w:p>
    <w:p w14:paraId="0CB3812D" w14:textId="77777777" w:rsidR="00155745" w:rsidRPr="0068468E" w:rsidRDefault="00155745" w:rsidP="00155745">
      <w:pPr>
        <w:rPr>
          <w:rFonts w:ascii="Arial" w:hAnsi="Arial" w:cs="Arial"/>
          <w:b/>
          <w:bCs/>
          <w:smallCaps/>
          <w:sz w:val="22"/>
          <w:szCs w:val="22"/>
        </w:rPr>
      </w:pPr>
      <w:r w:rsidRPr="0068468E">
        <w:rPr>
          <w:rFonts w:ascii="Arial" w:hAnsi="Arial" w:cs="Arial"/>
          <w:b/>
          <w:bCs/>
          <w:smallCaps/>
          <w:sz w:val="22"/>
          <w:szCs w:val="22"/>
        </w:rPr>
        <w:t>UNIVERSIDADE FEDERAL FLUMINENSE</w:t>
      </w:r>
    </w:p>
    <w:p w14:paraId="5D6F550A" w14:textId="77777777" w:rsidR="00155745" w:rsidRPr="0068468E" w:rsidRDefault="00155745" w:rsidP="00FF1CFB">
      <w:pPr>
        <w:rPr>
          <w:rFonts w:ascii="Arial" w:hAnsi="Arial" w:cs="Arial"/>
          <w:b/>
          <w:bCs/>
          <w:smallCaps/>
          <w:sz w:val="22"/>
          <w:szCs w:val="22"/>
        </w:rPr>
      </w:pPr>
      <w:r w:rsidRPr="0068468E">
        <w:rPr>
          <w:rFonts w:ascii="Arial" w:hAnsi="Arial" w:cs="Arial"/>
          <w:b/>
          <w:bCs/>
          <w:smallCaps/>
          <w:sz w:val="22"/>
          <w:szCs w:val="22"/>
        </w:rPr>
        <w:t>ESCOLA DE ENGENHARIA</w:t>
      </w:r>
    </w:p>
    <w:p w14:paraId="131E5B98" w14:textId="77777777" w:rsidR="00155745" w:rsidRPr="00FF1CFB" w:rsidRDefault="00155745" w:rsidP="00FF1CFB">
      <w:pPr>
        <w:pStyle w:val="Ttulo3"/>
        <w:spacing w:before="0"/>
        <w:rPr>
          <w:rFonts w:ascii="Arial" w:hAnsi="Arial" w:cs="Arial"/>
          <w:color w:val="auto"/>
          <w:sz w:val="22"/>
          <w:szCs w:val="22"/>
        </w:rPr>
      </w:pPr>
      <w:r w:rsidRPr="00FF1CFB">
        <w:rPr>
          <w:rFonts w:ascii="Arial" w:hAnsi="Arial" w:cs="Arial"/>
          <w:color w:val="auto"/>
          <w:sz w:val="22"/>
          <w:szCs w:val="22"/>
        </w:rPr>
        <w:t>PÓS-GRADUAÇÃO EM ENGENHARIA CIVIL</w:t>
      </w:r>
    </w:p>
    <w:p w14:paraId="0EAC8C78" w14:textId="77777777" w:rsidR="00155745" w:rsidRPr="000A4047" w:rsidRDefault="00155745" w:rsidP="00155745"/>
    <w:p w14:paraId="0C959E8E" w14:textId="77777777" w:rsidR="00155745" w:rsidRPr="00FB3E93" w:rsidRDefault="00155745" w:rsidP="00D83B57">
      <w:pPr>
        <w:pStyle w:val="Corpodetexto"/>
        <w:jc w:val="center"/>
        <w:rPr>
          <w:rFonts w:ascii="Arial" w:hAnsi="Arial" w:cs="Arial"/>
          <w:sz w:val="36"/>
          <w:szCs w:val="36"/>
        </w:rPr>
      </w:pPr>
      <w:r w:rsidRPr="00FB3E93">
        <w:rPr>
          <w:rFonts w:ascii="Arial" w:hAnsi="Arial" w:cs="Arial"/>
          <w:sz w:val="36"/>
          <w:szCs w:val="36"/>
        </w:rPr>
        <w:t xml:space="preserve">Projeto de </w:t>
      </w:r>
      <w:r>
        <w:rPr>
          <w:rFonts w:ascii="Arial" w:hAnsi="Arial" w:cs="Arial"/>
          <w:sz w:val="36"/>
          <w:szCs w:val="36"/>
        </w:rPr>
        <w:t>Dissertação</w:t>
      </w:r>
    </w:p>
    <w:p w14:paraId="62F06196" w14:textId="77777777" w:rsidR="00155745" w:rsidRDefault="00155745" w:rsidP="00155745"/>
    <w:tbl>
      <w:tblPr>
        <w:tblW w:w="9233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2"/>
        <w:gridCol w:w="6611"/>
      </w:tblGrid>
      <w:tr w:rsidR="00155745" w:rsidRPr="004E595C" w14:paraId="7606E057" w14:textId="77777777" w:rsidTr="00330113">
        <w:tc>
          <w:tcPr>
            <w:tcW w:w="2622" w:type="dxa"/>
            <w:shd w:val="pct10" w:color="auto" w:fill="auto"/>
          </w:tcPr>
          <w:p w14:paraId="3ADC9394" w14:textId="77777777" w:rsidR="00155745" w:rsidRPr="004E595C" w:rsidRDefault="00155745" w:rsidP="00D83B57">
            <w:pPr>
              <w:pBdr>
                <w:left w:val="single" w:sz="4" w:space="1" w:color="C0C0C0"/>
              </w:pBdr>
              <w:spacing w:before="120" w:after="120"/>
              <w:jc w:val="center"/>
              <w:rPr>
                <w:rFonts w:ascii="Arial" w:hAnsi="Arial" w:cs="Arial"/>
                <w:b/>
                <w:bCs/>
                <w:color w:val="0000FF"/>
                <w:sz w:val="22"/>
                <w:szCs w:val="22"/>
              </w:rPr>
            </w:pPr>
            <w:r w:rsidRPr="004E595C">
              <w:rPr>
                <w:rFonts w:ascii="Arial" w:hAnsi="Arial" w:cs="Arial"/>
                <w:b/>
                <w:bCs/>
                <w:sz w:val="22"/>
                <w:szCs w:val="22"/>
              </w:rPr>
              <w:t>Título do Projeto:</w:t>
            </w:r>
            <w:r w:rsidR="00D83B57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Provisório</w:t>
            </w:r>
          </w:p>
        </w:tc>
        <w:tc>
          <w:tcPr>
            <w:tcW w:w="6611" w:type="dxa"/>
          </w:tcPr>
          <w:p w14:paraId="3B1677AC" w14:textId="77777777" w:rsidR="00155745" w:rsidRDefault="00155745" w:rsidP="00330113">
            <w:pPr>
              <w:pBdr>
                <w:left w:val="single" w:sz="4" w:space="1" w:color="C0C0C0"/>
              </w:pBdr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  <w:p w14:paraId="67F9D254" w14:textId="77777777" w:rsidR="00155745" w:rsidRPr="004E595C" w:rsidRDefault="00155745" w:rsidP="00330113">
            <w:pPr>
              <w:pBdr>
                <w:left w:val="single" w:sz="4" w:space="1" w:color="C0C0C0"/>
              </w:pBdr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5745" w:rsidRPr="004E595C" w14:paraId="0603FB9C" w14:textId="77777777" w:rsidTr="00330113">
        <w:tc>
          <w:tcPr>
            <w:tcW w:w="2622" w:type="dxa"/>
            <w:shd w:val="pct10" w:color="auto" w:fill="auto"/>
          </w:tcPr>
          <w:p w14:paraId="00D9652B" w14:textId="77777777" w:rsidR="00155745" w:rsidRPr="004E595C" w:rsidRDefault="00155745" w:rsidP="00D83B57">
            <w:pPr>
              <w:pBdr>
                <w:left w:val="single" w:sz="4" w:space="1" w:color="C0C0C0"/>
              </w:pBd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Área d</w:t>
            </w:r>
            <w:r w:rsidRPr="004E595C">
              <w:rPr>
                <w:rFonts w:ascii="Arial" w:hAnsi="Arial" w:cs="Arial"/>
                <w:b/>
                <w:bCs/>
                <w:sz w:val="22"/>
                <w:szCs w:val="22"/>
              </w:rPr>
              <w:t>e Concentração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e Linha de Pesquisa:</w:t>
            </w:r>
          </w:p>
        </w:tc>
        <w:tc>
          <w:tcPr>
            <w:tcW w:w="6611" w:type="dxa"/>
          </w:tcPr>
          <w:p w14:paraId="2F0AC3F7" w14:textId="77777777" w:rsidR="00155745" w:rsidRPr="00AD0001" w:rsidRDefault="00155745" w:rsidP="00330113">
            <w:pPr>
              <w:pStyle w:val="NormalWeb"/>
              <w:shd w:val="clear" w:color="auto" w:fill="FFFFFF"/>
              <w:spacing w:before="0" w:beforeAutospacing="0" w:after="0" w:afterAutospacing="0" w:line="225" w:lineRule="atLeast"/>
              <w:ind w:left="370" w:hanging="370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AD0001">
              <w:rPr>
                <w:rFonts w:ascii="Arial" w:hAnsi="Arial" w:cs="Arial"/>
                <w:sz w:val="20"/>
                <w:szCs w:val="20"/>
              </w:rPr>
              <w:t>(  )</w:t>
            </w:r>
            <w:proofErr w:type="gramEnd"/>
            <w:r w:rsidRPr="00AD0001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AD0001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Área de Concentração 1</w:t>
            </w:r>
            <w:r w:rsidRPr="00AD000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– Gestão, Produção e Meio Ambiente</w:t>
            </w:r>
          </w:p>
          <w:p w14:paraId="4B0CAE0D" w14:textId="77777777" w:rsidR="00155745" w:rsidRPr="00AD0001" w:rsidRDefault="00155745" w:rsidP="00330113">
            <w:pPr>
              <w:pStyle w:val="NormalWeb"/>
              <w:shd w:val="clear" w:color="auto" w:fill="FFFFFF"/>
              <w:spacing w:before="0" w:beforeAutospacing="0" w:after="0" w:afterAutospacing="0" w:line="225" w:lineRule="atLeast"/>
              <w:ind w:left="740" w:hanging="370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AD0001">
              <w:rPr>
                <w:rFonts w:ascii="Arial" w:hAnsi="Arial" w:cs="Arial"/>
                <w:sz w:val="20"/>
                <w:szCs w:val="20"/>
              </w:rPr>
              <w:t>(  )</w:t>
            </w:r>
            <w:proofErr w:type="gramEnd"/>
            <w:r w:rsidRPr="00AD0001">
              <w:rPr>
                <w:rFonts w:ascii="Arial" w:hAnsi="Arial" w:cs="Arial"/>
                <w:sz w:val="20"/>
                <w:szCs w:val="20"/>
              </w:rPr>
              <w:t xml:space="preserve">  Linha de Pesquisa 1: Gestão na Construção Civil</w:t>
            </w:r>
          </w:p>
          <w:p w14:paraId="407E0D77" w14:textId="77777777" w:rsidR="00155745" w:rsidRPr="00AD0001" w:rsidRDefault="00155745" w:rsidP="00330113">
            <w:pPr>
              <w:pStyle w:val="NormalWeb"/>
              <w:shd w:val="clear" w:color="auto" w:fill="FFFFFF"/>
              <w:spacing w:before="0" w:beforeAutospacing="0" w:after="0" w:afterAutospacing="0" w:line="225" w:lineRule="atLeast"/>
              <w:ind w:left="740" w:hanging="370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AD0001">
              <w:rPr>
                <w:rFonts w:ascii="Arial" w:hAnsi="Arial" w:cs="Arial"/>
                <w:sz w:val="20"/>
                <w:szCs w:val="20"/>
              </w:rPr>
              <w:t>(  )</w:t>
            </w:r>
            <w:proofErr w:type="gramEnd"/>
            <w:r w:rsidRPr="00AD0001">
              <w:rPr>
                <w:rFonts w:ascii="Arial" w:hAnsi="Arial" w:cs="Arial"/>
                <w:sz w:val="20"/>
                <w:szCs w:val="20"/>
              </w:rPr>
              <w:t xml:space="preserve">  Linha de Pesquisa 2: Organização da Produção na Construção   Civil</w:t>
            </w:r>
          </w:p>
          <w:p w14:paraId="3ED75D35" w14:textId="77777777" w:rsidR="00155745" w:rsidRPr="00AD0001" w:rsidRDefault="00155745" w:rsidP="00330113">
            <w:pPr>
              <w:pStyle w:val="NormalWeb"/>
              <w:shd w:val="clear" w:color="auto" w:fill="FFFFFF"/>
              <w:spacing w:before="0" w:beforeAutospacing="0" w:after="0" w:afterAutospacing="0" w:line="225" w:lineRule="atLeast"/>
              <w:ind w:left="740" w:hanging="370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AD0001">
              <w:rPr>
                <w:rFonts w:ascii="Arial" w:hAnsi="Arial" w:cs="Arial"/>
                <w:sz w:val="20"/>
                <w:szCs w:val="20"/>
              </w:rPr>
              <w:t>(  )</w:t>
            </w:r>
            <w:proofErr w:type="gramEnd"/>
            <w:r w:rsidRPr="00AD0001">
              <w:rPr>
                <w:rFonts w:ascii="Arial" w:hAnsi="Arial" w:cs="Arial"/>
                <w:sz w:val="20"/>
                <w:szCs w:val="20"/>
              </w:rPr>
              <w:t xml:space="preserve">  Linha de Pesquisa 3: Gestão Ambiental e Desempenho </w:t>
            </w:r>
            <w:proofErr w:type="gramStart"/>
            <w:r w:rsidRPr="00AD0001">
              <w:rPr>
                <w:rFonts w:ascii="Arial" w:hAnsi="Arial" w:cs="Arial"/>
                <w:sz w:val="20"/>
                <w:szCs w:val="20"/>
              </w:rPr>
              <w:t>do  Ambiente</w:t>
            </w:r>
            <w:proofErr w:type="gramEnd"/>
            <w:r w:rsidRPr="00AD0001">
              <w:rPr>
                <w:rFonts w:ascii="Arial" w:hAnsi="Arial" w:cs="Arial"/>
                <w:sz w:val="20"/>
                <w:szCs w:val="20"/>
              </w:rPr>
              <w:t xml:space="preserve"> Construído</w:t>
            </w:r>
          </w:p>
          <w:p w14:paraId="671F7EF6" w14:textId="77777777" w:rsidR="00155745" w:rsidRPr="00AD0001" w:rsidRDefault="00155745" w:rsidP="00330113">
            <w:pPr>
              <w:pStyle w:val="NormalWeb"/>
              <w:shd w:val="clear" w:color="auto" w:fill="FFFFFF"/>
              <w:spacing w:before="0" w:beforeAutospacing="0" w:after="0" w:afterAutospacing="0" w:line="225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E5692DC" w14:textId="77777777" w:rsidR="00155745" w:rsidRPr="00AD0001" w:rsidRDefault="00155745" w:rsidP="00330113">
            <w:pPr>
              <w:pStyle w:val="NormalWeb"/>
              <w:shd w:val="clear" w:color="auto" w:fill="FFFFFF"/>
              <w:spacing w:before="0" w:beforeAutospacing="0" w:after="0" w:afterAutospacing="0" w:line="225" w:lineRule="atLeast"/>
              <w:ind w:left="370" w:hanging="370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AD0001">
              <w:rPr>
                <w:rFonts w:ascii="Arial" w:hAnsi="Arial" w:cs="Arial"/>
                <w:sz w:val="20"/>
                <w:szCs w:val="20"/>
              </w:rPr>
              <w:t>(  )</w:t>
            </w:r>
            <w:proofErr w:type="gramEnd"/>
            <w:r w:rsidRPr="00AD0001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AD0001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Área de Concentração 2</w:t>
            </w:r>
            <w:r w:rsidRPr="00AD000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– Tecnologia da Construção e Estruturas</w:t>
            </w:r>
          </w:p>
          <w:p w14:paraId="1A4CE68E" w14:textId="77777777" w:rsidR="00155745" w:rsidRPr="00AD0001" w:rsidRDefault="00155745" w:rsidP="00330113">
            <w:pPr>
              <w:pStyle w:val="NormalWeb"/>
              <w:shd w:val="clear" w:color="auto" w:fill="FFFFFF"/>
              <w:spacing w:before="0" w:beforeAutospacing="0" w:after="0" w:afterAutospacing="0" w:line="225" w:lineRule="atLeast"/>
              <w:ind w:left="740" w:hanging="370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AD0001">
              <w:rPr>
                <w:rFonts w:ascii="Arial" w:hAnsi="Arial" w:cs="Arial"/>
                <w:sz w:val="20"/>
                <w:szCs w:val="20"/>
              </w:rPr>
              <w:t>(  )</w:t>
            </w:r>
            <w:proofErr w:type="gramEnd"/>
            <w:r w:rsidRPr="00AD0001">
              <w:rPr>
                <w:rFonts w:ascii="Arial" w:hAnsi="Arial" w:cs="Arial"/>
                <w:sz w:val="20"/>
                <w:szCs w:val="20"/>
              </w:rPr>
              <w:t xml:space="preserve">  Linha de Pesquisa 1: Patologia, Reforço e Recuperação de Estruturas, Materiais de Construção e Sistemas Construtivos</w:t>
            </w:r>
          </w:p>
          <w:p w14:paraId="133586E4" w14:textId="77777777" w:rsidR="00155745" w:rsidRPr="00AD0001" w:rsidRDefault="00155745" w:rsidP="00330113">
            <w:pPr>
              <w:pStyle w:val="NormalWeb"/>
              <w:shd w:val="clear" w:color="auto" w:fill="FFFFFF"/>
              <w:spacing w:before="0" w:beforeAutospacing="0" w:after="0" w:afterAutospacing="0" w:line="225" w:lineRule="atLeast"/>
              <w:ind w:left="740" w:hanging="370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AD0001">
              <w:rPr>
                <w:rFonts w:ascii="Arial" w:hAnsi="Arial" w:cs="Arial"/>
                <w:sz w:val="20"/>
                <w:szCs w:val="20"/>
              </w:rPr>
              <w:t>(  )</w:t>
            </w:r>
            <w:proofErr w:type="gramEnd"/>
            <w:r w:rsidRPr="00AD0001">
              <w:rPr>
                <w:rFonts w:ascii="Arial" w:hAnsi="Arial" w:cs="Arial"/>
                <w:sz w:val="20"/>
                <w:szCs w:val="20"/>
              </w:rPr>
              <w:t xml:space="preserve">  Linha de Pesquisa 2: Análise e Dimensionamento Estrutural</w:t>
            </w:r>
          </w:p>
          <w:p w14:paraId="0784A03D" w14:textId="77777777" w:rsidR="00155745" w:rsidRPr="00AD0001" w:rsidRDefault="00155745" w:rsidP="00330113">
            <w:pPr>
              <w:pStyle w:val="NormalWeb"/>
              <w:shd w:val="clear" w:color="auto" w:fill="FFFFFF"/>
              <w:spacing w:before="0" w:beforeAutospacing="0" w:after="0" w:afterAutospacing="0" w:line="225" w:lineRule="atLeast"/>
              <w:ind w:left="740" w:hanging="370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AD0001">
              <w:rPr>
                <w:rFonts w:ascii="Arial" w:hAnsi="Arial" w:cs="Arial"/>
                <w:sz w:val="20"/>
                <w:szCs w:val="20"/>
              </w:rPr>
              <w:t>(  )</w:t>
            </w:r>
            <w:proofErr w:type="gramEnd"/>
            <w:r w:rsidRPr="00AD0001">
              <w:rPr>
                <w:rFonts w:ascii="Arial" w:hAnsi="Arial" w:cs="Arial"/>
                <w:sz w:val="20"/>
                <w:szCs w:val="20"/>
              </w:rPr>
              <w:t xml:space="preserve">  Linha de Pesquisa 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AD0001">
              <w:rPr>
                <w:rFonts w:ascii="Arial" w:hAnsi="Arial" w:cs="Arial"/>
                <w:sz w:val="20"/>
                <w:szCs w:val="20"/>
              </w:rPr>
              <w:t>: Métodos Numéricos e Estruturas Metálicas</w:t>
            </w:r>
          </w:p>
        </w:tc>
      </w:tr>
    </w:tbl>
    <w:p w14:paraId="61D85308" w14:textId="77777777" w:rsidR="00155745" w:rsidRPr="009A36F5" w:rsidRDefault="00155745" w:rsidP="00155745">
      <w:pPr>
        <w:rPr>
          <w:sz w:val="16"/>
          <w:szCs w:val="16"/>
        </w:rPr>
      </w:pPr>
    </w:p>
    <w:tbl>
      <w:tblPr>
        <w:tblW w:w="9233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2"/>
        <w:gridCol w:w="6611"/>
      </w:tblGrid>
      <w:tr w:rsidR="00155745" w:rsidRPr="004E595C" w14:paraId="0F60A655" w14:textId="77777777" w:rsidTr="00330113">
        <w:tc>
          <w:tcPr>
            <w:tcW w:w="262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42F63F0F" w14:textId="177CB180" w:rsidR="00155745" w:rsidRPr="004E595C" w:rsidRDefault="00155745" w:rsidP="00330113">
            <w:pPr>
              <w:pBdr>
                <w:left w:val="single" w:sz="4" w:space="1" w:color="C0C0C0"/>
              </w:pBd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andidato</w:t>
            </w:r>
            <w:r w:rsidR="009C217B" w:rsidRPr="009C217B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Nome completo)</w:t>
            </w:r>
            <w:r w:rsidRPr="009C217B">
              <w:rPr>
                <w:rFonts w:ascii="Arial" w:hAnsi="Arial" w:cs="Arial"/>
                <w:b/>
                <w:bCs/>
                <w:sz w:val="16"/>
                <w:szCs w:val="16"/>
              </w:rPr>
              <w:t>:</w:t>
            </w:r>
          </w:p>
        </w:tc>
        <w:tc>
          <w:tcPr>
            <w:tcW w:w="6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BDE0487" w14:textId="77777777" w:rsidR="00155745" w:rsidRPr="004E595C" w:rsidRDefault="00155745" w:rsidP="00330113">
            <w:pPr>
              <w:pBdr>
                <w:left w:val="single" w:sz="4" w:space="1" w:color="C0C0C0"/>
              </w:pBdr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9D9C4F4" w14:textId="77777777" w:rsidR="00155745" w:rsidRPr="009A36F5" w:rsidRDefault="00155745" w:rsidP="00155745">
      <w:pPr>
        <w:rPr>
          <w:rFonts w:ascii="Arial" w:hAnsi="Arial" w:cs="Arial"/>
          <w:b/>
          <w:bCs/>
          <w:sz w:val="16"/>
          <w:szCs w:val="16"/>
        </w:rPr>
      </w:pPr>
    </w:p>
    <w:tbl>
      <w:tblPr>
        <w:tblW w:w="9271" w:type="dxa"/>
        <w:tblLook w:val="01E0" w:firstRow="1" w:lastRow="1" w:firstColumn="1" w:lastColumn="1" w:noHBand="0" w:noVBand="0"/>
      </w:tblPr>
      <w:tblGrid>
        <w:gridCol w:w="2093"/>
        <w:gridCol w:w="7178"/>
      </w:tblGrid>
      <w:tr w:rsidR="00155745" w:rsidRPr="0020191E" w14:paraId="6F619D38" w14:textId="77777777" w:rsidTr="00330113">
        <w:tc>
          <w:tcPr>
            <w:tcW w:w="2093" w:type="dxa"/>
          </w:tcPr>
          <w:p w14:paraId="02656F5B" w14:textId="77777777" w:rsidR="00155745" w:rsidRPr="0020191E" w:rsidRDefault="00155745" w:rsidP="00330113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20191E">
              <w:rPr>
                <w:rFonts w:ascii="Arial" w:hAnsi="Arial" w:cs="Arial"/>
                <w:b/>
                <w:bCs/>
              </w:rPr>
              <w:t>Palavras Chave:</w:t>
            </w:r>
          </w:p>
        </w:tc>
        <w:tc>
          <w:tcPr>
            <w:tcW w:w="7178" w:type="dxa"/>
          </w:tcPr>
          <w:p w14:paraId="086D97B5" w14:textId="77777777" w:rsidR="00155745" w:rsidRPr="0020191E" w:rsidRDefault="00770EF1" w:rsidP="00330113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pict w14:anchorId="270DB364">
                <v:rect id="_x0000_i1025" style="width:0;height:1.5pt" o:hralign="center" o:hrstd="t" o:hr="t" fillcolor="#aca899" stroked="f"/>
              </w:pict>
            </w:r>
          </w:p>
        </w:tc>
      </w:tr>
      <w:tr w:rsidR="00155745" w:rsidRPr="0020191E" w14:paraId="75D677B5" w14:textId="77777777" w:rsidTr="00330113">
        <w:tc>
          <w:tcPr>
            <w:tcW w:w="2093" w:type="dxa"/>
          </w:tcPr>
          <w:p w14:paraId="0ED97376" w14:textId="77777777" w:rsidR="00155745" w:rsidRPr="0020191E" w:rsidRDefault="00155745" w:rsidP="00330113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178" w:type="dxa"/>
          </w:tcPr>
          <w:p w14:paraId="472F1F74" w14:textId="77777777" w:rsidR="00155745" w:rsidRPr="0020191E" w:rsidRDefault="00770EF1" w:rsidP="00330113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pict w14:anchorId="53A7D78C">
                <v:rect id="_x0000_i1026" style="width:0;height:1.5pt" o:hralign="center" o:hrstd="t" o:hr="t" fillcolor="#aca899" stroked="f"/>
              </w:pict>
            </w:r>
          </w:p>
        </w:tc>
      </w:tr>
    </w:tbl>
    <w:p w14:paraId="3FBB6167" w14:textId="77777777" w:rsidR="00155745" w:rsidRDefault="00155745" w:rsidP="00155745"/>
    <w:p w14:paraId="12946FA2" w14:textId="77777777" w:rsidR="00155745" w:rsidRDefault="00155745" w:rsidP="00155745">
      <w:pPr>
        <w:jc w:val="center"/>
      </w:pPr>
    </w:p>
    <w:tbl>
      <w:tblPr>
        <w:tblW w:w="12889" w:type="dxa"/>
        <w:tblLook w:val="01E0" w:firstRow="1" w:lastRow="1" w:firstColumn="1" w:lastColumn="1" w:noHBand="0" w:noVBand="0"/>
      </w:tblPr>
      <w:tblGrid>
        <w:gridCol w:w="8755"/>
        <w:gridCol w:w="4134"/>
      </w:tblGrid>
      <w:tr w:rsidR="00155745" w:rsidRPr="0020191E" w14:paraId="551C674B" w14:textId="77777777" w:rsidTr="00155745">
        <w:tc>
          <w:tcPr>
            <w:tcW w:w="8755" w:type="dxa"/>
          </w:tcPr>
          <w:p w14:paraId="638B4AB4" w14:textId="77777777" w:rsidR="00155745" w:rsidRPr="0020191E" w:rsidRDefault="00155745" w:rsidP="00155745">
            <w:pPr>
              <w:jc w:val="center"/>
              <w:rPr>
                <w:rFonts w:ascii="Arial" w:hAnsi="Arial" w:cs="Arial"/>
              </w:rPr>
            </w:pPr>
            <w:r w:rsidRPr="0020191E">
              <w:rPr>
                <w:rFonts w:ascii="Arial" w:hAnsi="Arial" w:cs="Arial"/>
              </w:rPr>
              <w:t>_________________________________</w:t>
            </w:r>
          </w:p>
          <w:p w14:paraId="71BDC5B6" w14:textId="77777777" w:rsidR="00155745" w:rsidRPr="0020191E" w:rsidRDefault="00155745" w:rsidP="00155745">
            <w:pPr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</w:rPr>
              <w:t>Candidato</w:t>
            </w:r>
          </w:p>
        </w:tc>
        <w:tc>
          <w:tcPr>
            <w:tcW w:w="4134" w:type="dxa"/>
          </w:tcPr>
          <w:p w14:paraId="1856CDA8" w14:textId="77777777" w:rsidR="00155745" w:rsidRPr="0020191E" w:rsidRDefault="00155745" w:rsidP="00155745">
            <w:pPr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DB38A1A" w14:textId="77777777" w:rsidR="00155745" w:rsidRDefault="00155745" w:rsidP="00155745">
      <w:pPr>
        <w:rPr>
          <w:rFonts w:ascii="Arial" w:hAnsi="Arial" w:cs="Arial"/>
        </w:rPr>
      </w:pPr>
    </w:p>
    <w:p w14:paraId="2BC5E9D4" w14:textId="77777777" w:rsidR="00155745" w:rsidRDefault="00155745" w:rsidP="00155745">
      <w:pPr>
        <w:rPr>
          <w:rFonts w:ascii="Arial" w:hAnsi="Arial" w:cs="Arial"/>
        </w:rPr>
      </w:pPr>
    </w:p>
    <w:p w14:paraId="62A83072" w14:textId="77777777" w:rsidR="007758E7" w:rsidRDefault="007758E7" w:rsidP="00155745">
      <w:pPr>
        <w:rPr>
          <w:rFonts w:ascii="Arial" w:hAnsi="Arial" w:cs="Arial"/>
        </w:rPr>
      </w:pPr>
    </w:p>
    <w:p w14:paraId="69577BB9" w14:textId="77777777" w:rsidR="007758E7" w:rsidRDefault="007758E7" w:rsidP="00155745">
      <w:pPr>
        <w:rPr>
          <w:rFonts w:ascii="Arial" w:hAnsi="Arial" w:cs="Arial"/>
        </w:rPr>
      </w:pPr>
    </w:p>
    <w:p w14:paraId="5C326124" w14:textId="77777777" w:rsidR="007758E7" w:rsidRDefault="007758E7" w:rsidP="00155745">
      <w:pPr>
        <w:rPr>
          <w:rFonts w:ascii="Arial" w:hAnsi="Arial" w:cs="Arial"/>
        </w:rPr>
      </w:pPr>
    </w:p>
    <w:p w14:paraId="13C5825D" w14:textId="77777777" w:rsidR="007758E7" w:rsidRDefault="007758E7" w:rsidP="00155745">
      <w:pPr>
        <w:rPr>
          <w:rFonts w:ascii="Arial" w:hAnsi="Arial" w:cs="Arial"/>
        </w:rPr>
      </w:pPr>
    </w:p>
    <w:p w14:paraId="1B26ECEC" w14:textId="77777777" w:rsidR="007758E7" w:rsidRDefault="007758E7" w:rsidP="00155745">
      <w:pPr>
        <w:rPr>
          <w:rFonts w:ascii="Arial" w:hAnsi="Arial" w:cs="Arial"/>
        </w:rPr>
      </w:pPr>
    </w:p>
    <w:p w14:paraId="3F5BE9FC" w14:textId="77777777" w:rsidR="007758E7" w:rsidRDefault="007758E7" w:rsidP="00155745">
      <w:pPr>
        <w:rPr>
          <w:rFonts w:ascii="Arial" w:hAnsi="Arial" w:cs="Arial"/>
        </w:rPr>
      </w:pPr>
    </w:p>
    <w:p w14:paraId="442C30A1" w14:textId="77777777" w:rsidR="007758E7" w:rsidRDefault="007758E7" w:rsidP="00155745">
      <w:pPr>
        <w:rPr>
          <w:rFonts w:ascii="Arial" w:hAnsi="Arial" w:cs="Arial"/>
        </w:rPr>
      </w:pPr>
    </w:p>
    <w:p w14:paraId="6E526049" w14:textId="77777777" w:rsidR="008667EE" w:rsidRPr="006D7F8A" w:rsidRDefault="008667EE" w:rsidP="008667EE">
      <w:pPr>
        <w:pStyle w:val="7Pr-textoTtulodoSumrio"/>
      </w:pPr>
      <w:r w:rsidRPr="006D7F8A">
        <w:t>&lt;TÍTULO DO PROJETO DE DISSERTAÇÃO&gt;</w:t>
      </w:r>
      <w:r w:rsidRPr="006D7F8A">
        <w:br/>
      </w:r>
      <w:r w:rsidRPr="006D7F8A">
        <w:rPr>
          <w:b w:val="0"/>
          <w:bCs/>
        </w:rPr>
        <w:t>&lt;SUB-TÍTULO DO PROJETO DE DISSERTAÇÃO&gt;</w:t>
      </w:r>
    </w:p>
    <w:p w14:paraId="6944BB84" w14:textId="77777777" w:rsidR="008667EE" w:rsidRPr="006D7F8A" w:rsidRDefault="008667EE" w:rsidP="008667EE">
      <w:pPr>
        <w:pStyle w:val="7Pr-textoTextodoResumo"/>
        <w:spacing w:before="240" w:after="240"/>
        <w:jc w:val="center"/>
        <w:rPr>
          <w:sz w:val="28"/>
          <w:szCs w:val="24"/>
        </w:rPr>
      </w:pPr>
      <w:r w:rsidRPr="006D7F8A">
        <w:rPr>
          <w:sz w:val="28"/>
          <w:szCs w:val="24"/>
        </w:rPr>
        <w:t>&lt;Nome do Autor&gt;</w:t>
      </w:r>
    </w:p>
    <w:p w14:paraId="0CDA9F7B" w14:textId="77777777" w:rsidR="008667EE" w:rsidRPr="006D7F8A" w:rsidRDefault="008667EE" w:rsidP="008667EE">
      <w:pPr>
        <w:pStyle w:val="7Pr-textoTextodoResumo"/>
        <w:spacing w:before="240" w:after="240"/>
        <w:jc w:val="center"/>
        <w:rPr>
          <w:sz w:val="28"/>
          <w:szCs w:val="24"/>
        </w:rPr>
      </w:pPr>
      <w:r w:rsidRPr="006D7F8A">
        <w:rPr>
          <w:sz w:val="28"/>
          <w:szCs w:val="24"/>
        </w:rPr>
        <w:t>&lt;Mês&gt; / &lt;Ano&gt;</w:t>
      </w:r>
    </w:p>
    <w:p w14:paraId="3A24F412" w14:textId="77777777" w:rsidR="008667EE" w:rsidRPr="006D7F8A" w:rsidRDefault="008667EE" w:rsidP="008667EE">
      <w:pPr>
        <w:pStyle w:val="7Pr-textoTextodoResumo"/>
        <w:spacing w:before="240" w:after="240"/>
        <w:jc w:val="center"/>
        <w:rPr>
          <w:sz w:val="28"/>
          <w:szCs w:val="24"/>
        </w:rPr>
      </w:pPr>
    </w:p>
    <w:p w14:paraId="36B42DD5" w14:textId="77777777" w:rsidR="008667EE" w:rsidRPr="006D7F8A" w:rsidRDefault="008667EE" w:rsidP="008667EE">
      <w:pPr>
        <w:pStyle w:val="7Pr-textoTextodoResumo"/>
        <w:spacing w:before="120"/>
      </w:pPr>
      <w:r w:rsidRPr="006D7F8A">
        <w:t>Área de C</w:t>
      </w:r>
      <w:r w:rsidR="000B5702">
        <w:t>oncentração: 01 ou 02</w:t>
      </w:r>
    </w:p>
    <w:p w14:paraId="394F0F4F" w14:textId="77777777" w:rsidR="008667EE" w:rsidRPr="006D7F8A" w:rsidRDefault="008667EE" w:rsidP="008667EE">
      <w:pPr>
        <w:pStyle w:val="7Pr-textoTextodoResumo"/>
        <w:spacing w:before="120"/>
      </w:pPr>
      <w:r w:rsidRPr="006D7F8A">
        <w:t>Linha de Pesquisa: &lt;Nome da linha de pesquisa&gt;</w:t>
      </w:r>
    </w:p>
    <w:p w14:paraId="290B15C1" w14:textId="77777777" w:rsidR="008667EE" w:rsidRPr="006D7F8A" w:rsidRDefault="008667EE" w:rsidP="008667EE">
      <w:pPr>
        <w:pStyle w:val="7Pr-textoTextodoResumo"/>
        <w:spacing w:before="120"/>
      </w:pPr>
      <w:r w:rsidRPr="006D7F8A">
        <w:t>Palavras-chave: &lt;Palavra-Chave 1&gt;, &lt;Palavra-Chave 2&gt;, &lt;Palavra-Chave 3&gt;.</w:t>
      </w:r>
    </w:p>
    <w:p w14:paraId="294E4E9A" w14:textId="77777777" w:rsidR="008667EE" w:rsidRPr="006D7F8A" w:rsidRDefault="008667EE" w:rsidP="008667EE">
      <w:pPr>
        <w:pStyle w:val="Cabealho"/>
        <w:spacing w:before="120"/>
        <w:ind w:right="357"/>
      </w:pPr>
      <w:r w:rsidRPr="006D7F8A">
        <w:t>Número de páginas</w:t>
      </w:r>
      <w:r w:rsidR="000B5702">
        <w:t xml:space="preserve"> mínimo</w:t>
      </w:r>
      <w:r w:rsidRPr="006D7F8A">
        <w:t xml:space="preserve">: </w:t>
      </w:r>
      <w:r w:rsidRPr="006D7F8A">
        <w:rPr>
          <w:rStyle w:val="Nmerodepgina"/>
        </w:rPr>
        <w:fldChar w:fldCharType="begin"/>
      </w:r>
      <w:r w:rsidRPr="006D7F8A">
        <w:rPr>
          <w:rStyle w:val="Nmerodepgina"/>
        </w:rPr>
        <w:instrText xml:space="preserve"> NUMPAGES </w:instrText>
      </w:r>
      <w:r w:rsidRPr="006D7F8A">
        <w:rPr>
          <w:rStyle w:val="Nmerodepgina"/>
        </w:rPr>
        <w:fldChar w:fldCharType="separate"/>
      </w:r>
      <w:r w:rsidR="001C4F9E">
        <w:rPr>
          <w:rStyle w:val="Nmerodepgina"/>
          <w:noProof/>
        </w:rPr>
        <w:t>21</w:t>
      </w:r>
      <w:r w:rsidRPr="006D7F8A">
        <w:rPr>
          <w:rStyle w:val="Nmerodepgina"/>
        </w:rPr>
        <w:fldChar w:fldCharType="end"/>
      </w:r>
    </w:p>
    <w:p w14:paraId="3C2A3A58" w14:textId="77777777" w:rsidR="008667EE" w:rsidRPr="006D7F8A" w:rsidRDefault="008667EE" w:rsidP="008667EE">
      <w:pPr>
        <w:pStyle w:val="7Pr-textoTextodoResumo"/>
      </w:pPr>
    </w:p>
    <w:p w14:paraId="3B0D17FD" w14:textId="77777777" w:rsidR="008667EE" w:rsidRPr="006D7F8A" w:rsidRDefault="008667EE" w:rsidP="008667EE">
      <w:pPr>
        <w:rPr>
          <w:b/>
          <w:bCs/>
          <w:sz w:val="32"/>
          <w:szCs w:val="32"/>
        </w:rPr>
      </w:pPr>
      <w:r w:rsidRPr="006D7F8A">
        <w:rPr>
          <w:b/>
          <w:bCs/>
          <w:sz w:val="32"/>
          <w:szCs w:val="32"/>
        </w:rPr>
        <w:t>RESUMO</w:t>
      </w:r>
    </w:p>
    <w:p w14:paraId="005E0C79" w14:textId="77777777" w:rsidR="008667EE" w:rsidRPr="006D7F8A" w:rsidRDefault="008667EE" w:rsidP="00C84867">
      <w:pPr>
        <w:pStyle w:val="1CorpodeTexto"/>
      </w:pPr>
      <w:r w:rsidRPr="006D7F8A">
        <w:t xml:space="preserve">O resumo deve ser escrito como um parágrafo único, sem utilizar referências bibliográficas e evitando ao máximo, o uso de siglas/abreviações. O resumo deve conter entre 200 e 400 palavras, sendo composto das seguintes partes (organização lógica): introdução, objetivos, justificativa, metodologia e resultados esperados. Esta é a </w:t>
      </w:r>
      <w:proofErr w:type="spellStart"/>
      <w:r w:rsidRPr="006D7F8A">
        <w:t>seqüência</w:t>
      </w:r>
      <w:proofErr w:type="spellEnd"/>
      <w:r w:rsidRPr="006D7F8A">
        <w:t xml:space="preserve"> lógica, não devendo ser utilizados títulos e subtítulos. Não abuse na contextualização, pois o foco deve ser nos objetivos e nos resultados esperados. </w:t>
      </w:r>
    </w:p>
    <w:p w14:paraId="33111CFA" w14:textId="77777777" w:rsidR="005337C8" w:rsidRDefault="008667EE" w:rsidP="008667EE">
      <w:pPr>
        <w:pStyle w:val="3TtulodeCaptulo"/>
        <w:numPr>
          <w:ilvl w:val="0"/>
          <w:numId w:val="12"/>
        </w:numPr>
        <w:tabs>
          <w:tab w:val="clear" w:pos="432"/>
        </w:tabs>
        <w:ind w:left="360" w:hanging="360"/>
      </w:pPr>
      <w:r w:rsidRPr="006D7F8A">
        <w:br w:type="page"/>
      </w:r>
    </w:p>
    <w:p w14:paraId="3291844E" w14:textId="77777777" w:rsidR="005337C8" w:rsidRPr="005337C8" w:rsidRDefault="005337C8" w:rsidP="005337C8">
      <w:pPr>
        <w:pStyle w:val="1CorpodeTexto"/>
      </w:pPr>
    </w:p>
    <w:p w14:paraId="138D7244" w14:textId="77777777" w:rsidR="008667EE" w:rsidRPr="006D7F8A" w:rsidRDefault="008667EE" w:rsidP="005337C8">
      <w:pPr>
        <w:pStyle w:val="7Ps-textoTtulodeRefernciaseGlossrio"/>
        <w:numPr>
          <w:ilvl w:val="0"/>
          <w:numId w:val="17"/>
        </w:numPr>
        <w:tabs>
          <w:tab w:val="left" w:pos="360"/>
        </w:tabs>
      </w:pPr>
      <w:r w:rsidRPr="006D7F8A">
        <w:t xml:space="preserve">PROJETO </w:t>
      </w:r>
    </w:p>
    <w:p w14:paraId="34654A95" w14:textId="77777777" w:rsidR="008667EE" w:rsidRPr="006D7F8A" w:rsidRDefault="008667EE" w:rsidP="008667EE">
      <w:pPr>
        <w:pStyle w:val="1CorpodeTexto"/>
      </w:pPr>
      <w:r w:rsidRPr="006D7F8A">
        <w:t>O texto do Projeto de Dissertação possui uma organização similar à do Capítulo 1 (Introdução</w:t>
      </w:r>
      <w:r w:rsidRPr="006D7F8A">
        <w:rPr>
          <w:lang w:val="en-US"/>
        </w:rPr>
        <w:t xml:space="preserve">) </w:t>
      </w:r>
      <w:r w:rsidRPr="006D7F8A">
        <w:t xml:space="preserve">da Dissertação. Este texto poderá ser reaproveitado para a composição da Introdução da sua dissertação, na qual você deverá substituir o título </w:t>
      </w:r>
      <w:r w:rsidRPr="005337C8">
        <w:rPr>
          <w:b/>
        </w:rPr>
        <w:t>Projeto</w:t>
      </w:r>
      <w:r w:rsidRPr="006D7F8A">
        <w:t xml:space="preserve"> pelo título </w:t>
      </w:r>
      <w:r w:rsidRPr="005337C8">
        <w:rPr>
          <w:b/>
        </w:rPr>
        <w:t>Introdução</w:t>
      </w:r>
      <w:r w:rsidRPr="006D7F8A">
        <w:t>.</w:t>
      </w:r>
    </w:p>
    <w:p w14:paraId="2CEB1298" w14:textId="77777777" w:rsidR="008667EE" w:rsidRPr="006D7F8A" w:rsidRDefault="008667EE" w:rsidP="008667EE">
      <w:pPr>
        <w:pStyle w:val="1CorpodeTexto"/>
      </w:pPr>
      <w:r w:rsidRPr="006D7F8A">
        <w:t xml:space="preserve">O Projeto deve apresentar o trabalho proposto, estabelecendo, uma introdução ao assunto nesta seção e, nas demais seções, definindo o problema de pesquisa; apresentando, delimitando e justificando a solução proposta; apresentando os objetivos da dissertação (geral e específicos); e caracterizando e descrevendo a metodologia a ser adotada. </w:t>
      </w:r>
    </w:p>
    <w:p w14:paraId="51350A3D" w14:textId="77777777" w:rsidR="008667EE" w:rsidRPr="006D7F8A" w:rsidRDefault="008667EE" w:rsidP="008667EE">
      <w:pPr>
        <w:pStyle w:val="1CorpodeTexto"/>
      </w:pPr>
      <w:r w:rsidRPr="006D7F8A">
        <w:t>A primeira parte do Projeto é a contextualização do trabalho, a qual deve iniciar diretamente, sem a necessidade um título de seção. Esta seção deve possuir referências bibliográficas (sempre buscando diferentes autores). É neste momento que você estará apresentando o seu trabalho e indicando o contexto em que ele se encontra. Você pode iniciar com uma visão mais abrangente e ir focalizando o contexto até o trabalho em si.</w:t>
      </w:r>
    </w:p>
    <w:p w14:paraId="7AD6A8C3" w14:textId="77777777" w:rsidR="008667EE" w:rsidRPr="006D7F8A" w:rsidRDefault="008667EE" w:rsidP="008667EE">
      <w:pPr>
        <w:pStyle w:val="1CorpodeTexto"/>
      </w:pPr>
      <w:r w:rsidRPr="006D7F8A">
        <w:t>Ao final desta seção, você irá ter algo como: “... Dentro deste contexto, este trabalho procura fazer uma contribuição na área de ....” (não é a definição do objetivo, mas uma delimitação do tema).</w:t>
      </w:r>
    </w:p>
    <w:p w14:paraId="1815428B" w14:textId="77777777" w:rsidR="008667EE" w:rsidRPr="006D7F8A" w:rsidRDefault="008667EE" w:rsidP="008667EE">
      <w:pPr>
        <w:pStyle w:val="1CorpodeTexto"/>
      </w:pPr>
      <w:r w:rsidRPr="006D7F8A">
        <w:t xml:space="preserve">Para a elaboração do texto deste projeto, você deverá ler o modelo de dissertação do Curso, o qual inclui uma série de orientações e recomendações importantes. </w:t>
      </w:r>
    </w:p>
    <w:p w14:paraId="02A69229" w14:textId="77777777" w:rsidR="008667EE" w:rsidRPr="006D7F8A" w:rsidRDefault="008667EE" w:rsidP="008667EE">
      <w:pPr>
        <w:pStyle w:val="3TtulodeSeo"/>
      </w:pPr>
      <w:bookmarkStart w:id="0" w:name="_Toc240698154"/>
      <w:r w:rsidRPr="006D7F8A">
        <w:t>PROBLEMA DE PESQUISA</w:t>
      </w:r>
      <w:bookmarkEnd w:id="0"/>
    </w:p>
    <w:p w14:paraId="4B41E332" w14:textId="77777777" w:rsidR="008667EE" w:rsidRPr="006D7F8A" w:rsidRDefault="008667EE" w:rsidP="008667EE">
      <w:pPr>
        <w:pStyle w:val="1CorpodeTexto"/>
      </w:pPr>
      <w:r w:rsidRPr="006D7F8A">
        <w:lastRenderedPageBreak/>
        <w:t xml:space="preserve">Nesta seção, você deve descrever qual é o problema a ser resolvido. É necessário evidenciar que existem questões em aberto, que o tema é complexo e que há interesse na comunidade em resolver o problema. O texto deve responder às seguintes perguntas: </w:t>
      </w:r>
    </w:p>
    <w:p w14:paraId="39B5C6C4" w14:textId="77777777" w:rsidR="008667EE" w:rsidRPr="006D7F8A" w:rsidRDefault="008667EE" w:rsidP="008667EE">
      <w:pPr>
        <w:pStyle w:val="1Listadeitenscommarcadores"/>
        <w:tabs>
          <w:tab w:val="num" w:pos="1080"/>
        </w:tabs>
      </w:pPr>
      <w:r w:rsidRPr="006D7F8A">
        <w:t>Qual a relevância e complexidade do problema apresentado?</w:t>
      </w:r>
    </w:p>
    <w:p w14:paraId="0D971044" w14:textId="77777777" w:rsidR="008667EE" w:rsidRPr="006D7F8A" w:rsidRDefault="008667EE" w:rsidP="008667EE">
      <w:pPr>
        <w:pStyle w:val="1Listadeitenscommarcadores"/>
        <w:tabs>
          <w:tab w:val="num" w:pos="1080"/>
        </w:tabs>
      </w:pPr>
      <w:r w:rsidRPr="006D7F8A">
        <w:t>Existe alguma solução consolidada ou o problema ainda está em aberto?</w:t>
      </w:r>
    </w:p>
    <w:p w14:paraId="7757C9FB" w14:textId="77777777" w:rsidR="008667EE" w:rsidRPr="006D7F8A" w:rsidRDefault="008667EE" w:rsidP="008667EE">
      <w:pPr>
        <w:pStyle w:val="1CorpodeTexto"/>
      </w:pPr>
      <w:bookmarkStart w:id="1" w:name="_Toc240698155"/>
      <w:r w:rsidRPr="006D7F8A">
        <w:t>Nesta seção, você deve ainda indicar quais as perguntas de pesquisa que você buscará responder por meio do seu trabalho. Usualmente, as perguntas permitem a formulação de uma ou mais hipóteses que serão apresentadas na seção a seguir (Solução Proposta).</w:t>
      </w:r>
    </w:p>
    <w:p w14:paraId="7DEC94BF" w14:textId="77777777" w:rsidR="008667EE" w:rsidRPr="006D7F8A" w:rsidRDefault="008667EE" w:rsidP="008667EE">
      <w:pPr>
        <w:pStyle w:val="3TtulodeSubseo1"/>
        <w:tabs>
          <w:tab w:val="clear" w:pos="1440"/>
        </w:tabs>
        <w:ind w:left="720" w:hanging="720"/>
      </w:pPr>
      <w:r w:rsidRPr="006D7F8A">
        <w:t>Solução Proposta</w:t>
      </w:r>
    </w:p>
    <w:p w14:paraId="7813593F" w14:textId="77777777" w:rsidR="008667EE" w:rsidRPr="006D7F8A" w:rsidRDefault="008667EE" w:rsidP="008667EE">
      <w:pPr>
        <w:pStyle w:val="1CorpodeTexto"/>
      </w:pPr>
      <w:r w:rsidRPr="006D7F8A">
        <w:t>Nesta subseção, você deve propor uma solução para o problema apresentado. Veja que a solução não precisa resolver todo o problema de pesquisa, mas precisa indicar que será uma contribuição (a justificativa detalhada estará numa próxima subseção).</w:t>
      </w:r>
      <w:bookmarkEnd w:id="1"/>
    </w:p>
    <w:p w14:paraId="1953BB74" w14:textId="77777777" w:rsidR="008667EE" w:rsidRPr="006D7F8A" w:rsidRDefault="008667EE" w:rsidP="008667EE">
      <w:pPr>
        <w:pStyle w:val="1CorpodeTexto"/>
      </w:pPr>
      <w:r w:rsidRPr="006D7F8A">
        <w:t>Além disso, você deve apresentar as suas hipóteses de pesquisa</w:t>
      </w:r>
      <w:r w:rsidRPr="006D7F8A">
        <w:rPr>
          <w:lang w:val="en-US"/>
        </w:rPr>
        <w:t>.</w:t>
      </w:r>
      <w:r w:rsidRPr="006D7F8A">
        <w:t xml:space="preserve"> A hipótese é uma afirmação que você faz no início e busca avaliar ao final do trabalho, demonstrando como foi todo o processo para essa avaliação, seguindo o método científico.</w:t>
      </w:r>
    </w:p>
    <w:p w14:paraId="3C4B0478" w14:textId="77777777" w:rsidR="008667EE" w:rsidRPr="006D7F8A" w:rsidRDefault="008667EE" w:rsidP="008667EE">
      <w:pPr>
        <w:pStyle w:val="3TtulodeSubseo1"/>
        <w:tabs>
          <w:tab w:val="clear" w:pos="1440"/>
        </w:tabs>
        <w:ind w:left="720" w:hanging="720"/>
      </w:pPr>
      <w:bookmarkStart w:id="2" w:name="_Toc240698156"/>
      <w:r w:rsidRPr="006D7F8A">
        <w:t>Delimitação de Escopo</w:t>
      </w:r>
      <w:bookmarkEnd w:id="2"/>
    </w:p>
    <w:p w14:paraId="24F73355" w14:textId="77777777" w:rsidR="008667EE" w:rsidRPr="006D7F8A" w:rsidRDefault="008667EE" w:rsidP="008667EE">
      <w:pPr>
        <w:pStyle w:val="1CorpodeTexto"/>
      </w:pPr>
      <w:r w:rsidRPr="006D7F8A">
        <w:t>Nesta subseção, você deve estabelecer os limites do trabalho, deixando claro para o leitor o escopo da pesquisa a ser realizada. Você deve identificar aquilo que será feito e aquilo que não será feito, ou seja, as limitações do trabalho. Procure ser o mais honesto possível. Evite criar expectativas que ultrapassem a capacidade do trabalho.</w:t>
      </w:r>
    </w:p>
    <w:p w14:paraId="3A78FF26" w14:textId="77777777" w:rsidR="008667EE" w:rsidRPr="006D7F8A" w:rsidRDefault="008667EE" w:rsidP="008667EE">
      <w:pPr>
        <w:pStyle w:val="3TtulodeSubseo1"/>
        <w:tabs>
          <w:tab w:val="clear" w:pos="1440"/>
        </w:tabs>
        <w:ind w:left="720" w:hanging="720"/>
      </w:pPr>
      <w:bookmarkStart w:id="3" w:name="_Toc240698157"/>
      <w:r w:rsidRPr="006D7F8A">
        <w:t>Justificativa</w:t>
      </w:r>
      <w:bookmarkEnd w:id="3"/>
    </w:p>
    <w:p w14:paraId="4EE12248" w14:textId="77777777" w:rsidR="008667EE" w:rsidRPr="006D7F8A" w:rsidRDefault="008667EE" w:rsidP="008667EE">
      <w:pPr>
        <w:pStyle w:val="1CorpodeTexto"/>
      </w:pPr>
      <w:r w:rsidRPr="006D7F8A">
        <w:lastRenderedPageBreak/>
        <w:t>Aqui, o foco está em justificar a solução proposta. Você deve deixar muito claro para o leitor qual será a efetiva contribuição que o seu trabalho irá oferecer, procurando responder no seu texto a perguntas como, por exemplo:</w:t>
      </w:r>
    </w:p>
    <w:p w14:paraId="2DECF6F4" w14:textId="77777777" w:rsidR="008667EE" w:rsidRPr="006D7F8A" w:rsidRDefault="008667EE" w:rsidP="008667EE">
      <w:pPr>
        <w:pStyle w:val="1Listadeitenscommarcadores"/>
        <w:tabs>
          <w:tab w:val="num" w:pos="1080"/>
        </w:tabs>
      </w:pPr>
      <w:r w:rsidRPr="006D7F8A">
        <w:t>Qual é a relevância da solução da proposta?</w:t>
      </w:r>
    </w:p>
    <w:p w14:paraId="76CABD76" w14:textId="77777777" w:rsidR="008667EE" w:rsidRPr="006D7F8A" w:rsidRDefault="008667EE" w:rsidP="008667EE">
      <w:pPr>
        <w:pStyle w:val="1Listadeitenscommarcadores"/>
        <w:tabs>
          <w:tab w:val="num" w:pos="1080"/>
        </w:tabs>
      </w:pPr>
      <w:r w:rsidRPr="006D7F8A">
        <w:t>Qual é a complexidade da solução proposta?</w:t>
      </w:r>
    </w:p>
    <w:p w14:paraId="5AD35B5D" w14:textId="77777777" w:rsidR="008667EE" w:rsidRPr="006D7F8A" w:rsidRDefault="008667EE" w:rsidP="008667EE">
      <w:pPr>
        <w:pStyle w:val="1Listadeitenscommarcadores"/>
        <w:tabs>
          <w:tab w:val="num" w:pos="1080"/>
        </w:tabs>
      </w:pPr>
      <w:r w:rsidRPr="006D7F8A">
        <w:t>Qual é a aplicabilidade da solução?</w:t>
      </w:r>
    </w:p>
    <w:p w14:paraId="7964F698" w14:textId="77777777" w:rsidR="008667EE" w:rsidRPr="006D7F8A" w:rsidRDefault="008667EE" w:rsidP="008667EE">
      <w:pPr>
        <w:pStyle w:val="1Listadeitenscommarcadores"/>
        <w:tabs>
          <w:tab w:val="num" w:pos="1080"/>
        </w:tabs>
      </w:pPr>
      <w:r w:rsidRPr="006D7F8A">
        <w:t>A solução é viável?</w:t>
      </w:r>
    </w:p>
    <w:p w14:paraId="31551011" w14:textId="77777777" w:rsidR="008667EE" w:rsidRPr="006D7F8A" w:rsidRDefault="008667EE" w:rsidP="008667EE">
      <w:pPr>
        <w:pStyle w:val="1Listadeitenscommarcadores"/>
        <w:tabs>
          <w:tab w:val="num" w:pos="1080"/>
        </w:tabs>
      </w:pPr>
      <w:r w:rsidRPr="006D7F8A">
        <w:t>Qual é o seu diferencial a outros similares?</w:t>
      </w:r>
    </w:p>
    <w:p w14:paraId="275636EA" w14:textId="77777777" w:rsidR="008667EE" w:rsidRPr="006D7F8A" w:rsidRDefault="008667EE" w:rsidP="008667EE">
      <w:pPr>
        <w:pStyle w:val="1Listadeitenscommarcadores"/>
        <w:tabs>
          <w:tab w:val="num" w:pos="1080"/>
        </w:tabs>
      </w:pPr>
      <w:r w:rsidRPr="006D7F8A">
        <w:t>Qual é a motivação para ele?</w:t>
      </w:r>
    </w:p>
    <w:p w14:paraId="31858793" w14:textId="77777777" w:rsidR="008667EE" w:rsidRPr="006D7F8A" w:rsidRDefault="008667EE" w:rsidP="008667EE">
      <w:pPr>
        <w:pStyle w:val="1CorpodeTexto"/>
      </w:pPr>
      <w:r w:rsidRPr="006D7F8A">
        <w:t>Procure utilizar referências bibliográficas para ajudar na defesa da relevância da solução proposta.</w:t>
      </w:r>
    </w:p>
    <w:p w14:paraId="6AAEE0B3" w14:textId="77777777" w:rsidR="008667EE" w:rsidRPr="006D7F8A" w:rsidRDefault="008667EE" w:rsidP="008667EE">
      <w:pPr>
        <w:pStyle w:val="1CorpodeTexto"/>
      </w:pPr>
      <w:r w:rsidRPr="006D7F8A">
        <w:t>A justificativa, como o próprio nome indica, é a argumentação a favor da validade da realização do trabalho proposto, identificando as contribuições esperadas e o diferencial relação aos trabalhos similares já analisados.</w:t>
      </w:r>
    </w:p>
    <w:p w14:paraId="51EF2C1C" w14:textId="77777777" w:rsidR="008667EE" w:rsidRPr="006D7F8A" w:rsidRDefault="008667EE" w:rsidP="008667EE">
      <w:pPr>
        <w:pStyle w:val="3TtulodeSeo"/>
      </w:pPr>
      <w:bookmarkStart w:id="4" w:name="_Toc240698158"/>
      <w:r w:rsidRPr="006D7F8A">
        <w:t>OBJETIVOS</w:t>
      </w:r>
      <w:bookmarkEnd w:id="4"/>
    </w:p>
    <w:p w14:paraId="5F7C1C64" w14:textId="77777777" w:rsidR="008667EE" w:rsidRPr="006D7F8A" w:rsidRDefault="008667EE" w:rsidP="008667EE">
      <w:pPr>
        <w:pStyle w:val="1CorpodeTexto"/>
      </w:pPr>
      <w:r w:rsidRPr="006D7F8A">
        <w:t>Esta seção formaliza os objetivos do trabalho, conforme descrito a seguir.</w:t>
      </w:r>
    </w:p>
    <w:p w14:paraId="375A0996" w14:textId="77777777" w:rsidR="008667EE" w:rsidRPr="006D7F8A" w:rsidRDefault="008667EE" w:rsidP="008667EE">
      <w:pPr>
        <w:pStyle w:val="3TtulodeSubseo1"/>
        <w:tabs>
          <w:tab w:val="clear" w:pos="1440"/>
        </w:tabs>
        <w:ind w:left="720" w:hanging="720"/>
      </w:pPr>
      <w:bookmarkStart w:id="5" w:name="_Toc240698159"/>
      <w:r w:rsidRPr="006D7F8A">
        <w:t>Objetivo Geral</w:t>
      </w:r>
      <w:bookmarkEnd w:id="5"/>
    </w:p>
    <w:p w14:paraId="142E907E" w14:textId="77777777" w:rsidR="008667EE" w:rsidRPr="006D7F8A" w:rsidRDefault="008667EE" w:rsidP="008667EE">
      <w:pPr>
        <w:pStyle w:val="1CorpodeTexto"/>
      </w:pPr>
      <w:r w:rsidRPr="006D7F8A">
        <w:t>Procure utilizar apenas uma frase para descrever o objetivo geral, iniciando com um verbo no infinitivo. Evite muitos conectores e explicações, pois eles não fazem parte do objetivo geral e já constituem parte dos objetivos específicos</w:t>
      </w:r>
      <w:r w:rsidR="00087441">
        <w:t>.</w:t>
      </w:r>
    </w:p>
    <w:p w14:paraId="5969F2CF" w14:textId="77777777" w:rsidR="008667EE" w:rsidRPr="006D7F8A" w:rsidRDefault="008667EE" w:rsidP="008667EE">
      <w:pPr>
        <w:pStyle w:val="3TtulodeSubseo1"/>
        <w:tabs>
          <w:tab w:val="clear" w:pos="1440"/>
        </w:tabs>
        <w:ind w:left="720" w:hanging="720"/>
      </w:pPr>
      <w:bookmarkStart w:id="6" w:name="_Toc240698160"/>
      <w:r w:rsidRPr="006D7F8A">
        <w:lastRenderedPageBreak/>
        <w:t>Objetivos Específicos</w:t>
      </w:r>
      <w:bookmarkEnd w:id="6"/>
    </w:p>
    <w:p w14:paraId="5094E283" w14:textId="77777777" w:rsidR="008667EE" w:rsidRPr="006D7F8A" w:rsidRDefault="008667EE" w:rsidP="008667EE">
      <w:pPr>
        <w:pStyle w:val="1CorpodeTexto"/>
        <w:rPr>
          <w:sz w:val="2"/>
          <w:szCs w:val="2"/>
        </w:rPr>
      </w:pPr>
    </w:p>
    <w:p w14:paraId="7AC2AA55" w14:textId="77777777" w:rsidR="008667EE" w:rsidRPr="00CB6503" w:rsidRDefault="008667EE" w:rsidP="008667EE">
      <w:pPr>
        <w:pStyle w:val="1Listadeitensnumerados"/>
        <w:numPr>
          <w:ilvl w:val="0"/>
          <w:numId w:val="13"/>
        </w:numPr>
        <w:rPr>
          <w:color w:val="auto"/>
        </w:rPr>
      </w:pPr>
      <w:r w:rsidRPr="00CB6503">
        <w:rPr>
          <w:color w:val="auto"/>
        </w:rPr>
        <w:t xml:space="preserve">Esta seção é uma lista de itens (como </w:t>
      </w:r>
      <w:proofErr w:type="spellStart"/>
      <w:r w:rsidRPr="00CB6503">
        <w:rPr>
          <w:color w:val="auto"/>
        </w:rPr>
        <w:t>esta</w:t>
      </w:r>
      <w:proofErr w:type="spellEnd"/>
      <w:r w:rsidRPr="00CB6503">
        <w:rPr>
          <w:color w:val="auto"/>
        </w:rPr>
        <w:t>), cada um sendo um objetivo. É interessante que esses objetivos sejam numerados de alguma forma (o propósito desta numeração não é criar uma ordem de importância, mas permitir que o objetivo possa ser referenciado ao longo do projeto);</w:t>
      </w:r>
    </w:p>
    <w:p w14:paraId="190D6A8E" w14:textId="77777777" w:rsidR="008667EE" w:rsidRPr="00CB6503" w:rsidRDefault="008667EE" w:rsidP="008667EE">
      <w:pPr>
        <w:pStyle w:val="1Listadeitensnumerados"/>
        <w:numPr>
          <w:ilvl w:val="0"/>
          <w:numId w:val="13"/>
        </w:numPr>
        <w:rPr>
          <w:color w:val="auto"/>
        </w:rPr>
      </w:pPr>
      <w:r w:rsidRPr="00CB6503">
        <w:rPr>
          <w:color w:val="auto"/>
        </w:rPr>
        <w:t>Deve se indicar todas as metas que você pretende alcançar com este trabalho. As perguntas a serem respondidas são “</w:t>
      </w:r>
      <w:r w:rsidR="00087441" w:rsidRPr="00CB6503">
        <w:rPr>
          <w:color w:val="auto"/>
        </w:rPr>
        <w:t>aonde</w:t>
      </w:r>
      <w:r w:rsidRPr="00CB6503">
        <w:rPr>
          <w:color w:val="auto"/>
        </w:rPr>
        <w:t xml:space="preserve"> você quer chegar com este trabalho?”, “o que deve ser gerado após a conclusão do trabalho?”;</w:t>
      </w:r>
    </w:p>
    <w:p w14:paraId="32BD7DD0" w14:textId="77777777" w:rsidR="008667EE" w:rsidRPr="00CB6503" w:rsidRDefault="008667EE" w:rsidP="008667EE">
      <w:pPr>
        <w:pStyle w:val="1Listadeitensnumerados"/>
        <w:numPr>
          <w:ilvl w:val="0"/>
          <w:numId w:val="13"/>
        </w:numPr>
        <w:rPr>
          <w:color w:val="auto"/>
        </w:rPr>
      </w:pPr>
      <w:r w:rsidRPr="00CB6503">
        <w:rPr>
          <w:color w:val="auto"/>
        </w:rPr>
        <w:t>Procure ser realista e não escreva objetivos muito gerais ou muito abertos;</w:t>
      </w:r>
    </w:p>
    <w:p w14:paraId="2A905F31" w14:textId="77777777" w:rsidR="008667EE" w:rsidRPr="00CB6503" w:rsidRDefault="008667EE" w:rsidP="008667EE">
      <w:pPr>
        <w:pStyle w:val="1Listadeitensnumerados"/>
        <w:numPr>
          <w:ilvl w:val="0"/>
          <w:numId w:val="13"/>
        </w:numPr>
        <w:rPr>
          <w:color w:val="auto"/>
        </w:rPr>
      </w:pPr>
      <w:r w:rsidRPr="00CB6503">
        <w:rPr>
          <w:color w:val="auto"/>
        </w:rPr>
        <w:t>Evite listar muitos objetivos específicos e defina objetivos que sejam viáveis dentro do prazo que você terá para a execução do seu trabalho;</w:t>
      </w:r>
    </w:p>
    <w:p w14:paraId="7FA0B157" w14:textId="77777777" w:rsidR="008667EE" w:rsidRPr="00CB6503" w:rsidRDefault="008667EE" w:rsidP="008667EE">
      <w:pPr>
        <w:pStyle w:val="1Listadeitensnumerados"/>
        <w:numPr>
          <w:ilvl w:val="0"/>
          <w:numId w:val="13"/>
        </w:numPr>
        <w:rPr>
          <w:color w:val="auto"/>
        </w:rPr>
      </w:pPr>
      <w:r w:rsidRPr="00CB6503">
        <w:rPr>
          <w:color w:val="auto"/>
        </w:rPr>
        <w:t>Evite colocar como objetivos específicos “O estudo ou aprofundamento de alguma coisa”. O estudo é um meio para alcançar o seu objetivo (a não ser que o seu objetivo seja apenas o estudo daquela alguma coisa - o que, usualmente, não deverá ser aceito como um trabalho deste porte);</w:t>
      </w:r>
    </w:p>
    <w:p w14:paraId="52C04EF1" w14:textId="77777777" w:rsidR="008667EE" w:rsidRPr="00CB6503" w:rsidRDefault="008667EE" w:rsidP="008667EE">
      <w:pPr>
        <w:pStyle w:val="1Listadeitensnumerados"/>
        <w:numPr>
          <w:ilvl w:val="0"/>
          <w:numId w:val="13"/>
        </w:numPr>
        <w:rPr>
          <w:color w:val="auto"/>
        </w:rPr>
      </w:pPr>
      <w:r w:rsidRPr="00CB6503">
        <w:rPr>
          <w:color w:val="auto"/>
        </w:rPr>
        <w:t xml:space="preserve">Você deve evitar o preenchimento de uma </w:t>
      </w:r>
      <w:r w:rsidR="00087441" w:rsidRPr="00CB6503">
        <w:rPr>
          <w:color w:val="auto"/>
        </w:rPr>
        <w:t>sequência</w:t>
      </w:r>
      <w:r w:rsidRPr="00CB6503">
        <w:rPr>
          <w:color w:val="auto"/>
        </w:rPr>
        <w:t xml:space="preserve"> de atividades que será realizada (ver metodologia). Essa </w:t>
      </w:r>
      <w:r w:rsidR="00087441" w:rsidRPr="00CB6503">
        <w:rPr>
          <w:color w:val="auto"/>
        </w:rPr>
        <w:t>sequência</w:t>
      </w:r>
      <w:r w:rsidRPr="00CB6503">
        <w:rPr>
          <w:color w:val="auto"/>
        </w:rPr>
        <w:t xml:space="preserve"> de atividades é o plano de trabalho e mostra como você irá trabalhar para alcançar os objetivos definidos aqui;</w:t>
      </w:r>
    </w:p>
    <w:p w14:paraId="36A1429A" w14:textId="77777777" w:rsidR="008667EE" w:rsidRPr="00CB6503" w:rsidRDefault="008667EE" w:rsidP="008667EE">
      <w:pPr>
        <w:pStyle w:val="1Listadeitensnumerados"/>
        <w:numPr>
          <w:ilvl w:val="0"/>
          <w:numId w:val="13"/>
        </w:numPr>
        <w:rPr>
          <w:color w:val="auto"/>
        </w:rPr>
      </w:pPr>
      <w:r w:rsidRPr="00CB6503">
        <w:rPr>
          <w:color w:val="auto"/>
        </w:rPr>
        <w:t>Evite objetivos pessoais e procure focar em objetivos do trabalho;</w:t>
      </w:r>
    </w:p>
    <w:p w14:paraId="6384D99F" w14:textId="77777777" w:rsidR="008667EE" w:rsidRPr="00CB6503" w:rsidRDefault="008667EE" w:rsidP="008667EE">
      <w:pPr>
        <w:pStyle w:val="1Listadeitensnumerados"/>
        <w:numPr>
          <w:ilvl w:val="0"/>
          <w:numId w:val="13"/>
        </w:numPr>
        <w:rPr>
          <w:color w:val="auto"/>
        </w:rPr>
      </w:pPr>
      <w:r w:rsidRPr="00CB6503">
        <w:rPr>
          <w:color w:val="auto"/>
        </w:rPr>
        <w:t>Cada um dos objetivos específicos deverá ser trabalhado mais tarde nas conclusões da dissertação, pois será preciso indicar como estes objetivos foram alcançados e, caso contrário, justificar o porquê do não atendimento a um objetivo traçado no início da pesquisa.</w:t>
      </w:r>
    </w:p>
    <w:p w14:paraId="7A9D9421" w14:textId="77777777" w:rsidR="008667EE" w:rsidRPr="00CB6503" w:rsidRDefault="008667EE" w:rsidP="008667EE">
      <w:pPr>
        <w:pStyle w:val="3TtulodeSeo"/>
      </w:pPr>
      <w:bookmarkStart w:id="7" w:name="_Toc240698161"/>
      <w:r w:rsidRPr="006D7F8A">
        <w:lastRenderedPageBreak/>
        <w:t>METODOL</w:t>
      </w:r>
      <w:r w:rsidRPr="00CF4D25">
        <w:t>OGIA</w:t>
      </w:r>
      <w:bookmarkEnd w:id="7"/>
    </w:p>
    <w:p w14:paraId="0A48C15C" w14:textId="77777777" w:rsidR="008667EE" w:rsidRDefault="008667EE" w:rsidP="008667EE">
      <w:pPr>
        <w:pStyle w:val="1CorpodeTexto"/>
      </w:pPr>
      <w:r w:rsidRPr="00CB6503">
        <w:t xml:space="preserve">Nesta seção, deve-se classificar a metodologia a ser utilizada na pesquisa e apresentar uma síntese dos procedimentos metodológicos utilizados para o desenvolvimento da dissertação. É recomendável dividir esta seção nas subseções apresentadas a seguir. </w:t>
      </w:r>
    </w:p>
    <w:p w14:paraId="242E9435" w14:textId="77777777" w:rsidR="005337C8" w:rsidRPr="00CB6503" w:rsidRDefault="00E0372F" w:rsidP="00E0372F">
      <w:pPr>
        <w:pStyle w:val="1CorpodeTexto"/>
      </w:pPr>
      <w:r w:rsidRPr="00CB6503">
        <w:t>As referências devem ser descritas utilizando um estilo de formatação específico: alinhamento à esquerda, espaçamento simples entre as linhas e espaço entre parágrafos de 12 pontos antes e depois do parágrafo. Abaixo seguem exemplos ilustrativos de descrição de referência bibliográfica:</w:t>
      </w:r>
    </w:p>
    <w:p w14:paraId="29F8680F" w14:textId="77777777" w:rsidR="008667EE" w:rsidRPr="00CB6503" w:rsidRDefault="008667EE" w:rsidP="008667EE">
      <w:pPr>
        <w:pStyle w:val="3TtulodeSubseo1"/>
        <w:tabs>
          <w:tab w:val="clear" w:pos="1440"/>
        </w:tabs>
        <w:ind w:left="720" w:hanging="720"/>
      </w:pPr>
      <w:bookmarkStart w:id="8" w:name="_Toc240698162"/>
      <w:r w:rsidRPr="00CB6503">
        <w:t>Metodologia da Pesquisa</w:t>
      </w:r>
      <w:bookmarkEnd w:id="8"/>
    </w:p>
    <w:p w14:paraId="39BCC0C5" w14:textId="77777777" w:rsidR="008667EE" w:rsidRPr="00CB6503" w:rsidRDefault="008667EE" w:rsidP="008667EE">
      <w:pPr>
        <w:pStyle w:val="1CorpodeTexto"/>
      </w:pPr>
      <w:r w:rsidRPr="00CB6503">
        <w:t xml:space="preserve">Esta seção classifica a metodologia de pesquisa a ser utilizada. Antes de elaborá-la, você deve ler livros e artigos sobre Metodologia Científica, incluindo o manual “Elaboração de trabalhos acadêmico-científicos” disponibilizado pela UNIVALI na página da Biblioteca. </w:t>
      </w:r>
    </w:p>
    <w:p w14:paraId="193C1DAF" w14:textId="77777777" w:rsidR="008667EE" w:rsidRPr="00CB6503" w:rsidRDefault="008667EE" w:rsidP="008667EE">
      <w:pPr>
        <w:pStyle w:val="1CorpodeTexto"/>
      </w:pPr>
      <w:r w:rsidRPr="00CB6503">
        <w:t>Estabeleça a definição de método, relacionando-o com seu trabalho. Identifique e justifique o tipo de método adotado no trabalho:</w:t>
      </w:r>
    </w:p>
    <w:p w14:paraId="324B8D6E" w14:textId="77777777" w:rsidR="008667EE" w:rsidRPr="00CB6503" w:rsidRDefault="008667EE" w:rsidP="008667EE">
      <w:pPr>
        <w:pStyle w:val="1Listadeitenscommarcadores"/>
        <w:tabs>
          <w:tab w:val="num" w:pos="1080"/>
        </w:tabs>
      </w:pPr>
      <w:r w:rsidRPr="00CB6503">
        <w:t xml:space="preserve">Método indutivo; </w:t>
      </w:r>
    </w:p>
    <w:p w14:paraId="177D7A0C" w14:textId="77777777" w:rsidR="008667EE" w:rsidRPr="00CB6503" w:rsidRDefault="008667EE" w:rsidP="008667EE">
      <w:pPr>
        <w:pStyle w:val="1Listadeitenscommarcadores"/>
        <w:tabs>
          <w:tab w:val="num" w:pos="1080"/>
        </w:tabs>
      </w:pPr>
      <w:r w:rsidRPr="00CB6503">
        <w:t>Método dedutivo;</w:t>
      </w:r>
    </w:p>
    <w:p w14:paraId="43BFE3F8" w14:textId="77777777" w:rsidR="008667EE" w:rsidRPr="00CB6503" w:rsidRDefault="008667EE" w:rsidP="008667EE">
      <w:pPr>
        <w:pStyle w:val="1Listadeitenscommarcadores"/>
        <w:tabs>
          <w:tab w:val="num" w:pos="1080"/>
        </w:tabs>
      </w:pPr>
      <w:r w:rsidRPr="00CB6503">
        <w:t>Método hipotético-dedutivo; ou</w:t>
      </w:r>
    </w:p>
    <w:p w14:paraId="3399711E" w14:textId="77777777" w:rsidR="008667EE" w:rsidRPr="00CB6503" w:rsidRDefault="008667EE" w:rsidP="008667EE">
      <w:pPr>
        <w:pStyle w:val="1Listadeitenscommarcadores"/>
        <w:tabs>
          <w:tab w:val="num" w:pos="1080"/>
        </w:tabs>
      </w:pPr>
      <w:r w:rsidRPr="00CB6503">
        <w:t>Outros métodos.</w:t>
      </w:r>
    </w:p>
    <w:p w14:paraId="20956571" w14:textId="77777777" w:rsidR="008667EE" w:rsidRPr="00CB6503" w:rsidRDefault="008667EE" w:rsidP="008667EE">
      <w:pPr>
        <w:pStyle w:val="1CorpodeTexto"/>
      </w:pPr>
      <w:r w:rsidRPr="00CB6503">
        <w:t xml:space="preserve">Caracterize a pesquisa no seu trabalho e justifique sob os diferentes pontos de vista da metodologia científica. </w:t>
      </w:r>
    </w:p>
    <w:p w14:paraId="1E6155DA" w14:textId="77777777" w:rsidR="008667EE" w:rsidRPr="00CB6503" w:rsidRDefault="008667EE" w:rsidP="008667EE">
      <w:pPr>
        <w:pStyle w:val="3TtulodeSubseononumerada"/>
      </w:pPr>
      <w:r w:rsidRPr="00CB6503">
        <w:t xml:space="preserve">Sob o ponto de vista de sua natureza </w:t>
      </w:r>
    </w:p>
    <w:p w14:paraId="17274FB5" w14:textId="77777777" w:rsidR="008667EE" w:rsidRPr="00CB6503" w:rsidRDefault="008667EE" w:rsidP="008667EE">
      <w:pPr>
        <w:pStyle w:val="1Listadeitenscommarcadores"/>
        <w:tabs>
          <w:tab w:val="num" w:pos="1080"/>
        </w:tabs>
      </w:pPr>
      <w:r w:rsidRPr="00CB6503">
        <w:lastRenderedPageBreak/>
        <w:t>Pesquisa básica; ou</w:t>
      </w:r>
    </w:p>
    <w:p w14:paraId="5A299F7B" w14:textId="77777777" w:rsidR="008667EE" w:rsidRPr="00CB6503" w:rsidRDefault="008667EE" w:rsidP="008667EE">
      <w:pPr>
        <w:pStyle w:val="1Listadeitenscommarcadores"/>
        <w:tabs>
          <w:tab w:val="num" w:pos="1080"/>
        </w:tabs>
      </w:pPr>
      <w:r w:rsidRPr="00CB6503">
        <w:t>Pesquisa aplicada.</w:t>
      </w:r>
    </w:p>
    <w:p w14:paraId="09D80B87" w14:textId="77777777" w:rsidR="008667EE" w:rsidRPr="00CB6503" w:rsidRDefault="008667EE" w:rsidP="008667EE">
      <w:pPr>
        <w:pStyle w:val="3TtulodeSubseononumerada"/>
      </w:pPr>
      <w:r w:rsidRPr="00CB6503">
        <w:t>Sob o ponto de vista da forma de abordagem do problema</w:t>
      </w:r>
    </w:p>
    <w:p w14:paraId="403EE55A" w14:textId="77777777" w:rsidR="008667EE" w:rsidRPr="00CB6503" w:rsidRDefault="008667EE" w:rsidP="008667EE">
      <w:pPr>
        <w:pStyle w:val="1Listadeitenscommarcadores"/>
        <w:tabs>
          <w:tab w:val="num" w:pos="1080"/>
        </w:tabs>
      </w:pPr>
      <w:r w:rsidRPr="00CB6503">
        <w:t>Pesquisa quantitativa; ou</w:t>
      </w:r>
    </w:p>
    <w:p w14:paraId="47F18716" w14:textId="77777777" w:rsidR="008667EE" w:rsidRPr="00CB6503" w:rsidRDefault="008667EE" w:rsidP="008667EE">
      <w:pPr>
        <w:pStyle w:val="1Listadeitenscommarcadores"/>
        <w:tabs>
          <w:tab w:val="num" w:pos="1080"/>
        </w:tabs>
      </w:pPr>
      <w:r w:rsidRPr="00CB6503">
        <w:t>Pesquisa qualitativa.</w:t>
      </w:r>
    </w:p>
    <w:p w14:paraId="17D82538" w14:textId="77777777" w:rsidR="008667EE" w:rsidRPr="00CB6503" w:rsidRDefault="008667EE" w:rsidP="008667EE">
      <w:pPr>
        <w:pStyle w:val="3TtulodeSubseononumerada"/>
      </w:pPr>
      <w:r w:rsidRPr="00CB6503">
        <w:t>Sob o ponto de vista de seus objetivos</w:t>
      </w:r>
    </w:p>
    <w:p w14:paraId="5A18A118" w14:textId="77777777" w:rsidR="008667EE" w:rsidRPr="00CB6503" w:rsidRDefault="008667EE" w:rsidP="008667EE">
      <w:pPr>
        <w:pStyle w:val="1Listadeitenscommarcadores"/>
        <w:tabs>
          <w:tab w:val="num" w:pos="1080"/>
        </w:tabs>
      </w:pPr>
      <w:r w:rsidRPr="00CB6503">
        <w:t>Pesquisa exploratória;</w:t>
      </w:r>
    </w:p>
    <w:p w14:paraId="7DE9080E" w14:textId="77777777" w:rsidR="008667EE" w:rsidRPr="00CB6503" w:rsidRDefault="008667EE" w:rsidP="008667EE">
      <w:pPr>
        <w:pStyle w:val="1Listadeitenscommarcadores"/>
        <w:tabs>
          <w:tab w:val="num" w:pos="1080"/>
        </w:tabs>
      </w:pPr>
      <w:r w:rsidRPr="00CB6503">
        <w:t>Pesquisa descritiva; ou</w:t>
      </w:r>
    </w:p>
    <w:p w14:paraId="6FE70854" w14:textId="77777777" w:rsidR="008667EE" w:rsidRPr="00CB6503" w:rsidRDefault="008667EE" w:rsidP="008667EE">
      <w:pPr>
        <w:pStyle w:val="1Listadeitenscommarcadores"/>
        <w:tabs>
          <w:tab w:val="num" w:pos="1080"/>
        </w:tabs>
      </w:pPr>
      <w:r w:rsidRPr="00CB6503">
        <w:t>Pesquisa explicativa.</w:t>
      </w:r>
    </w:p>
    <w:p w14:paraId="0D37797A" w14:textId="77777777" w:rsidR="008667EE" w:rsidRPr="00CB6503" w:rsidRDefault="008667EE" w:rsidP="008667EE">
      <w:pPr>
        <w:pStyle w:val="1CorpodeTexto"/>
      </w:pPr>
      <w:r w:rsidRPr="00CB6503">
        <w:t>Lembre-se que você está falando de um trabalho específico (o seu) e, portanto, você deve indicar por que seu trabalho é classificado de um jeito e não de outro. Veja também que, eventualmente, sob um determinado ponto de vista, o trabalho pode se enquadrar em mais de um tipo de pesquisa. Neste caso, cada uma deve ser justificada.</w:t>
      </w:r>
    </w:p>
    <w:p w14:paraId="243BF3A5" w14:textId="77777777" w:rsidR="008667EE" w:rsidRPr="00CB6503" w:rsidRDefault="008667EE" w:rsidP="008667EE">
      <w:pPr>
        <w:pStyle w:val="3TtulodeSubseo1"/>
        <w:tabs>
          <w:tab w:val="clear" w:pos="1440"/>
        </w:tabs>
        <w:ind w:left="720" w:hanging="720"/>
      </w:pPr>
      <w:bookmarkStart w:id="9" w:name="_Toc240698163"/>
      <w:r w:rsidRPr="00CB6503">
        <w:t>Procedimentos Metodológicos</w:t>
      </w:r>
      <w:bookmarkEnd w:id="9"/>
    </w:p>
    <w:p w14:paraId="2AFECEDE" w14:textId="77777777" w:rsidR="008667EE" w:rsidRPr="00CB6503" w:rsidRDefault="008667EE" w:rsidP="008667EE">
      <w:pPr>
        <w:pStyle w:val="1CorpodeTexto"/>
      </w:pPr>
      <w:r w:rsidRPr="00CB6503">
        <w:t>Esta seção deve apresentar como o trabalho será desenvolvido para atingir os seus objetivos. O texto deve demonstrar de modo claro o caminho a ser utilizado para construir a solução proposta. Você deve identificar os procedimentos técnicos que você pretende utilizar, como, por exemplo:</w:t>
      </w:r>
    </w:p>
    <w:p w14:paraId="0C52F0E5" w14:textId="77777777" w:rsidR="008667EE" w:rsidRPr="00CB6503" w:rsidRDefault="008667EE" w:rsidP="008667EE">
      <w:pPr>
        <w:pStyle w:val="1Listadeitenscommarcadores"/>
        <w:tabs>
          <w:tab w:val="num" w:pos="1080"/>
        </w:tabs>
      </w:pPr>
      <w:r w:rsidRPr="00CB6503">
        <w:t>Pesquisa bibliográfica;</w:t>
      </w:r>
    </w:p>
    <w:p w14:paraId="64F0374A" w14:textId="77777777" w:rsidR="008667EE" w:rsidRPr="00CB6503" w:rsidRDefault="008667EE" w:rsidP="008667EE">
      <w:pPr>
        <w:pStyle w:val="1Listadeitenscommarcadores"/>
        <w:tabs>
          <w:tab w:val="num" w:pos="1080"/>
        </w:tabs>
      </w:pPr>
      <w:r w:rsidRPr="00CB6503">
        <w:t>Pesquisa documental;</w:t>
      </w:r>
    </w:p>
    <w:p w14:paraId="6E85F144" w14:textId="77777777" w:rsidR="008667EE" w:rsidRPr="00CB6503" w:rsidRDefault="008667EE" w:rsidP="008667EE">
      <w:pPr>
        <w:pStyle w:val="1Listadeitenscommarcadores"/>
        <w:tabs>
          <w:tab w:val="num" w:pos="1080"/>
        </w:tabs>
      </w:pPr>
      <w:r w:rsidRPr="00CB6503">
        <w:lastRenderedPageBreak/>
        <w:t>Pesquisa experimental;</w:t>
      </w:r>
    </w:p>
    <w:p w14:paraId="2385A050" w14:textId="77777777" w:rsidR="008667EE" w:rsidRPr="00CB6503" w:rsidRDefault="008667EE" w:rsidP="008667EE">
      <w:pPr>
        <w:pStyle w:val="1Listadeitenscommarcadores"/>
        <w:tabs>
          <w:tab w:val="num" w:pos="1080"/>
        </w:tabs>
      </w:pPr>
      <w:r w:rsidRPr="00CB6503">
        <w:t>Levantamento;</w:t>
      </w:r>
    </w:p>
    <w:p w14:paraId="5863D209" w14:textId="77777777" w:rsidR="008667EE" w:rsidRPr="00CB6503" w:rsidRDefault="008667EE" w:rsidP="008667EE">
      <w:pPr>
        <w:pStyle w:val="1Listadeitenscommarcadores"/>
        <w:tabs>
          <w:tab w:val="num" w:pos="1080"/>
        </w:tabs>
      </w:pPr>
      <w:r w:rsidRPr="00CB6503">
        <w:t>Estudo de caso;</w:t>
      </w:r>
    </w:p>
    <w:p w14:paraId="087D8D39" w14:textId="77777777" w:rsidR="008667EE" w:rsidRPr="00CB6503" w:rsidRDefault="008667EE" w:rsidP="008667EE">
      <w:pPr>
        <w:pStyle w:val="1Listadeitenscommarcadores"/>
        <w:tabs>
          <w:tab w:val="num" w:pos="1080"/>
        </w:tabs>
      </w:pPr>
      <w:r w:rsidRPr="00CB6503">
        <w:t xml:space="preserve">Pesquisa </w:t>
      </w:r>
      <w:proofErr w:type="spellStart"/>
      <w:r w:rsidRPr="00CB6503">
        <w:rPr>
          <w:i/>
          <w:iCs/>
        </w:rPr>
        <w:t>ex</w:t>
      </w:r>
      <w:proofErr w:type="spellEnd"/>
      <w:r w:rsidRPr="00CB6503">
        <w:rPr>
          <w:i/>
          <w:iCs/>
        </w:rPr>
        <w:t xml:space="preserve"> post facto</w:t>
      </w:r>
      <w:r w:rsidRPr="00CB6503">
        <w:t>;</w:t>
      </w:r>
    </w:p>
    <w:p w14:paraId="539F710A" w14:textId="77777777" w:rsidR="008667EE" w:rsidRPr="00CB6503" w:rsidRDefault="008667EE" w:rsidP="008667EE">
      <w:pPr>
        <w:pStyle w:val="1Listadeitenscommarcadores"/>
        <w:tabs>
          <w:tab w:val="num" w:pos="1080"/>
        </w:tabs>
      </w:pPr>
      <w:r w:rsidRPr="00CB6503">
        <w:t xml:space="preserve">Pesquisa-ação; </w:t>
      </w:r>
    </w:p>
    <w:p w14:paraId="26C0625A" w14:textId="77777777" w:rsidR="008667EE" w:rsidRPr="00CB6503" w:rsidRDefault="008667EE" w:rsidP="008667EE">
      <w:pPr>
        <w:pStyle w:val="1Listadeitenscommarcadores"/>
        <w:tabs>
          <w:tab w:val="num" w:pos="1080"/>
        </w:tabs>
      </w:pPr>
      <w:r w:rsidRPr="00CB6503">
        <w:t>Pesquisa participante; ou</w:t>
      </w:r>
    </w:p>
    <w:p w14:paraId="3D89E8BE" w14:textId="77777777" w:rsidR="008667EE" w:rsidRPr="00CB6503" w:rsidRDefault="008667EE" w:rsidP="008667EE">
      <w:pPr>
        <w:pStyle w:val="1Listadeitenscommarcadores"/>
        <w:tabs>
          <w:tab w:val="num" w:pos="1080"/>
        </w:tabs>
      </w:pPr>
      <w:r w:rsidRPr="00CB6503">
        <w:t>Outros</w:t>
      </w:r>
    </w:p>
    <w:p w14:paraId="6EB296E4" w14:textId="77777777" w:rsidR="008667EE" w:rsidRDefault="008667EE" w:rsidP="008667EE">
      <w:pPr>
        <w:pStyle w:val="1CorpodeTexto"/>
      </w:pPr>
      <w:r w:rsidRPr="00CB6503">
        <w:t>Após, você deve definir as etapas a serem utilizadas na execução do seu trabalho, explorando os procedimentos técnicos comentados previamente.</w:t>
      </w:r>
    </w:p>
    <w:p w14:paraId="545388CF" w14:textId="77777777" w:rsidR="00413BE3" w:rsidRPr="00CB6503" w:rsidRDefault="00413BE3" w:rsidP="008667EE">
      <w:pPr>
        <w:pStyle w:val="1CorpodeTexto"/>
      </w:pPr>
    </w:p>
    <w:p w14:paraId="23B46144" w14:textId="77777777" w:rsidR="008667EE" w:rsidRPr="00CB6503" w:rsidRDefault="008667EE" w:rsidP="008667EE">
      <w:pPr>
        <w:pStyle w:val="3TtulodeSubseononumerada"/>
      </w:pPr>
      <w:r w:rsidRPr="00CB6503">
        <w:t>Plano de trabalho</w:t>
      </w:r>
    </w:p>
    <w:p w14:paraId="5A042F0A" w14:textId="77777777" w:rsidR="008667EE" w:rsidRPr="00CB6503" w:rsidRDefault="008667EE" w:rsidP="008667EE">
      <w:pPr>
        <w:pStyle w:val="1CorpodeTexto"/>
      </w:pPr>
      <w:r w:rsidRPr="00CB6503">
        <w:t>Organize o seu plano de trabalho em etapas, relacione cada etapa aos objetivos específicos que ela deverá atender e identifique e descreva as atividades a serem realizadas. Destaca-se que todos os objetivos específicos da dissertação devem ser atendidos pelas etapas identificadas no plano de trabalho. Exemplo:</w:t>
      </w:r>
    </w:p>
    <w:p w14:paraId="6D8D7B74" w14:textId="77777777" w:rsidR="008667EE" w:rsidRPr="00CB6503" w:rsidRDefault="008667EE" w:rsidP="008667EE">
      <w:pPr>
        <w:pStyle w:val="1Listadeitensnumerados"/>
        <w:numPr>
          <w:ilvl w:val="0"/>
          <w:numId w:val="15"/>
        </w:numPr>
        <w:rPr>
          <w:color w:val="auto"/>
          <w:u w:val="single"/>
        </w:rPr>
      </w:pPr>
      <w:r w:rsidRPr="00CB6503">
        <w:rPr>
          <w:color w:val="auto"/>
          <w:u w:val="single"/>
        </w:rPr>
        <w:t>Análise de trabalhos relacionados:</w:t>
      </w:r>
      <w:r w:rsidRPr="00CB6503">
        <w:rPr>
          <w:color w:val="auto"/>
        </w:rPr>
        <w:t xml:space="preserve"> esta etapa atenderá o Objetivo Específico 1 da dissertação e compreende a execução das seguintes atividades:</w:t>
      </w:r>
    </w:p>
    <w:p w14:paraId="67C615C3" w14:textId="77777777" w:rsidR="008667EE" w:rsidRPr="00CB6503" w:rsidRDefault="008667EE" w:rsidP="008667EE">
      <w:pPr>
        <w:pStyle w:val="1Listadeitensnumerados"/>
        <w:numPr>
          <w:ilvl w:val="1"/>
          <w:numId w:val="15"/>
        </w:numPr>
        <w:rPr>
          <w:color w:val="auto"/>
        </w:rPr>
      </w:pPr>
      <w:r w:rsidRPr="00CB6503">
        <w:rPr>
          <w:color w:val="auto"/>
          <w:u w:val="single"/>
        </w:rPr>
        <w:t>Definição de critérios</w:t>
      </w:r>
      <w:r w:rsidRPr="00CB6503">
        <w:rPr>
          <w:color w:val="auto"/>
        </w:rPr>
        <w:t>: definição dos critérios a serem utilizados para seleção de trabalhos relacionados;</w:t>
      </w:r>
    </w:p>
    <w:p w14:paraId="353DC729" w14:textId="77777777" w:rsidR="008667EE" w:rsidRPr="00CB6503" w:rsidRDefault="008667EE" w:rsidP="008667EE">
      <w:pPr>
        <w:pStyle w:val="1Listadeitensnumerados"/>
        <w:numPr>
          <w:ilvl w:val="1"/>
          <w:numId w:val="15"/>
        </w:numPr>
        <w:rPr>
          <w:color w:val="auto"/>
        </w:rPr>
      </w:pPr>
      <w:r w:rsidRPr="00CB6503">
        <w:rPr>
          <w:color w:val="auto"/>
          <w:u w:val="single"/>
        </w:rPr>
        <w:t>Pesquisa bibliográfica</w:t>
      </w:r>
      <w:r w:rsidRPr="00CB6503">
        <w:rPr>
          <w:color w:val="auto"/>
        </w:rPr>
        <w:t>: busca e seleção de artigos em bases de dados;</w:t>
      </w:r>
    </w:p>
    <w:p w14:paraId="1E0E4A43" w14:textId="77777777" w:rsidR="008667EE" w:rsidRPr="00CB6503" w:rsidRDefault="008667EE" w:rsidP="008667EE">
      <w:pPr>
        <w:pStyle w:val="1Listadeitensnumerados"/>
        <w:numPr>
          <w:ilvl w:val="1"/>
          <w:numId w:val="15"/>
        </w:numPr>
        <w:rPr>
          <w:color w:val="auto"/>
        </w:rPr>
      </w:pPr>
      <w:r w:rsidRPr="00CB6503">
        <w:rPr>
          <w:color w:val="auto"/>
          <w:u w:val="single"/>
        </w:rPr>
        <w:t>Análise dos trabalhos</w:t>
      </w:r>
      <w:r w:rsidRPr="00CB6503">
        <w:rPr>
          <w:color w:val="auto"/>
        </w:rPr>
        <w:t>: leitura e análise dos artigos selecionados;</w:t>
      </w:r>
    </w:p>
    <w:p w14:paraId="2543A211" w14:textId="77777777" w:rsidR="008667EE" w:rsidRPr="00CB6503" w:rsidRDefault="008667EE" w:rsidP="008667EE">
      <w:pPr>
        <w:pStyle w:val="1Listadeitensnumerados"/>
        <w:numPr>
          <w:ilvl w:val="1"/>
          <w:numId w:val="15"/>
        </w:numPr>
        <w:rPr>
          <w:color w:val="auto"/>
        </w:rPr>
      </w:pPr>
      <w:r w:rsidRPr="00CB6503">
        <w:rPr>
          <w:color w:val="auto"/>
        </w:rPr>
        <w:lastRenderedPageBreak/>
        <w:t>…</w:t>
      </w:r>
    </w:p>
    <w:p w14:paraId="2EAD22B8" w14:textId="77777777" w:rsidR="008667EE" w:rsidRPr="00CB6503" w:rsidRDefault="008667EE" w:rsidP="008667EE">
      <w:pPr>
        <w:pStyle w:val="1Listadeitensnumerados"/>
        <w:numPr>
          <w:ilvl w:val="0"/>
          <w:numId w:val="15"/>
        </w:numPr>
        <w:rPr>
          <w:color w:val="auto"/>
        </w:rPr>
      </w:pPr>
      <w:r w:rsidRPr="00CB6503">
        <w:rPr>
          <w:color w:val="auto"/>
          <w:u w:val="single"/>
        </w:rPr>
        <w:t>...:</w:t>
      </w:r>
      <w:r w:rsidRPr="00CB6503">
        <w:rPr>
          <w:color w:val="auto"/>
        </w:rPr>
        <w:t xml:space="preserve"> ...:</w:t>
      </w:r>
    </w:p>
    <w:p w14:paraId="4319BDB1" w14:textId="77777777" w:rsidR="008667EE" w:rsidRPr="00CB6503" w:rsidRDefault="008667EE" w:rsidP="008667EE">
      <w:pPr>
        <w:pStyle w:val="1Listadeitensnumerados"/>
        <w:numPr>
          <w:ilvl w:val="1"/>
          <w:numId w:val="15"/>
        </w:numPr>
        <w:rPr>
          <w:color w:val="auto"/>
        </w:rPr>
      </w:pPr>
      <w:r w:rsidRPr="00CB6503">
        <w:rPr>
          <w:color w:val="auto"/>
          <w:u w:val="single"/>
        </w:rPr>
        <w:t>...:</w:t>
      </w:r>
      <w:r w:rsidRPr="00CB6503">
        <w:rPr>
          <w:color w:val="auto"/>
        </w:rPr>
        <w:t xml:space="preserve"> ...;</w:t>
      </w:r>
    </w:p>
    <w:p w14:paraId="4D8F08C4" w14:textId="77777777" w:rsidR="008667EE" w:rsidRPr="00CB6503" w:rsidRDefault="008667EE" w:rsidP="008667EE">
      <w:pPr>
        <w:pStyle w:val="1Listadeitensnumerados"/>
        <w:numPr>
          <w:ilvl w:val="1"/>
          <w:numId w:val="15"/>
        </w:numPr>
        <w:rPr>
          <w:color w:val="auto"/>
        </w:rPr>
      </w:pPr>
      <w:r w:rsidRPr="00CB6503">
        <w:rPr>
          <w:color w:val="auto"/>
          <w:u w:val="single"/>
        </w:rPr>
        <w:t>...:</w:t>
      </w:r>
      <w:r w:rsidRPr="00CB6503">
        <w:rPr>
          <w:color w:val="auto"/>
        </w:rPr>
        <w:t xml:space="preserve"> ...;</w:t>
      </w:r>
    </w:p>
    <w:p w14:paraId="03501C67" w14:textId="77777777" w:rsidR="008667EE" w:rsidRPr="00CB6503" w:rsidRDefault="008667EE" w:rsidP="008667EE">
      <w:pPr>
        <w:pStyle w:val="1Listadeitensnumerados"/>
        <w:numPr>
          <w:ilvl w:val="1"/>
          <w:numId w:val="15"/>
        </w:numPr>
        <w:rPr>
          <w:color w:val="auto"/>
        </w:rPr>
      </w:pPr>
      <w:r w:rsidRPr="00CB6503">
        <w:rPr>
          <w:color w:val="auto"/>
          <w:u w:val="single"/>
        </w:rPr>
        <w:t>...:</w:t>
      </w:r>
      <w:r w:rsidRPr="00CB6503">
        <w:rPr>
          <w:color w:val="auto"/>
        </w:rPr>
        <w:t xml:space="preserve"> ...;</w:t>
      </w:r>
    </w:p>
    <w:p w14:paraId="335E3CB0" w14:textId="77777777" w:rsidR="008667EE" w:rsidRPr="00CB6503" w:rsidRDefault="008667EE" w:rsidP="008667EE">
      <w:pPr>
        <w:pStyle w:val="1Listadeitensnumerados"/>
        <w:numPr>
          <w:ilvl w:val="0"/>
          <w:numId w:val="15"/>
        </w:numPr>
        <w:rPr>
          <w:color w:val="auto"/>
        </w:rPr>
      </w:pPr>
      <w:r w:rsidRPr="00CB6503">
        <w:rPr>
          <w:color w:val="auto"/>
          <w:u w:val="single"/>
        </w:rPr>
        <w:t>...:</w:t>
      </w:r>
      <w:r w:rsidRPr="00CB6503">
        <w:rPr>
          <w:color w:val="auto"/>
        </w:rPr>
        <w:t xml:space="preserve"> ...:</w:t>
      </w:r>
    </w:p>
    <w:p w14:paraId="414AF84B" w14:textId="77777777" w:rsidR="008667EE" w:rsidRPr="00CB6503" w:rsidRDefault="008667EE" w:rsidP="008667EE">
      <w:pPr>
        <w:pStyle w:val="1Listadeitensnumerados"/>
        <w:numPr>
          <w:ilvl w:val="1"/>
          <w:numId w:val="15"/>
        </w:numPr>
        <w:rPr>
          <w:color w:val="auto"/>
        </w:rPr>
      </w:pPr>
      <w:r w:rsidRPr="00CB6503">
        <w:rPr>
          <w:color w:val="auto"/>
          <w:u w:val="single"/>
        </w:rPr>
        <w:t>...:</w:t>
      </w:r>
      <w:r w:rsidRPr="00CB6503">
        <w:rPr>
          <w:color w:val="auto"/>
        </w:rPr>
        <w:t xml:space="preserve"> ...;</w:t>
      </w:r>
    </w:p>
    <w:p w14:paraId="7424233E" w14:textId="77777777" w:rsidR="008667EE" w:rsidRPr="00CB6503" w:rsidRDefault="008667EE" w:rsidP="008667EE">
      <w:pPr>
        <w:pStyle w:val="1Listadeitensnumerados"/>
        <w:numPr>
          <w:ilvl w:val="1"/>
          <w:numId w:val="15"/>
        </w:numPr>
        <w:rPr>
          <w:color w:val="auto"/>
        </w:rPr>
      </w:pPr>
      <w:r w:rsidRPr="00CB6503">
        <w:rPr>
          <w:color w:val="auto"/>
          <w:u w:val="single"/>
        </w:rPr>
        <w:t>...:</w:t>
      </w:r>
      <w:r w:rsidRPr="00CB6503">
        <w:rPr>
          <w:color w:val="auto"/>
        </w:rPr>
        <w:t xml:space="preserve"> ...;</w:t>
      </w:r>
    </w:p>
    <w:p w14:paraId="29690519" w14:textId="77777777" w:rsidR="008667EE" w:rsidRPr="006D7F8A" w:rsidRDefault="008667EE" w:rsidP="008667EE">
      <w:pPr>
        <w:pStyle w:val="3TtulodeSubseononumerada"/>
      </w:pPr>
      <w:r w:rsidRPr="006D7F8A">
        <w:t>Cronograma</w:t>
      </w:r>
    </w:p>
    <w:p w14:paraId="3CF5686C" w14:textId="77777777" w:rsidR="008667EE" w:rsidRPr="00CB6503" w:rsidRDefault="008667EE" w:rsidP="008667EE">
      <w:pPr>
        <w:pStyle w:val="1CorpodeTexto"/>
      </w:pPr>
      <w:r w:rsidRPr="00CF4D25">
        <w:t>Apresente o cronograma de execução do se</w:t>
      </w:r>
      <w:r w:rsidRPr="00CB6503">
        <w:t>u projeto considerando como prazo de defesa da dissertação o seu 24</w:t>
      </w:r>
      <w:r w:rsidRPr="00CB6503">
        <w:rPr>
          <w:vertAlign w:val="superscript"/>
        </w:rPr>
        <w:t>o</w:t>
      </w:r>
      <w:r w:rsidRPr="00CB6503">
        <w:t xml:space="preserve"> mês no Curso (o texto da Dissertação deve ser encaminhado à Secretaria para submissão à banca até o final do 23</w:t>
      </w:r>
      <w:r w:rsidRPr="00CB6503">
        <w:rPr>
          <w:vertAlign w:val="superscript"/>
        </w:rPr>
        <w:t>o</w:t>
      </w:r>
      <w:r w:rsidRPr="00CB6503">
        <w:t xml:space="preserve"> mês).</w:t>
      </w:r>
    </w:p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1"/>
      </w:tblGrid>
      <w:tr w:rsidR="008667EE" w:rsidRPr="00CB6503" w14:paraId="2F319A80" w14:textId="77777777" w:rsidTr="00CB6503">
        <w:trPr>
          <w:cantSplit/>
          <w:trHeight w:val="1617"/>
        </w:trPr>
        <w:tc>
          <w:tcPr>
            <w:tcW w:w="9778" w:type="dxa"/>
          </w:tcPr>
          <w:p w14:paraId="2DB3D6FF" w14:textId="77777777" w:rsidR="008667EE" w:rsidRPr="00CB6503" w:rsidRDefault="008667EE" w:rsidP="00CB6503">
            <w:pPr>
              <w:pStyle w:val="Legenda"/>
            </w:pPr>
            <w:r w:rsidRPr="00CB6503">
              <w:br w:type="page"/>
              <w:t xml:space="preserve">Quadro </w:t>
            </w:r>
            <w:r w:rsidR="008D3ADF">
              <w:rPr>
                <w:noProof/>
              </w:rPr>
              <w:fldChar w:fldCharType="begin"/>
            </w:r>
            <w:r w:rsidR="008D3ADF">
              <w:rPr>
                <w:noProof/>
              </w:rPr>
              <w:instrText xml:space="preserve"> SEQ Quadro \* ARABIC </w:instrText>
            </w:r>
            <w:r w:rsidR="008D3ADF">
              <w:rPr>
                <w:noProof/>
              </w:rPr>
              <w:fldChar w:fldCharType="separate"/>
            </w:r>
            <w:r w:rsidR="001C4F9E">
              <w:rPr>
                <w:noProof/>
              </w:rPr>
              <w:t>1</w:t>
            </w:r>
            <w:r w:rsidR="008D3ADF">
              <w:rPr>
                <w:noProof/>
              </w:rPr>
              <w:fldChar w:fldCharType="end"/>
            </w:r>
            <w:r w:rsidRPr="00CB6503">
              <w:t>. Cronograma de execução para o primeiro ano</w:t>
            </w:r>
          </w:p>
          <w:tbl>
            <w:tblPr>
              <w:tblW w:w="0" w:type="auto"/>
              <w:jc w:val="righ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2628"/>
              <w:gridCol w:w="562"/>
              <w:gridCol w:w="562"/>
              <w:gridCol w:w="516"/>
              <w:gridCol w:w="517"/>
              <w:gridCol w:w="517"/>
              <w:gridCol w:w="517"/>
              <w:gridCol w:w="517"/>
              <w:gridCol w:w="517"/>
              <w:gridCol w:w="517"/>
              <w:gridCol w:w="517"/>
              <w:gridCol w:w="517"/>
              <w:gridCol w:w="517"/>
            </w:tblGrid>
            <w:tr w:rsidR="008667EE" w:rsidRPr="00CB6503" w14:paraId="10112751" w14:textId="77777777" w:rsidTr="00CB6503">
              <w:trPr>
                <w:jc w:val="right"/>
              </w:trPr>
              <w:tc>
                <w:tcPr>
                  <w:tcW w:w="2827" w:type="dxa"/>
                </w:tcPr>
                <w:p w14:paraId="674BAD5B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</w:rPr>
                  </w:pPr>
                  <w:r w:rsidRPr="00CB6503">
                    <w:rPr>
                      <w:b/>
                      <w:bCs/>
                    </w:rPr>
                    <w:t>Atividade</w:t>
                  </w:r>
                </w:p>
              </w:tc>
              <w:tc>
                <w:tcPr>
                  <w:tcW w:w="566" w:type="dxa"/>
                </w:tcPr>
                <w:p w14:paraId="5D466927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  <w:r w:rsidRPr="00CB6503">
                    <w:rPr>
                      <w:b/>
                      <w:bCs/>
                      <w:sz w:val="20"/>
                      <w:szCs w:val="16"/>
                    </w:rPr>
                    <w:t>Mês</w:t>
                  </w:r>
                </w:p>
                <w:p w14:paraId="713CE8FD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  <w:r w:rsidRPr="00CB6503">
                    <w:rPr>
                      <w:b/>
                      <w:bCs/>
                      <w:sz w:val="20"/>
                      <w:szCs w:val="16"/>
                    </w:rPr>
                    <w:t>Ano</w:t>
                  </w:r>
                </w:p>
              </w:tc>
              <w:tc>
                <w:tcPr>
                  <w:tcW w:w="566" w:type="dxa"/>
                </w:tcPr>
                <w:p w14:paraId="48C31A5C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</w:p>
              </w:tc>
              <w:tc>
                <w:tcPr>
                  <w:tcW w:w="566" w:type="dxa"/>
                </w:tcPr>
                <w:p w14:paraId="7FD71D59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</w:p>
              </w:tc>
              <w:tc>
                <w:tcPr>
                  <w:tcW w:w="567" w:type="dxa"/>
                </w:tcPr>
                <w:p w14:paraId="7A8DEF0B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</w:p>
              </w:tc>
              <w:tc>
                <w:tcPr>
                  <w:tcW w:w="567" w:type="dxa"/>
                </w:tcPr>
                <w:p w14:paraId="321861D2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</w:p>
              </w:tc>
              <w:tc>
                <w:tcPr>
                  <w:tcW w:w="567" w:type="dxa"/>
                </w:tcPr>
                <w:p w14:paraId="6C6D939F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</w:p>
              </w:tc>
              <w:tc>
                <w:tcPr>
                  <w:tcW w:w="567" w:type="dxa"/>
                </w:tcPr>
                <w:p w14:paraId="42C52EE7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</w:p>
              </w:tc>
              <w:tc>
                <w:tcPr>
                  <w:tcW w:w="567" w:type="dxa"/>
                </w:tcPr>
                <w:p w14:paraId="21A51C60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</w:p>
              </w:tc>
              <w:tc>
                <w:tcPr>
                  <w:tcW w:w="567" w:type="dxa"/>
                </w:tcPr>
                <w:p w14:paraId="563E5B27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</w:p>
              </w:tc>
              <w:tc>
                <w:tcPr>
                  <w:tcW w:w="567" w:type="dxa"/>
                </w:tcPr>
                <w:p w14:paraId="313BBD90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</w:p>
              </w:tc>
              <w:tc>
                <w:tcPr>
                  <w:tcW w:w="567" w:type="dxa"/>
                </w:tcPr>
                <w:p w14:paraId="5BE40159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</w:p>
              </w:tc>
              <w:tc>
                <w:tcPr>
                  <w:tcW w:w="567" w:type="dxa"/>
                </w:tcPr>
                <w:p w14:paraId="55148A79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</w:p>
              </w:tc>
            </w:tr>
            <w:tr w:rsidR="008667EE" w:rsidRPr="00CB6503" w14:paraId="71E89FA7" w14:textId="77777777" w:rsidTr="00CB6503">
              <w:trPr>
                <w:jc w:val="right"/>
              </w:trPr>
              <w:tc>
                <w:tcPr>
                  <w:tcW w:w="2827" w:type="dxa"/>
                </w:tcPr>
                <w:p w14:paraId="7D1DFC5A" w14:textId="77777777" w:rsidR="008667EE" w:rsidRPr="00CB6503" w:rsidRDefault="008667EE" w:rsidP="00CB6503">
                  <w:pPr>
                    <w:rPr>
                      <w:sz w:val="20"/>
                      <w:szCs w:val="20"/>
                    </w:rPr>
                  </w:pPr>
                  <w:r w:rsidRPr="00CB6503">
                    <w:rPr>
                      <w:sz w:val="20"/>
                      <w:szCs w:val="20"/>
                    </w:rPr>
                    <w:t>1.a Definição dos critérios</w:t>
                  </w:r>
                </w:p>
              </w:tc>
              <w:tc>
                <w:tcPr>
                  <w:tcW w:w="566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0267162A" w14:textId="36A489F6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CB6503">
                    <w:rPr>
                      <w:rFonts w:ascii="Courier New" w:hAnsi="Courier New" w:cs="Courier New"/>
                      <w:sz w:val="20"/>
                      <w:szCs w:val="20"/>
                    </w:rPr>
                    <w:t>XX</w:t>
                  </w:r>
                  <w:r w:rsidR="0022469D">
                    <w:rPr>
                      <w:rFonts w:ascii="Courier New" w:hAnsi="Courier New" w:cs="Courier New"/>
                      <w:sz w:val="20"/>
                      <w:szCs w:val="20"/>
                    </w:rPr>
                    <w:t>XX</w:t>
                  </w:r>
                </w:p>
              </w:tc>
              <w:tc>
                <w:tcPr>
                  <w:tcW w:w="566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47C9FA56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6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2A958E1C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4679A2FC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436E7D15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00C158D0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1478D04C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79DBB7F1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7D2C9710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32AC48CF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1671FAC1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2DAD7184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</w:tr>
            <w:tr w:rsidR="008667EE" w:rsidRPr="00CB6503" w14:paraId="4C72E0FD" w14:textId="77777777" w:rsidTr="00CB6503">
              <w:trPr>
                <w:jc w:val="right"/>
              </w:trPr>
              <w:tc>
                <w:tcPr>
                  <w:tcW w:w="2827" w:type="dxa"/>
                </w:tcPr>
                <w:p w14:paraId="0441CD8C" w14:textId="77777777" w:rsidR="008667EE" w:rsidRPr="00CB6503" w:rsidRDefault="008667EE" w:rsidP="00CB6503">
                  <w:pPr>
                    <w:rPr>
                      <w:sz w:val="20"/>
                      <w:szCs w:val="20"/>
                    </w:rPr>
                  </w:pPr>
                  <w:r w:rsidRPr="00CB6503">
                    <w:rPr>
                      <w:sz w:val="20"/>
                      <w:szCs w:val="20"/>
                    </w:rPr>
                    <w:t>1.b Pesquisa bibliográfica</w:t>
                  </w:r>
                </w:p>
              </w:tc>
              <w:tc>
                <w:tcPr>
                  <w:tcW w:w="566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6B771B58" w14:textId="2584C506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CB6503">
                    <w:rPr>
                      <w:rFonts w:ascii="Courier New" w:hAnsi="Courier New" w:cs="Courier New"/>
                      <w:sz w:val="20"/>
                      <w:szCs w:val="20"/>
                    </w:rPr>
                    <w:t>XX</w:t>
                  </w:r>
                  <w:r w:rsidR="0022469D">
                    <w:rPr>
                      <w:rFonts w:ascii="Courier New" w:hAnsi="Courier New" w:cs="Courier New"/>
                      <w:sz w:val="20"/>
                      <w:szCs w:val="20"/>
                    </w:rPr>
                    <w:t>XX</w:t>
                  </w:r>
                </w:p>
              </w:tc>
              <w:tc>
                <w:tcPr>
                  <w:tcW w:w="566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5360F49B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6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4994BF0A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6A71CF94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2B353EA7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34B156FF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126355AC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07DA6395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602AF22A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6A992772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108B39BA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48324AF8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</w:tr>
            <w:tr w:rsidR="008667EE" w:rsidRPr="00CB6503" w14:paraId="046779BC" w14:textId="77777777" w:rsidTr="00CB6503">
              <w:trPr>
                <w:jc w:val="right"/>
              </w:trPr>
              <w:tc>
                <w:tcPr>
                  <w:tcW w:w="2827" w:type="dxa"/>
                </w:tcPr>
                <w:p w14:paraId="6E2E1C07" w14:textId="77777777" w:rsidR="008667EE" w:rsidRPr="00CB6503" w:rsidRDefault="008667EE" w:rsidP="00CB6503">
                  <w:pPr>
                    <w:rPr>
                      <w:sz w:val="20"/>
                      <w:szCs w:val="20"/>
                    </w:rPr>
                  </w:pPr>
                  <w:r w:rsidRPr="00CB6503">
                    <w:rPr>
                      <w:sz w:val="20"/>
                      <w:szCs w:val="20"/>
                    </w:rPr>
                    <w:t>1.c Análise dos trabalhos</w:t>
                  </w:r>
                </w:p>
              </w:tc>
              <w:tc>
                <w:tcPr>
                  <w:tcW w:w="566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79F63BBD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6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765EC3F5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CB6503">
                    <w:rPr>
                      <w:rFonts w:ascii="Courier New" w:hAnsi="Courier New" w:cs="Courier New"/>
                      <w:sz w:val="20"/>
                      <w:szCs w:val="20"/>
                    </w:rPr>
                    <w:t>XXXX</w:t>
                  </w:r>
                </w:p>
              </w:tc>
              <w:tc>
                <w:tcPr>
                  <w:tcW w:w="566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2C90896A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3FF46147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1D44BC5C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70FAC78C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5FC6338E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51B4A56D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1A3B3472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6C57B7D4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7C34259D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779403EC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</w:tr>
            <w:tr w:rsidR="008667EE" w:rsidRPr="00CB6503" w14:paraId="4D83F7EB" w14:textId="77777777" w:rsidTr="00CB6503">
              <w:trPr>
                <w:jc w:val="right"/>
              </w:trPr>
              <w:tc>
                <w:tcPr>
                  <w:tcW w:w="2827" w:type="dxa"/>
                </w:tcPr>
                <w:p w14:paraId="10B5E4A9" w14:textId="77777777" w:rsidR="008667EE" w:rsidRPr="00CB6503" w:rsidRDefault="008667EE" w:rsidP="00CB6503">
                  <w:pPr>
                    <w:rPr>
                      <w:sz w:val="20"/>
                      <w:szCs w:val="20"/>
                    </w:rPr>
                  </w:pPr>
                  <w:r w:rsidRPr="00CB6503">
                    <w:rPr>
                      <w:sz w:val="20"/>
                      <w:szCs w:val="20"/>
                    </w:rPr>
                    <w:t>...</w:t>
                  </w:r>
                </w:p>
              </w:tc>
              <w:tc>
                <w:tcPr>
                  <w:tcW w:w="566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2D11E630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6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22B87B28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6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1A597E75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76550892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3736C07A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4A82D07A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1784AF17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583DC5DE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54DCBE8C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3386E617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5935C30A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7E8849CB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</w:tr>
          </w:tbl>
          <w:p w14:paraId="5ACABFEC" w14:textId="77777777" w:rsidR="008667EE" w:rsidRPr="00CB6503" w:rsidRDefault="008667EE" w:rsidP="00CB6503">
            <w:pPr>
              <w:pStyle w:val="2LegendaFontedeReferncia"/>
            </w:pPr>
          </w:p>
        </w:tc>
      </w:tr>
      <w:tr w:rsidR="008667EE" w:rsidRPr="00CB6503" w14:paraId="1A4CB836" w14:textId="77777777" w:rsidTr="00CB6503">
        <w:trPr>
          <w:cantSplit/>
          <w:trHeight w:val="1977"/>
        </w:trPr>
        <w:tc>
          <w:tcPr>
            <w:tcW w:w="9778" w:type="dxa"/>
          </w:tcPr>
          <w:p w14:paraId="1D00EB35" w14:textId="77777777" w:rsidR="008667EE" w:rsidRPr="00CB6503" w:rsidRDefault="008667EE" w:rsidP="00CB6503">
            <w:pPr>
              <w:pStyle w:val="Legenda"/>
            </w:pPr>
            <w:r w:rsidRPr="00CB6503">
              <w:br w:type="page"/>
              <w:t xml:space="preserve">Quadro </w:t>
            </w:r>
            <w:r w:rsidR="008D3ADF">
              <w:rPr>
                <w:noProof/>
              </w:rPr>
              <w:fldChar w:fldCharType="begin"/>
            </w:r>
            <w:r w:rsidR="008D3ADF">
              <w:rPr>
                <w:noProof/>
              </w:rPr>
              <w:instrText xml:space="preserve"> SEQ Quadro \* ARABIC </w:instrText>
            </w:r>
            <w:r w:rsidR="008D3ADF">
              <w:rPr>
                <w:noProof/>
              </w:rPr>
              <w:fldChar w:fldCharType="separate"/>
            </w:r>
            <w:r w:rsidR="001C4F9E">
              <w:rPr>
                <w:noProof/>
              </w:rPr>
              <w:t>2</w:t>
            </w:r>
            <w:r w:rsidR="008D3ADF">
              <w:rPr>
                <w:noProof/>
              </w:rPr>
              <w:fldChar w:fldCharType="end"/>
            </w:r>
            <w:r w:rsidRPr="00CB6503">
              <w:t>. Cronograma de execução para o segundo ano</w:t>
            </w:r>
          </w:p>
          <w:tbl>
            <w:tblPr>
              <w:tblW w:w="0" w:type="auto"/>
              <w:jc w:val="righ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2640"/>
              <w:gridCol w:w="563"/>
              <w:gridCol w:w="519"/>
              <w:gridCol w:w="519"/>
              <w:gridCol w:w="520"/>
              <w:gridCol w:w="520"/>
              <w:gridCol w:w="520"/>
              <w:gridCol w:w="520"/>
              <w:gridCol w:w="520"/>
              <w:gridCol w:w="520"/>
              <w:gridCol w:w="520"/>
              <w:gridCol w:w="520"/>
              <w:gridCol w:w="520"/>
            </w:tblGrid>
            <w:tr w:rsidR="008667EE" w:rsidRPr="00CB6503" w14:paraId="52896663" w14:textId="77777777" w:rsidTr="00CB6503">
              <w:trPr>
                <w:jc w:val="right"/>
              </w:trPr>
              <w:tc>
                <w:tcPr>
                  <w:tcW w:w="2827" w:type="dxa"/>
                </w:tcPr>
                <w:p w14:paraId="474C0767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</w:rPr>
                  </w:pPr>
                  <w:r w:rsidRPr="00CB6503">
                    <w:rPr>
                      <w:b/>
                      <w:bCs/>
                    </w:rPr>
                    <w:t>Atividade</w:t>
                  </w:r>
                </w:p>
              </w:tc>
              <w:tc>
                <w:tcPr>
                  <w:tcW w:w="566" w:type="dxa"/>
                </w:tcPr>
                <w:p w14:paraId="4AC4C845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  <w:r w:rsidRPr="00CB6503">
                    <w:rPr>
                      <w:b/>
                      <w:bCs/>
                      <w:sz w:val="20"/>
                      <w:szCs w:val="16"/>
                    </w:rPr>
                    <w:t>Mês</w:t>
                  </w:r>
                </w:p>
                <w:p w14:paraId="7A43CE56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  <w:r w:rsidRPr="00CB6503">
                    <w:rPr>
                      <w:b/>
                      <w:bCs/>
                      <w:sz w:val="20"/>
                      <w:szCs w:val="16"/>
                    </w:rPr>
                    <w:t>Ano</w:t>
                  </w:r>
                </w:p>
              </w:tc>
              <w:tc>
                <w:tcPr>
                  <w:tcW w:w="566" w:type="dxa"/>
                </w:tcPr>
                <w:p w14:paraId="164FC031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</w:p>
              </w:tc>
              <w:tc>
                <w:tcPr>
                  <w:tcW w:w="566" w:type="dxa"/>
                </w:tcPr>
                <w:p w14:paraId="0C8CD086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</w:p>
              </w:tc>
              <w:tc>
                <w:tcPr>
                  <w:tcW w:w="567" w:type="dxa"/>
                </w:tcPr>
                <w:p w14:paraId="11286B6A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</w:p>
              </w:tc>
              <w:tc>
                <w:tcPr>
                  <w:tcW w:w="567" w:type="dxa"/>
                </w:tcPr>
                <w:p w14:paraId="56AD86F7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</w:p>
              </w:tc>
              <w:tc>
                <w:tcPr>
                  <w:tcW w:w="567" w:type="dxa"/>
                </w:tcPr>
                <w:p w14:paraId="5A1F9A2E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</w:p>
              </w:tc>
              <w:tc>
                <w:tcPr>
                  <w:tcW w:w="567" w:type="dxa"/>
                </w:tcPr>
                <w:p w14:paraId="096AB87F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</w:p>
              </w:tc>
              <w:tc>
                <w:tcPr>
                  <w:tcW w:w="567" w:type="dxa"/>
                </w:tcPr>
                <w:p w14:paraId="5E34952F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</w:p>
              </w:tc>
              <w:tc>
                <w:tcPr>
                  <w:tcW w:w="567" w:type="dxa"/>
                </w:tcPr>
                <w:p w14:paraId="224C1CFE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</w:p>
              </w:tc>
              <w:tc>
                <w:tcPr>
                  <w:tcW w:w="567" w:type="dxa"/>
                </w:tcPr>
                <w:p w14:paraId="5D010BD9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</w:p>
              </w:tc>
              <w:tc>
                <w:tcPr>
                  <w:tcW w:w="567" w:type="dxa"/>
                </w:tcPr>
                <w:p w14:paraId="0C3059EE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</w:p>
              </w:tc>
              <w:tc>
                <w:tcPr>
                  <w:tcW w:w="567" w:type="dxa"/>
                </w:tcPr>
                <w:p w14:paraId="35F6A7A0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</w:p>
              </w:tc>
            </w:tr>
            <w:tr w:rsidR="008667EE" w:rsidRPr="00CB6503" w14:paraId="543AF685" w14:textId="77777777" w:rsidTr="00CB6503">
              <w:trPr>
                <w:jc w:val="right"/>
              </w:trPr>
              <w:tc>
                <w:tcPr>
                  <w:tcW w:w="2827" w:type="dxa"/>
                </w:tcPr>
                <w:p w14:paraId="7C29C5D1" w14:textId="77777777" w:rsidR="008667EE" w:rsidRPr="00CB6503" w:rsidRDefault="008667EE" w:rsidP="00CB6503">
                  <w:pPr>
                    <w:rPr>
                      <w:sz w:val="20"/>
                      <w:szCs w:val="20"/>
                    </w:rPr>
                  </w:pPr>
                  <w:r w:rsidRPr="00CB6503">
                    <w:rPr>
                      <w:sz w:val="20"/>
                      <w:szCs w:val="20"/>
                    </w:rPr>
                    <w:t>...</w:t>
                  </w:r>
                </w:p>
              </w:tc>
              <w:tc>
                <w:tcPr>
                  <w:tcW w:w="566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6996EBAB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CB6503">
                    <w:rPr>
                      <w:rFonts w:ascii="Courier New" w:hAnsi="Courier New" w:cs="Courier New"/>
                      <w:sz w:val="20"/>
                      <w:szCs w:val="20"/>
                    </w:rPr>
                    <w:t>XXXX</w:t>
                  </w:r>
                </w:p>
              </w:tc>
              <w:tc>
                <w:tcPr>
                  <w:tcW w:w="566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5DDBEBFE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6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58F94630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6E069440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0D723BE9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72711968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77E89AB9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3184936F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4618D647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41E12A2D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761BC5A7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227A988C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</w:tr>
            <w:tr w:rsidR="008667EE" w:rsidRPr="00CB6503" w14:paraId="6A49B5C5" w14:textId="77777777" w:rsidTr="00CB6503">
              <w:trPr>
                <w:jc w:val="right"/>
              </w:trPr>
              <w:tc>
                <w:tcPr>
                  <w:tcW w:w="2827" w:type="dxa"/>
                </w:tcPr>
                <w:p w14:paraId="751026FA" w14:textId="77777777" w:rsidR="008667EE" w:rsidRPr="00CB6503" w:rsidRDefault="008667EE" w:rsidP="00CB6503">
                  <w:pPr>
                    <w:rPr>
                      <w:sz w:val="20"/>
                      <w:szCs w:val="20"/>
                    </w:rPr>
                  </w:pPr>
                  <w:r w:rsidRPr="00CB6503">
                    <w:rPr>
                      <w:sz w:val="20"/>
                      <w:szCs w:val="20"/>
                    </w:rPr>
                    <w:t>...</w:t>
                  </w:r>
                </w:p>
              </w:tc>
              <w:tc>
                <w:tcPr>
                  <w:tcW w:w="566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07B43CC9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6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288C9727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6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348F8C7C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020D384F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5035D835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3CB45B39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6E1C6EC0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53D19BCF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2B5328F2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3056901A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03E2F42A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34BDA402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</w:tr>
            <w:tr w:rsidR="008667EE" w:rsidRPr="00CB6503" w14:paraId="07521F4F" w14:textId="77777777" w:rsidTr="00CB6503">
              <w:trPr>
                <w:jc w:val="right"/>
              </w:trPr>
              <w:tc>
                <w:tcPr>
                  <w:tcW w:w="2827" w:type="dxa"/>
                </w:tcPr>
                <w:p w14:paraId="28CF26A0" w14:textId="77777777" w:rsidR="008667EE" w:rsidRPr="00CB6503" w:rsidRDefault="008667EE" w:rsidP="00CB6503">
                  <w:pPr>
                    <w:rPr>
                      <w:sz w:val="20"/>
                      <w:szCs w:val="20"/>
                    </w:rPr>
                  </w:pPr>
                  <w:r w:rsidRPr="00CB6503">
                    <w:rPr>
                      <w:sz w:val="20"/>
                      <w:szCs w:val="20"/>
                    </w:rPr>
                    <w:t>...</w:t>
                  </w:r>
                </w:p>
              </w:tc>
              <w:tc>
                <w:tcPr>
                  <w:tcW w:w="566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2E099CB8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6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41CE1B75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6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1B001E77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6E9D6F3A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28C10686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1023FF4D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5005DE6D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0C32D0F2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1486831F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07610060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2F581A9F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620224FE" w14:textId="77777777" w:rsidR="008667EE" w:rsidRPr="00CB6503" w:rsidRDefault="008667EE" w:rsidP="00CB6503">
                  <w:pPr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</w:tr>
          </w:tbl>
          <w:p w14:paraId="7487D6EA" w14:textId="77777777" w:rsidR="008667EE" w:rsidRPr="00CB6503" w:rsidRDefault="008667EE" w:rsidP="00CB6503">
            <w:pPr>
              <w:pStyle w:val="2LegendaFontedeReferncia"/>
            </w:pPr>
          </w:p>
        </w:tc>
      </w:tr>
    </w:tbl>
    <w:p w14:paraId="0C43A3FF" w14:textId="77777777" w:rsidR="008667EE" w:rsidRPr="00CB6503" w:rsidRDefault="008667EE" w:rsidP="008667EE">
      <w:pPr>
        <w:pStyle w:val="3TtulodeSubseononumerada"/>
      </w:pPr>
      <w:r w:rsidRPr="00CB6503">
        <w:t>Análise de riscos</w:t>
      </w:r>
    </w:p>
    <w:p w14:paraId="19F71FD7" w14:textId="77777777" w:rsidR="008667EE" w:rsidRPr="00CB6503" w:rsidRDefault="008667EE" w:rsidP="008667EE">
      <w:pPr>
        <w:pStyle w:val="1CorpodeTexto"/>
      </w:pPr>
      <w:r w:rsidRPr="00CB6503">
        <w:lastRenderedPageBreak/>
        <w:t xml:space="preserve">Caso a sua dissertação apresente alguma dependência que ponha em risco o planejamento original, é preciso identificá-la e apresentar um plano alternativo para contornar uma eventual limitação. Apresente essas informações utilizando o </w:t>
      </w:r>
      <w:r w:rsidRPr="00CB6503">
        <w:fldChar w:fldCharType="begin"/>
      </w:r>
      <w:r w:rsidRPr="00CB6503">
        <w:instrText xml:space="preserve"> REF _Ref240796828 \h  \* MERGEFORMAT </w:instrText>
      </w:r>
      <w:r w:rsidRPr="00CB6503">
        <w:fldChar w:fldCharType="separate"/>
      </w:r>
      <w:r w:rsidR="001C4F9E" w:rsidRPr="00CB6503">
        <w:t xml:space="preserve">Quadro </w:t>
      </w:r>
      <w:r w:rsidR="001C4F9E">
        <w:rPr>
          <w:noProof/>
        </w:rPr>
        <w:t>3</w:t>
      </w:r>
      <w:r w:rsidRPr="00CB6503">
        <w:fldChar w:fldCharType="end"/>
      </w:r>
      <w:r w:rsidRPr="00CB6503">
        <w:t>, no qual as colunas possuem as seguintes definições: (</w:t>
      </w:r>
      <w:r w:rsidRPr="00CB6503">
        <w:rPr>
          <w:i/>
          <w:iCs/>
        </w:rPr>
        <w:t>i</w:t>
      </w:r>
      <w:r w:rsidRPr="00CB6503">
        <w:t>) Risco: descrição do risco identificado; (</w:t>
      </w:r>
      <w:proofErr w:type="spellStart"/>
      <w:r w:rsidRPr="00CB6503">
        <w:rPr>
          <w:i/>
          <w:iCs/>
        </w:rPr>
        <w:t>ii</w:t>
      </w:r>
      <w:proofErr w:type="spellEnd"/>
      <w:r w:rsidRPr="00CB6503">
        <w:t>) Probabilidade: probabilidade de ocorrer o risco (Alta, Média ou Baixa); (</w:t>
      </w:r>
      <w:proofErr w:type="spellStart"/>
      <w:r w:rsidRPr="00CB6503">
        <w:rPr>
          <w:i/>
          <w:iCs/>
        </w:rPr>
        <w:t>iii</w:t>
      </w:r>
      <w:proofErr w:type="spellEnd"/>
      <w:r w:rsidRPr="00CB6503">
        <w:t>) Impacto: grau de impacto do risco para o andamento do trabalho (Alto, Médio ou Baixo); (</w:t>
      </w:r>
      <w:proofErr w:type="spellStart"/>
      <w:r w:rsidRPr="00CB6503">
        <w:rPr>
          <w:i/>
          <w:iCs/>
        </w:rPr>
        <w:t>iv</w:t>
      </w:r>
      <w:proofErr w:type="spellEnd"/>
      <w:r w:rsidRPr="00CB6503">
        <w:t>) Gatilho: evento ou condição que caracteriza a ocorrência do risco; (</w:t>
      </w:r>
      <w:r w:rsidRPr="00CB6503">
        <w:rPr>
          <w:i/>
          <w:iCs/>
        </w:rPr>
        <w:t>v</w:t>
      </w:r>
      <w:r w:rsidRPr="00CB6503">
        <w:t>) Plano de contingência:  ações a serem realizadas para contornar os efeitos do risco (é acionado pelo Gatilho).</w:t>
      </w:r>
    </w:p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1"/>
      </w:tblGrid>
      <w:tr w:rsidR="008667EE" w:rsidRPr="00CB6503" w14:paraId="45031673" w14:textId="77777777" w:rsidTr="00CB6503">
        <w:trPr>
          <w:cantSplit/>
          <w:trHeight w:val="1617"/>
        </w:trPr>
        <w:tc>
          <w:tcPr>
            <w:tcW w:w="9778" w:type="dxa"/>
          </w:tcPr>
          <w:p w14:paraId="388D4968" w14:textId="77777777" w:rsidR="008667EE" w:rsidRPr="00CB6503" w:rsidRDefault="008667EE" w:rsidP="00CB6503">
            <w:pPr>
              <w:pStyle w:val="Legenda"/>
            </w:pPr>
            <w:r w:rsidRPr="00CB6503">
              <w:br w:type="page"/>
            </w:r>
            <w:bookmarkStart w:id="10" w:name="_Ref240796828"/>
            <w:r w:rsidRPr="00CB6503">
              <w:t xml:space="preserve">Quadro </w:t>
            </w:r>
            <w:r w:rsidR="008D3ADF">
              <w:rPr>
                <w:noProof/>
              </w:rPr>
              <w:fldChar w:fldCharType="begin"/>
            </w:r>
            <w:r w:rsidR="008D3ADF">
              <w:rPr>
                <w:noProof/>
              </w:rPr>
              <w:instrText xml:space="preserve"> SEQ Quadro \* ARABIC </w:instrText>
            </w:r>
            <w:r w:rsidR="008D3ADF">
              <w:rPr>
                <w:noProof/>
              </w:rPr>
              <w:fldChar w:fldCharType="separate"/>
            </w:r>
            <w:r w:rsidR="001C4F9E">
              <w:rPr>
                <w:noProof/>
              </w:rPr>
              <w:t>3</w:t>
            </w:r>
            <w:r w:rsidR="008D3ADF">
              <w:rPr>
                <w:noProof/>
              </w:rPr>
              <w:fldChar w:fldCharType="end"/>
            </w:r>
            <w:bookmarkEnd w:id="10"/>
            <w:r w:rsidRPr="00CB6503">
              <w:t>. Análise de risco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1983"/>
              <w:gridCol w:w="1353"/>
              <w:gridCol w:w="948"/>
              <w:gridCol w:w="2134"/>
              <w:gridCol w:w="2503"/>
            </w:tblGrid>
            <w:tr w:rsidR="008667EE" w:rsidRPr="00CB6503" w14:paraId="75E35C17" w14:textId="77777777" w:rsidTr="00CB6503">
              <w:tc>
                <w:tcPr>
                  <w:tcW w:w="2179" w:type="dxa"/>
                </w:tcPr>
                <w:p w14:paraId="1F45ED81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</w:rPr>
                  </w:pPr>
                  <w:r w:rsidRPr="00CB6503">
                    <w:rPr>
                      <w:b/>
                      <w:bCs/>
                    </w:rPr>
                    <w:t>Risco</w:t>
                  </w:r>
                </w:p>
              </w:tc>
              <w:tc>
                <w:tcPr>
                  <w:tcW w:w="1353" w:type="dxa"/>
                </w:tcPr>
                <w:p w14:paraId="58B535B8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  <w:r w:rsidRPr="00CB6503">
                    <w:rPr>
                      <w:b/>
                      <w:bCs/>
                      <w:sz w:val="20"/>
                      <w:szCs w:val="16"/>
                    </w:rPr>
                    <w:t>Probabilidade</w:t>
                  </w:r>
                </w:p>
              </w:tc>
              <w:tc>
                <w:tcPr>
                  <w:tcW w:w="963" w:type="dxa"/>
                </w:tcPr>
                <w:p w14:paraId="3ADAB51A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  <w:r w:rsidRPr="00CB6503">
                    <w:rPr>
                      <w:b/>
                      <w:bCs/>
                      <w:sz w:val="20"/>
                      <w:szCs w:val="16"/>
                    </w:rPr>
                    <w:t>Impacto</w:t>
                  </w:r>
                </w:p>
              </w:tc>
              <w:tc>
                <w:tcPr>
                  <w:tcW w:w="2340" w:type="dxa"/>
                </w:tcPr>
                <w:p w14:paraId="73627771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  <w:r w:rsidRPr="00CB6503">
                    <w:rPr>
                      <w:b/>
                      <w:bCs/>
                      <w:sz w:val="20"/>
                      <w:szCs w:val="16"/>
                    </w:rPr>
                    <w:t>Gatilho</w:t>
                  </w:r>
                </w:p>
              </w:tc>
              <w:tc>
                <w:tcPr>
                  <w:tcW w:w="2700" w:type="dxa"/>
                </w:tcPr>
                <w:p w14:paraId="238D1174" w14:textId="77777777" w:rsidR="008667EE" w:rsidRPr="00CB6503" w:rsidRDefault="008667EE" w:rsidP="00CB6503">
                  <w:pPr>
                    <w:pStyle w:val="2Textodetabela"/>
                    <w:rPr>
                      <w:b/>
                      <w:bCs/>
                      <w:sz w:val="20"/>
                      <w:szCs w:val="16"/>
                    </w:rPr>
                  </w:pPr>
                  <w:r w:rsidRPr="00CB6503">
                    <w:rPr>
                      <w:b/>
                      <w:bCs/>
                      <w:sz w:val="20"/>
                      <w:szCs w:val="16"/>
                    </w:rPr>
                    <w:t>Plano de contingência</w:t>
                  </w:r>
                </w:p>
              </w:tc>
            </w:tr>
            <w:tr w:rsidR="008667EE" w:rsidRPr="00CB6503" w14:paraId="3A98A0DC" w14:textId="77777777" w:rsidTr="00CB6503">
              <w:tc>
                <w:tcPr>
                  <w:tcW w:w="2179" w:type="dxa"/>
                </w:tcPr>
                <w:p w14:paraId="2E50CD1A" w14:textId="77777777" w:rsidR="008667EE" w:rsidRPr="00CB6503" w:rsidRDefault="008667EE" w:rsidP="008667EE">
                  <w:pPr>
                    <w:pStyle w:val="2Textodetabela"/>
                    <w:numPr>
                      <w:ilvl w:val="0"/>
                      <w:numId w:val="16"/>
                    </w:numPr>
                    <w:tabs>
                      <w:tab w:val="clear" w:pos="720"/>
                      <w:tab w:val="num" w:pos="285"/>
                    </w:tabs>
                    <w:ind w:left="285" w:hanging="285"/>
                    <w:rPr>
                      <w:sz w:val="20"/>
                      <w:szCs w:val="16"/>
                    </w:rPr>
                  </w:pPr>
                </w:p>
              </w:tc>
              <w:tc>
                <w:tcPr>
                  <w:tcW w:w="1353" w:type="dxa"/>
                  <w:tcMar>
                    <w:left w:w="28" w:type="dxa"/>
                    <w:right w:w="28" w:type="dxa"/>
                  </w:tcMar>
                </w:tcPr>
                <w:p w14:paraId="6CD923E7" w14:textId="77777777" w:rsidR="008667EE" w:rsidRPr="00CB6503" w:rsidRDefault="008667EE" w:rsidP="00CB6503">
                  <w:pPr>
                    <w:pStyle w:val="2Textodetabela"/>
                    <w:rPr>
                      <w:sz w:val="20"/>
                      <w:szCs w:val="16"/>
                    </w:rPr>
                  </w:pPr>
                </w:p>
              </w:tc>
              <w:tc>
                <w:tcPr>
                  <w:tcW w:w="963" w:type="dxa"/>
                  <w:tcMar>
                    <w:left w:w="28" w:type="dxa"/>
                    <w:right w:w="28" w:type="dxa"/>
                  </w:tcMar>
                </w:tcPr>
                <w:p w14:paraId="61433D5E" w14:textId="77777777" w:rsidR="008667EE" w:rsidRPr="00CB6503" w:rsidRDefault="008667EE" w:rsidP="00CB6503">
                  <w:pPr>
                    <w:pStyle w:val="2Textodetabela"/>
                    <w:rPr>
                      <w:sz w:val="20"/>
                      <w:szCs w:val="16"/>
                    </w:rPr>
                  </w:pPr>
                </w:p>
              </w:tc>
              <w:tc>
                <w:tcPr>
                  <w:tcW w:w="2340" w:type="dxa"/>
                  <w:tcMar>
                    <w:left w:w="28" w:type="dxa"/>
                    <w:right w:w="28" w:type="dxa"/>
                  </w:tcMar>
                </w:tcPr>
                <w:p w14:paraId="6B962114" w14:textId="77777777" w:rsidR="008667EE" w:rsidRPr="00CB6503" w:rsidRDefault="008667EE" w:rsidP="00CB6503">
                  <w:pPr>
                    <w:pStyle w:val="2Textodetabela"/>
                    <w:rPr>
                      <w:sz w:val="20"/>
                      <w:szCs w:val="16"/>
                    </w:rPr>
                  </w:pPr>
                </w:p>
              </w:tc>
              <w:tc>
                <w:tcPr>
                  <w:tcW w:w="2700" w:type="dxa"/>
                  <w:tcMar>
                    <w:left w:w="28" w:type="dxa"/>
                    <w:right w:w="28" w:type="dxa"/>
                  </w:tcMar>
                </w:tcPr>
                <w:p w14:paraId="797FE59D" w14:textId="77777777" w:rsidR="008667EE" w:rsidRPr="00CB6503" w:rsidRDefault="008667EE" w:rsidP="00CB6503">
                  <w:pPr>
                    <w:pStyle w:val="2Textodetabela"/>
                    <w:rPr>
                      <w:sz w:val="20"/>
                      <w:szCs w:val="16"/>
                    </w:rPr>
                  </w:pPr>
                </w:p>
              </w:tc>
            </w:tr>
            <w:tr w:rsidR="008667EE" w:rsidRPr="00CB6503" w14:paraId="153BA8EC" w14:textId="77777777" w:rsidTr="00CB6503">
              <w:tc>
                <w:tcPr>
                  <w:tcW w:w="2179" w:type="dxa"/>
                </w:tcPr>
                <w:p w14:paraId="0C5FF643" w14:textId="77777777" w:rsidR="008667EE" w:rsidRPr="00CB6503" w:rsidRDefault="008667EE" w:rsidP="008667EE">
                  <w:pPr>
                    <w:pStyle w:val="2Textodetabela"/>
                    <w:numPr>
                      <w:ilvl w:val="0"/>
                      <w:numId w:val="16"/>
                    </w:numPr>
                    <w:tabs>
                      <w:tab w:val="clear" w:pos="720"/>
                      <w:tab w:val="num" w:pos="285"/>
                    </w:tabs>
                    <w:ind w:left="285" w:hanging="285"/>
                    <w:rPr>
                      <w:sz w:val="20"/>
                      <w:szCs w:val="16"/>
                    </w:rPr>
                  </w:pPr>
                </w:p>
              </w:tc>
              <w:tc>
                <w:tcPr>
                  <w:tcW w:w="1353" w:type="dxa"/>
                  <w:tcMar>
                    <w:left w:w="28" w:type="dxa"/>
                    <w:right w:w="28" w:type="dxa"/>
                  </w:tcMar>
                </w:tcPr>
                <w:p w14:paraId="58770FC0" w14:textId="77777777" w:rsidR="008667EE" w:rsidRPr="00CB6503" w:rsidRDefault="008667EE" w:rsidP="00CB6503">
                  <w:pPr>
                    <w:pStyle w:val="2Textodetabela"/>
                    <w:rPr>
                      <w:sz w:val="20"/>
                      <w:szCs w:val="16"/>
                    </w:rPr>
                  </w:pPr>
                </w:p>
              </w:tc>
              <w:tc>
                <w:tcPr>
                  <w:tcW w:w="963" w:type="dxa"/>
                  <w:tcMar>
                    <w:left w:w="28" w:type="dxa"/>
                    <w:right w:w="28" w:type="dxa"/>
                  </w:tcMar>
                </w:tcPr>
                <w:p w14:paraId="6AA4276B" w14:textId="77777777" w:rsidR="008667EE" w:rsidRPr="00CB6503" w:rsidRDefault="008667EE" w:rsidP="00CB6503">
                  <w:pPr>
                    <w:pStyle w:val="2Textodetabela"/>
                    <w:rPr>
                      <w:sz w:val="20"/>
                      <w:szCs w:val="16"/>
                    </w:rPr>
                  </w:pPr>
                </w:p>
              </w:tc>
              <w:tc>
                <w:tcPr>
                  <w:tcW w:w="2340" w:type="dxa"/>
                  <w:tcMar>
                    <w:left w:w="28" w:type="dxa"/>
                    <w:right w:w="28" w:type="dxa"/>
                  </w:tcMar>
                </w:tcPr>
                <w:p w14:paraId="36891893" w14:textId="77777777" w:rsidR="008667EE" w:rsidRPr="00CB6503" w:rsidRDefault="008667EE" w:rsidP="00CB6503">
                  <w:pPr>
                    <w:pStyle w:val="2Textodetabela"/>
                    <w:rPr>
                      <w:sz w:val="20"/>
                      <w:szCs w:val="16"/>
                    </w:rPr>
                  </w:pPr>
                </w:p>
              </w:tc>
              <w:tc>
                <w:tcPr>
                  <w:tcW w:w="2700" w:type="dxa"/>
                  <w:tcMar>
                    <w:left w:w="28" w:type="dxa"/>
                    <w:right w:w="28" w:type="dxa"/>
                  </w:tcMar>
                </w:tcPr>
                <w:p w14:paraId="44809E09" w14:textId="77777777" w:rsidR="008667EE" w:rsidRPr="00CB6503" w:rsidRDefault="008667EE" w:rsidP="00CB6503">
                  <w:pPr>
                    <w:pStyle w:val="2Textodetabela"/>
                    <w:rPr>
                      <w:sz w:val="20"/>
                      <w:szCs w:val="16"/>
                    </w:rPr>
                  </w:pPr>
                </w:p>
              </w:tc>
            </w:tr>
            <w:tr w:rsidR="008667EE" w:rsidRPr="00CB6503" w14:paraId="78B21C91" w14:textId="77777777" w:rsidTr="00CB6503">
              <w:tc>
                <w:tcPr>
                  <w:tcW w:w="2179" w:type="dxa"/>
                </w:tcPr>
                <w:p w14:paraId="2CCC1D8F" w14:textId="77777777" w:rsidR="008667EE" w:rsidRPr="00CB6503" w:rsidRDefault="008667EE" w:rsidP="008667EE">
                  <w:pPr>
                    <w:pStyle w:val="2Textodetabela"/>
                    <w:numPr>
                      <w:ilvl w:val="0"/>
                      <w:numId w:val="16"/>
                    </w:numPr>
                    <w:tabs>
                      <w:tab w:val="clear" w:pos="720"/>
                      <w:tab w:val="num" w:pos="285"/>
                    </w:tabs>
                    <w:ind w:left="285" w:hanging="285"/>
                    <w:rPr>
                      <w:sz w:val="20"/>
                      <w:szCs w:val="16"/>
                    </w:rPr>
                  </w:pPr>
                </w:p>
              </w:tc>
              <w:tc>
                <w:tcPr>
                  <w:tcW w:w="1353" w:type="dxa"/>
                  <w:tcMar>
                    <w:left w:w="28" w:type="dxa"/>
                    <w:right w:w="28" w:type="dxa"/>
                  </w:tcMar>
                </w:tcPr>
                <w:p w14:paraId="2D96B6CA" w14:textId="77777777" w:rsidR="008667EE" w:rsidRPr="00CB6503" w:rsidRDefault="008667EE" w:rsidP="00CB6503">
                  <w:pPr>
                    <w:pStyle w:val="2Textodetabela"/>
                    <w:rPr>
                      <w:sz w:val="20"/>
                      <w:szCs w:val="16"/>
                    </w:rPr>
                  </w:pPr>
                </w:p>
              </w:tc>
              <w:tc>
                <w:tcPr>
                  <w:tcW w:w="963" w:type="dxa"/>
                  <w:tcMar>
                    <w:left w:w="28" w:type="dxa"/>
                    <w:right w:w="28" w:type="dxa"/>
                  </w:tcMar>
                </w:tcPr>
                <w:p w14:paraId="09EF33EF" w14:textId="77777777" w:rsidR="008667EE" w:rsidRPr="00CB6503" w:rsidRDefault="008667EE" w:rsidP="00CB6503">
                  <w:pPr>
                    <w:pStyle w:val="2Textodetabela"/>
                    <w:rPr>
                      <w:sz w:val="20"/>
                      <w:szCs w:val="16"/>
                    </w:rPr>
                  </w:pPr>
                </w:p>
              </w:tc>
              <w:tc>
                <w:tcPr>
                  <w:tcW w:w="2340" w:type="dxa"/>
                  <w:tcMar>
                    <w:left w:w="28" w:type="dxa"/>
                    <w:right w:w="28" w:type="dxa"/>
                  </w:tcMar>
                </w:tcPr>
                <w:p w14:paraId="38A8156B" w14:textId="77777777" w:rsidR="008667EE" w:rsidRPr="00CB6503" w:rsidRDefault="008667EE" w:rsidP="00CB6503">
                  <w:pPr>
                    <w:pStyle w:val="2Textodetabela"/>
                    <w:rPr>
                      <w:sz w:val="20"/>
                      <w:szCs w:val="16"/>
                    </w:rPr>
                  </w:pPr>
                </w:p>
              </w:tc>
              <w:tc>
                <w:tcPr>
                  <w:tcW w:w="2700" w:type="dxa"/>
                  <w:tcMar>
                    <w:left w:w="28" w:type="dxa"/>
                    <w:right w:w="28" w:type="dxa"/>
                  </w:tcMar>
                </w:tcPr>
                <w:p w14:paraId="234A6930" w14:textId="77777777" w:rsidR="008667EE" w:rsidRPr="00CB6503" w:rsidRDefault="008667EE" w:rsidP="00CB6503">
                  <w:pPr>
                    <w:pStyle w:val="2Textodetabela"/>
                    <w:rPr>
                      <w:sz w:val="20"/>
                      <w:szCs w:val="16"/>
                    </w:rPr>
                  </w:pPr>
                </w:p>
              </w:tc>
            </w:tr>
          </w:tbl>
          <w:p w14:paraId="63FEE77A" w14:textId="77777777" w:rsidR="008667EE" w:rsidRPr="00CB6503" w:rsidRDefault="008667EE" w:rsidP="00CB6503">
            <w:pPr>
              <w:pStyle w:val="2LegendaFontedeReferncia"/>
            </w:pPr>
          </w:p>
        </w:tc>
      </w:tr>
    </w:tbl>
    <w:p w14:paraId="22811F88" w14:textId="77777777" w:rsidR="008667EE" w:rsidRPr="00CB6503" w:rsidRDefault="008667EE" w:rsidP="008667EE">
      <w:pPr>
        <w:pStyle w:val="1CorpodeTexto"/>
        <w:rPr>
          <w:highlight w:val="yellow"/>
        </w:rPr>
      </w:pPr>
    </w:p>
    <w:p w14:paraId="4EA37182" w14:textId="77777777" w:rsidR="008667EE" w:rsidRPr="00CB6503" w:rsidRDefault="008667EE" w:rsidP="005337C8">
      <w:pPr>
        <w:pStyle w:val="7Ps-textoTtulodeRefernciaseGlossrio"/>
      </w:pPr>
      <w:r w:rsidRPr="00CB6503">
        <w:rPr>
          <w:highlight w:val="yellow"/>
        </w:rPr>
        <w:br w:type="page"/>
      </w:r>
      <w:bookmarkStart w:id="11" w:name="_Toc240698164"/>
      <w:r w:rsidRPr="00CB6503">
        <w:lastRenderedPageBreak/>
        <w:t>REFERÊNCIAS</w:t>
      </w:r>
      <w:bookmarkEnd w:id="11"/>
    </w:p>
    <w:p w14:paraId="6F465E8B" w14:textId="77777777" w:rsidR="008667EE" w:rsidRPr="00CB6503" w:rsidRDefault="008667EE" w:rsidP="008667EE">
      <w:pPr>
        <w:pStyle w:val="1CorpodeTexto"/>
      </w:pPr>
      <w:r w:rsidRPr="00CB6503">
        <w:t>Para a elaboração das referências bibliográficas utilize a norma correspondente da ABNT</w:t>
      </w:r>
      <w:r w:rsidR="00E62AEA">
        <w:t xml:space="preserve"> 6023:2020, Informaç</w:t>
      </w:r>
      <w:r w:rsidR="00413BE3">
        <w:t>ão e D</w:t>
      </w:r>
      <w:r w:rsidR="00E62AEA">
        <w:t>ocumentação – Referências - Elaboração</w:t>
      </w:r>
      <w:r w:rsidRPr="00CB6503">
        <w:t>. As referências devem ser descritas utilizando um estilo de formatação específico: alinhamento à esquerda, espaçamento simples entre as linhas e espaço entre parágrafos de 12 pontos antes e depois do parágrafo. Abaixo seguem exemplos ilustrativos de descrição de referência bibliográfica:</w:t>
      </w:r>
    </w:p>
    <w:p w14:paraId="79A5DDEC" w14:textId="77777777" w:rsidR="008667EE" w:rsidRPr="00CB6503" w:rsidRDefault="008667EE" w:rsidP="008667EE">
      <w:pPr>
        <w:pStyle w:val="3TtulodeSubseononumerada"/>
      </w:pPr>
      <w:r w:rsidRPr="00CB6503">
        <w:t>Livro</w:t>
      </w:r>
    </w:p>
    <w:p w14:paraId="6B3FA86F" w14:textId="77777777" w:rsidR="008667EE" w:rsidRPr="00CB6503" w:rsidRDefault="008667EE" w:rsidP="008667EE">
      <w:pPr>
        <w:pStyle w:val="4Ps-textoTextodeReferncia"/>
      </w:pPr>
      <w:r w:rsidRPr="00CB6503">
        <w:t xml:space="preserve">LISTA DE AUTORES. </w:t>
      </w:r>
      <w:r w:rsidRPr="00CB6503">
        <w:rPr>
          <w:b/>
          <w:bCs/>
        </w:rPr>
        <w:t xml:space="preserve">Título do livro: </w:t>
      </w:r>
      <w:r w:rsidRPr="00CB6503">
        <w:t>subtítulo. #. ed. (a partir da 2ª edição). Cidade: Editora, ano de publicação.</w:t>
      </w:r>
    </w:p>
    <w:p w14:paraId="042D945A" w14:textId="77777777" w:rsidR="008667EE" w:rsidRPr="00CB6503" w:rsidRDefault="008667EE" w:rsidP="008667EE">
      <w:pPr>
        <w:pStyle w:val="4Ps-textoTextodeReferncia"/>
      </w:pPr>
      <w:r w:rsidRPr="006D7F8A">
        <w:t xml:space="preserve">PATTERSON, David A.; HENNESSY, John L.; </w:t>
      </w:r>
      <w:r w:rsidRPr="00CF4D25">
        <w:rPr>
          <w:b/>
          <w:bCs/>
        </w:rPr>
        <w:t>Organização e projeto de computadores:</w:t>
      </w:r>
      <w:r w:rsidRPr="00CF4D25">
        <w:t xml:space="preserve"> a interface hardware/software. </w:t>
      </w:r>
      <w:r w:rsidRPr="00CB6503">
        <w:t>3. ed. Rio de Janeiro: Elsevier, 2005.</w:t>
      </w:r>
    </w:p>
    <w:p w14:paraId="63A0F511" w14:textId="77777777" w:rsidR="008667EE" w:rsidRPr="00CB6503" w:rsidRDefault="008667EE" w:rsidP="008667EE">
      <w:pPr>
        <w:pStyle w:val="4Ps-textoTextodeReferncia"/>
      </w:pPr>
      <w:r w:rsidRPr="00CB6503">
        <w:t xml:space="preserve">CUENCA, A. M. B.; ANDRADE, M. T. D.; NORONHA, D. P.; FERRAZ, M. L. E. F. </w:t>
      </w:r>
      <w:r w:rsidRPr="00CB6503">
        <w:rPr>
          <w:b/>
          <w:bCs/>
        </w:rPr>
        <w:t>Guia de apresentação de teses</w:t>
      </w:r>
      <w:r w:rsidRPr="00CB6503">
        <w:t>. 2. ed. São Paulo: A Biblioteca, 2008.</w:t>
      </w:r>
    </w:p>
    <w:p w14:paraId="30E68C1B" w14:textId="77777777" w:rsidR="008667EE" w:rsidRPr="00CB6503" w:rsidRDefault="008667EE" w:rsidP="008667EE">
      <w:pPr>
        <w:pStyle w:val="4Ps-textoTextodeReferncia"/>
      </w:pPr>
      <w:r w:rsidRPr="00CB6503">
        <w:t xml:space="preserve">DUATO, José; YALAMANCHILI, </w:t>
      </w:r>
      <w:proofErr w:type="spellStart"/>
      <w:r w:rsidRPr="00CB6503">
        <w:t>Sudahakar</w:t>
      </w:r>
      <w:proofErr w:type="spellEnd"/>
      <w:r w:rsidRPr="00CB6503">
        <w:t xml:space="preserve">.; NI, Lionel. </w:t>
      </w:r>
      <w:proofErr w:type="spellStart"/>
      <w:r w:rsidRPr="00CB6503">
        <w:rPr>
          <w:b/>
          <w:bCs/>
        </w:rPr>
        <w:t>Interconnection</w:t>
      </w:r>
      <w:proofErr w:type="spellEnd"/>
      <w:r w:rsidRPr="00CB6503">
        <w:rPr>
          <w:b/>
          <w:bCs/>
        </w:rPr>
        <w:t xml:space="preserve"> networks</w:t>
      </w:r>
      <w:r w:rsidRPr="00CB6503">
        <w:t xml:space="preserve">: </w:t>
      </w:r>
      <w:proofErr w:type="spellStart"/>
      <w:r w:rsidRPr="00CB6503">
        <w:t>an</w:t>
      </w:r>
      <w:proofErr w:type="spellEnd"/>
      <w:r w:rsidRPr="00CB6503">
        <w:t xml:space="preserve"> </w:t>
      </w:r>
      <w:proofErr w:type="spellStart"/>
      <w:r w:rsidRPr="00CB6503">
        <w:t>engineering</w:t>
      </w:r>
      <w:proofErr w:type="spellEnd"/>
      <w:r w:rsidRPr="00CB6503">
        <w:t xml:space="preserve"> approach. Los </w:t>
      </w:r>
      <w:proofErr w:type="spellStart"/>
      <w:r w:rsidRPr="00CB6503">
        <w:t>Alamitos</w:t>
      </w:r>
      <w:proofErr w:type="spellEnd"/>
      <w:r w:rsidRPr="00CB6503">
        <w:t>: IEEE Computer Society Press, 1997.</w:t>
      </w:r>
    </w:p>
    <w:p w14:paraId="1799B61D" w14:textId="77777777" w:rsidR="008667EE" w:rsidRPr="00CB6503" w:rsidRDefault="008667EE" w:rsidP="008667EE">
      <w:pPr>
        <w:pStyle w:val="3TtulodeSubseononumerada"/>
      </w:pPr>
      <w:r w:rsidRPr="00CB6503">
        <w:t>Capítulo de livro</w:t>
      </w:r>
    </w:p>
    <w:p w14:paraId="7EEC22E4" w14:textId="77777777" w:rsidR="008667EE" w:rsidRPr="00CB6503" w:rsidRDefault="008667EE" w:rsidP="008667EE">
      <w:pPr>
        <w:pStyle w:val="4Ps-textoTextodeReferncia"/>
      </w:pPr>
      <w:r w:rsidRPr="00CB6503">
        <w:t xml:space="preserve">LISTA DE AUTORES DO CAPÍTULO. Título da parte referenciada. In: LISTA DE AUTORES DO LIVRO (ou editor etc.). </w:t>
      </w:r>
      <w:r w:rsidRPr="00CB6503">
        <w:rPr>
          <w:b/>
          <w:bCs/>
        </w:rPr>
        <w:t>Título do livro</w:t>
      </w:r>
      <w:r w:rsidRPr="00CB6503">
        <w:t xml:space="preserve">: subtítulo. Cidade: Editora, ano de publicação. p. ##-##. (Paginação do capítulo) </w:t>
      </w:r>
    </w:p>
    <w:p w14:paraId="4403730C" w14:textId="77777777" w:rsidR="008667EE" w:rsidRPr="00CF4D25" w:rsidRDefault="008667EE" w:rsidP="008667EE">
      <w:pPr>
        <w:pStyle w:val="4Ps-textoTextodeReferncia"/>
      </w:pPr>
      <w:r w:rsidRPr="006D7F8A">
        <w:t xml:space="preserve">WUNSCH FILHO, V.; KOIFMAN, S. Tumores malignos relacionados com o trabalho. In: MENDES, R. (Coord.). </w:t>
      </w:r>
      <w:r w:rsidRPr="00CF4D25">
        <w:rPr>
          <w:b/>
          <w:bCs/>
        </w:rPr>
        <w:t>Patologia do trabalho</w:t>
      </w:r>
      <w:r w:rsidRPr="00CF4D25">
        <w:t>. 2. ed. São Paulo: Atheneu, 2003. p. 990-1040.</w:t>
      </w:r>
    </w:p>
    <w:p w14:paraId="536174B1" w14:textId="77777777" w:rsidR="008667EE" w:rsidRPr="00CB6503" w:rsidRDefault="008667EE" w:rsidP="008667EE">
      <w:pPr>
        <w:pStyle w:val="3TtulodeSubseononumerada"/>
      </w:pPr>
      <w:r w:rsidRPr="00CB6503">
        <w:t>Artigo de periódico</w:t>
      </w:r>
    </w:p>
    <w:p w14:paraId="5CC68244" w14:textId="77777777" w:rsidR="008667EE" w:rsidRPr="00CB6503" w:rsidRDefault="008667EE" w:rsidP="008667EE">
      <w:pPr>
        <w:pStyle w:val="4Ps-textoTextodeReferncia"/>
      </w:pPr>
      <w:r w:rsidRPr="00CB6503">
        <w:lastRenderedPageBreak/>
        <w:t xml:space="preserve">LISTA DE AUTORES. Título do artigo. </w:t>
      </w:r>
      <w:r w:rsidRPr="00CB6503">
        <w:rPr>
          <w:b/>
          <w:bCs/>
        </w:rPr>
        <w:t>Nome do periódico</w:t>
      </w:r>
      <w:r w:rsidRPr="00CB6503">
        <w:t>, cidade de publicação do periódico, v. ## (volume), n. ## (fascículo), p. ##-## (paginação do artigo), mês e ano de publicação.</w:t>
      </w:r>
    </w:p>
    <w:p w14:paraId="46804DFC" w14:textId="77777777" w:rsidR="008667EE" w:rsidRPr="006D7F8A" w:rsidRDefault="008667EE" w:rsidP="008667EE">
      <w:pPr>
        <w:pStyle w:val="4Ps-textoTextodeReferncia"/>
      </w:pPr>
      <w:r w:rsidRPr="006D7F8A">
        <w:t xml:space="preserve">CARVALHO, M. L. O.; PIROTTA, K. C. M.; SCHOR, N. Participação masculina na contracepção pela ótica </w:t>
      </w:r>
      <w:r w:rsidRPr="00CF4D25">
        <w:t xml:space="preserve">feminina. </w:t>
      </w:r>
      <w:r w:rsidRPr="00CF4D25">
        <w:rPr>
          <w:b/>
          <w:bCs/>
        </w:rPr>
        <w:t>Revista de Saúde Pública</w:t>
      </w:r>
      <w:r w:rsidRPr="006D7F8A">
        <w:t>, São Paulo, v. 35, n. 1, p. 23-31, fev. 2001.</w:t>
      </w:r>
    </w:p>
    <w:p w14:paraId="433C89DF" w14:textId="77777777" w:rsidR="008667EE" w:rsidRPr="00CB6503" w:rsidRDefault="008667EE" w:rsidP="008667EE">
      <w:pPr>
        <w:pStyle w:val="4Ps-textoTextodeReferncia"/>
      </w:pPr>
      <w:r w:rsidRPr="00CB6503">
        <w:t xml:space="preserve">TAMIR, Y.; FRAZIER, G. L. </w:t>
      </w:r>
      <w:proofErr w:type="spellStart"/>
      <w:r w:rsidRPr="00CB6503">
        <w:t>Dynamically-allocated</w:t>
      </w:r>
      <w:proofErr w:type="spellEnd"/>
      <w:r w:rsidRPr="00CB6503">
        <w:t xml:space="preserve"> </w:t>
      </w:r>
      <w:proofErr w:type="spellStart"/>
      <w:r w:rsidRPr="00CB6503">
        <w:t>multi-queue</w:t>
      </w:r>
      <w:proofErr w:type="spellEnd"/>
      <w:r w:rsidRPr="00CB6503">
        <w:t xml:space="preserve"> buffers for VLSI communication switches. </w:t>
      </w:r>
      <w:r w:rsidRPr="00CB6503">
        <w:rPr>
          <w:b/>
          <w:bCs/>
        </w:rPr>
        <w:t xml:space="preserve">IEEE </w:t>
      </w:r>
      <w:proofErr w:type="spellStart"/>
      <w:r w:rsidRPr="00CB6503">
        <w:rPr>
          <w:b/>
          <w:bCs/>
        </w:rPr>
        <w:t>Transactions</w:t>
      </w:r>
      <w:proofErr w:type="spellEnd"/>
      <w:r w:rsidRPr="00CB6503">
        <w:rPr>
          <w:b/>
          <w:bCs/>
        </w:rPr>
        <w:t xml:space="preserve"> on </w:t>
      </w:r>
      <w:proofErr w:type="spellStart"/>
      <w:r w:rsidRPr="00CB6503">
        <w:rPr>
          <w:b/>
          <w:bCs/>
        </w:rPr>
        <w:t>Computers</w:t>
      </w:r>
      <w:proofErr w:type="spellEnd"/>
      <w:r w:rsidRPr="00CB6503">
        <w:t xml:space="preserve">, New York, v. 41, n. 6, p. 725 737, </w:t>
      </w:r>
      <w:proofErr w:type="spellStart"/>
      <w:r w:rsidRPr="00CB6503">
        <w:t>June</w:t>
      </w:r>
      <w:proofErr w:type="spellEnd"/>
      <w:r w:rsidRPr="00CB6503">
        <w:t xml:space="preserve"> 1992.</w:t>
      </w:r>
    </w:p>
    <w:p w14:paraId="04821B3D" w14:textId="77777777" w:rsidR="008667EE" w:rsidRPr="00CB6503" w:rsidRDefault="008667EE" w:rsidP="008667EE">
      <w:pPr>
        <w:pStyle w:val="4Ps-textoTextodeReferncia"/>
      </w:pPr>
      <w:r w:rsidRPr="00CB6503">
        <w:t xml:space="preserve">ALLEYNE, G. La </w:t>
      </w:r>
      <w:proofErr w:type="spellStart"/>
      <w:r w:rsidRPr="00CB6503">
        <w:t>salud</w:t>
      </w:r>
      <w:proofErr w:type="spellEnd"/>
      <w:r w:rsidRPr="00CB6503">
        <w:t xml:space="preserve"> y </w:t>
      </w:r>
      <w:proofErr w:type="spellStart"/>
      <w:r w:rsidRPr="00CB6503">
        <w:t>el</w:t>
      </w:r>
      <w:proofErr w:type="spellEnd"/>
      <w:r w:rsidRPr="00CB6503">
        <w:t xml:space="preserve"> </w:t>
      </w:r>
      <w:proofErr w:type="spellStart"/>
      <w:r w:rsidRPr="00CB6503">
        <w:t>desarrollo</w:t>
      </w:r>
      <w:proofErr w:type="spellEnd"/>
      <w:r w:rsidRPr="00CB6503">
        <w:t xml:space="preserve"> humano. </w:t>
      </w:r>
      <w:proofErr w:type="spellStart"/>
      <w:r w:rsidRPr="00CB6503">
        <w:rPr>
          <w:b/>
          <w:bCs/>
        </w:rPr>
        <w:t>Boletín</w:t>
      </w:r>
      <w:proofErr w:type="spellEnd"/>
      <w:r w:rsidRPr="00CB6503">
        <w:rPr>
          <w:b/>
          <w:bCs/>
        </w:rPr>
        <w:t xml:space="preserve"> de </w:t>
      </w:r>
      <w:proofErr w:type="spellStart"/>
      <w:r w:rsidRPr="00CB6503">
        <w:rPr>
          <w:b/>
          <w:bCs/>
        </w:rPr>
        <w:t>la</w:t>
      </w:r>
      <w:proofErr w:type="spellEnd"/>
      <w:r w:rsidRPr="00CB6503">
        <w:rPr>
          <w:b/>
          <w:bCs/>
        </w:rPr>
        <w:t xml:space="preserve"> Oficina </w:t>
      </w:r>
      <w:proofErr w:type="spellStart"/>
      <w:r w:rsidRPr="00CB6503">
        <w:rPr>
          <w:b/>
          <w:bCs/>
        </w:rPr>
        <w:t>Sanitaria</w:t>
      </w:r>
      <w:proofErr w:type="spellEnd"/>
      <w:r w:rsidRPr="00CB6503">
        <w:rPr>
          <w:b/>
          <w:bCs/>
        </w:rPr>
        <w:t xml:space="preserve"> Panamericana</w:t>
      </w:r>
      <w:r w:rsidRPr="00CB6503">
        <w:t xml:space="preserve">, Washington, DC, v. 120, n. 1, p. 1-10, </w:t>
      </w:r>
      <w:proofErr w:type="spellStart"/>
      <w:r w:rsidRPr="00CB6503">
        <w:t>ene</w:t>
      </w:r>
      <w:proofErr w:type="spellEnd"/>
      <w:r w:rsidRPr="00CB6503">
        <w:t>. 1996.</w:t>
      </w:r>
    </w:p>
    <w:p w14:paraId="0E5BA3DE" w14:textId="77777777" w:rsidR="008667EE" w:rsidRPr="00CB6503" w:rsidRDefault="008667EE" w:rsidP="008667EE">
      <w:pPr>
        <w:pStyle w:val="3TtulodeSubseononumerada"/>
      </w:pPr>
      <w:r w:rsidRPr="00CB6503">
        <w:t>Artigo de anais de conferência</w:t>
      </w:r>
    </w:p>
    <w:p w14:paraId="6CAA31AB" w14:textId="77777777" w:rsidR="008667EE" w:rsidRPr="00CB6503" w:rsidRDefault="008667EE" w:rsidP="008667EE">
      <w:pPr>
        <w:pStyle w:val="4Ps-textoTextodeReferncia"/>
      </w:pPr>
      <w:r w:rsidRPr="00CB6503">
        <w:t xml:space="preserve">LISTA DE AUTORES. Título do artigo. In: NOME DA CONFERÊNCIA, edição da conferência, ano de realização da conferência, cidade de realização da conferência. </w:t>
      </w:r>
      <w:r w:rsidRPr="00CB6503">
        <w:rPr>
          <w:b/>
          <w:bCs/>
        </w:rPr>
        <w:t>Título dos anais.</w:t>
      </w:r>
      <w:r w:rsidRPr="00CB6503">
        <w:t xml:space="preserve"> Cidade da editora: Nome da editora, ano de publicação dos anais. p. ##-## (paginação do artigo).</w:t>
      </w:r>
    </w:p>
    <w:p w14:paraId="58406BE6" w14:textId="77777777" w:rsidR="008667EE" w:rsidRPr="00CB6503" w:rsidRDefault="008667EE" w:rsidP="008667EE">
      <w:pPr>
        <w:pStyle w:val="4Ps-textoTextodeReferncia"/>
      </w:pPr>
      <w:r w:rsidRPr="00CB6503">
        <w:t>NOTA: Quando o título dos anais for o nome da conferência precedido pelas expressões “</w:t>
      </w:r>
      <w:r w:rsidRPr="00CB6503">
        <w:rPr>
          <w:b/>
          <w:bCs/>
        </w:rPr>
        <w:t>Anais da</w:t>
      </w:r>
      <w:r w:rsidRPr="00CB6503">
        <w:t>” ou “</w:t>
      </w:r>
      <w:proofErr w:type="spellStart"/>
      <w:r w:rsidRPr="00CB6503">
        <w:rPr>
          <w:b/>
          <w:bCs/>
        </w:rPr>
        <w:t>Proceedings</w:t>
      </w:r>
      <w:proofErr w:type="spellEnd"/>
      <w:r w:rsidRPr="00CB6503">
        <w:rPr>
          <w:b/>
          <w:bCs/>
        </w:rPr>
        <w:t xml:space="preserve"> </w:t>
      </w:r>
      <w:proofErr w:type="spellStart"/>
      <w:r w:rsidRPr="00CB6503">
        <w:rPr>
          <w:b/>
          <w:bCs/>
        </w:rPr>
        <w:t>of</w:t>
      </w:r>
      <w:proofErr w:type="spellEnd"/>
      <w:r w:rsidRPr="00CB6503">
        <w:t>”, entre outras, ele deve ser substituído pelas expressões “</w:t>
      </w:r>
      <w:r w:rsidRPr="00CB6503">
        <w:rPr>
          <w:b/>
          <w:bCs/>
        </w:rPr>
        <w:t>Anais…</w:t>
      </w:r>
      <w:r w:rsidRPr="00CB6503">
        <w:t>” ou “</w:t>
      </w:r>
      <w:proofErr w:type="spellStart"/>
      <w:r w:rsidRPr="00CB6503">
        <w:rPr>
          <w:b/>
          <w:bCs/>
        </w:rPr>
        <w:t>Proceedings</w:t>
      </w:r>
      <w:proofErr w:type="spellEnd"/>
      <w:r w:rsidRPr="00CB6503">
        <w:rPr>
          <w:b/>
          <w:bCs/>
        </w:rPr>
        <w:t>…</w:t>
      </w:r>
      <w:r w:rsidRPr="00CB6503">
        <w:t>”. Essa regra não se aplica no caso de eventos abrigados por uma conferência em que os anais de todos os eventos são reunidos e publicados com o nome da conferência, como ocorre no Congresso da Sociedade Brasileira de Computação.</w:t>
      </w:r>
    </w:p>
    <w:p w14:paraId="3A783D48" w14:textId="77777777" w:rsidR="008667EE" w:rsidRPr="00CB6503" w:rsidRDefault="008667EE" w:rsidP="008667EE">
      <w:pPr>
        <w:pStyle w:val="4Ps-textoTextodeReferncia"/>
      </w:pPr>
      <w:r w:rsidRPr="006D7F8A">
        <w:t xml:space="preserve">NUGENT, S. The </w:t>
      </w:r>
      <w:proofErr w:type="spellStart"/>
      <w:r w:rsidRPr="006D7F8A">
        <w:t>iPSC</w:t>
      </w:r>
      <w:proofErr w:type="spellEnd"/>
      <w:r w:rsidRPr="006D7F8A">
        <w:t xml:space="preserve">/2 direct </w:t>
      </w:r>
      <w:proofErr w:type="spellStart"/>
      <w:r w:rsidRPr="006D7F8A">
        <w:t>connect</w:t>
      </w:r>
      <w:proofErr w:type="spellEnd"/>
      <w:r w:rsidRPr="006D7F8A">
        <w:t xml:space="preserve"> communications </w:t>
      </w:r>
      <w:proofErr w:type="spellStart"/>
      <w:r w:rsidRPr="006D7F8A">
        <w:t>technology</w:t>
      </w:r>
      <w:proofErr w:type="spellEnd"/>
      <w:r w:rsidRPr="006D7F8A">
        <w:t>.  In: CONFERENCE ON HYPERCUBE CONCURRENT COMPUTERS AND APPLICATIONS</w:t>
      </w:r>
      <w:r w:rsidRPr="00CF4D25">
        <w:t xml:space="preserve"> </w:t>
      </w:r>
      <w:proofErr w:type="gramStart"/>
      <w:r w:rsidRPr="00CF4D25">
        <w:t>–  HCCA</w:t>
      </w:r>
      <w:proofErr w:type="gramEnd"/>
      <w:r w:rsidRPr="00CF4D25">
        <w:t xml:space="preserve">, 3., 1988, </w:t>
      </w:r>
      <w:r w:rsidRPr="00CB6503">
        <w:t xml:space="preserve">Pasadena. </w:t>
      </w:r>
      <w:proofErr w:type="spellStart"/>
      <w:r w:rsidRPr="00CB6503">
        <w:rPr>
          <w:b/>
          <w:bCs/>
        </w:rPr>
        <w:t>Proceedings</w:t>
      </w:r>
      <w:proofErr w:type="spellEnd"/>
      <w:r w:rsidRPr="00CB6503">
        <w:rPr>
          <w:b/>
          <w:bCs/>
        </w:rPr>
        <w:t>…</w:t>
      </w:r>
      <w:r w:rsidRPr="00CB6503">
        <w:t xml:space="preserve"> New York: ACM Press, 1988. p. 51-59.</w:t>
      </w:r>
    </w:p>
    <w:p w14:paraId="31D3CE1F" w14:textId="77777777" w:rsidR="008667EE" w:rsidRPr="00CB6503" w:rsidRDefault="008667EE" w:rsidP="008667EE">
      <w:pPr>
        <w:pStyle w:val="4Ps-textoTextodeReferncia"/>
      </w:pPr>
      <w:r w:rsidRPr="00CB6503">
        <w:t xml:space="preserve">KARIM, A. N. F.; DEY, R. R. S. </w:t>
      </w:r>
      <w:proofErr w:type="spellStart"/>
      <w:r w:rsidRPr="00CB6503">
        <w:t>On</w:t>
      </w:r>
      <w:proofErr w:type="spellEnd"/>
      <w:r w:rsidRPr="00CB6503">
        <w:t xml:space="preserve">-chip Communication </w:t>
      </w:r>
      <w:proofErr w:type="spellStart"/>
      <w:r w:rsidRPr="00CB6503">
        <w:t>architecture</w:t>
      </w:r>
      <w:proofErr w:type="spellEnd"/>
      <w:r w:rsidRPr="00CB6503">
        <w:t xml:space="preserve"> for OC-768 network processors. In: DESIGN AUTOMATION CONFERENCE – DAC, 38., </w:t>
      </w:r>
      <w:proofErr w:type="spellStart"/>
      <w:r w:rsidRPr="00CB6503">
        <w:t>LasVegas</w:t>
      </w:r>
      <w:proofErr w:type="spellEnd"/>
      <w:r w:rsidRPr="00CB6503">
        <w:t xml:space="preserve">, 2001. </w:t>
      </w:r>
      <w:proofErr w:type="spellStart"/>
      <w:r w:rsidRPr="00CB6503">
        <w:rPr>
          <w:b/>
          <w:bCs/>
        </w:rPr>
        <w:t>Proceedings</w:t>
      </w:r>
      <w:proofErr w:type="spellEnd"/>
      <w:r w:rsidRPr="00CB6503">
        <w:rPr>
          <w:b/>
          <w:bCs/>
        </w:rPr>
        <w:t>...</w:t>
      </w:r>
      <w:r w:rsidRPr="00CB6503">
        <w:t xml:space="preserve"> New York: ACM Press, 2001. p. 678-683.</w:t>
      </w:r>
    </w:p>
    <w:p w14:paraId="2597425F" w14:textId="77777777" w:rsidR="008667EE" w:rsidRPr="00CB6503" w:rsidRDefault="008667EE" w:rsidP="008667EE">
      <w:pPr>
        <w:pStyle w:val="4Ps-textoTextodeReferncia"/>
      </w:pPr>
      <w:r w:rsidRPr="00CB6503">
        <w:t xml:space="preserve">ZEFERINO, Cesar </w:t>
      </w:r>
      <w:proofErr w:type="spellStart"/>
      <w:r w:rsidRPr="00CB6503">
        <w:t>Albenes</w:t>
      </w:r>
      <w:proofErr w:type="spellEnd"/>
      <w:r w:rsidRPr="00CB6503">
        <w:t xml:space="preserve">; BRUCH, </w:t>
      </w:r>
      <w:proofErr w:type="spellStart"/>
      <w:r w:rsidRPr="00CB6503">
        <w:t>Jaison</w:t>
      </w:r>
      <w:proofErr w:type="spellEnd"/>
      <w:r w:rsidRPr="00CB6503">
        <w:t xml:space="preserve"> Valmor; PEREIRA, Thiago </w:t>
      </w:r>
      <w:proofErr w:type="spellStart"/>
      <w:r w:rsidRPr="00CB6503">
        <w:t>Felski</w:t>
      </w:r>
      <w:proofErr w:type="spellEnd"/>
      <w:r w:rsidRPr="00CB6503">
        <w:t xml:space="preserve">; KREUTZ, Márcio Eduardo; SUSIN, Altamiro Amadeu. Avaliação de desempenho de Rede-em-Chip modelada em </w:t>
      </w:r>
      <w:proofErr w:type="spellStart"/>
      <w:r w:rsidRPr="00CB6503">
        <w:t>SystemC</w:t>
      </w:r>
      <w:proofErr w:type="spellEnd"/>
      <w:r w:rsidRPr="00CB6503">
        <w:t xml:space="preserve">. In: WORKSHOP DE DESEMPENHO DE SISTEMAS COMPUTACIONAIS E DE COMUNICAÇÃO – WPERFORMANCE, 2007, Rio de Janeiro. </w:t>
      </w:r>
      <w:r w:rsidRPr="00CB6503">
        <w:rPr>
          <w:b/>
          <w:bCs/>
        </w:rPr>
        <w:lastRenderedPageBreak/>
        <w:t>Anais do XXVII Congresso da Sociedade Brasileira de Computação</w:t>
      </w:r>
      <w:r w:rsidRPr="00CB6503">
        <w:t xml:space="preserve">. Porto </w:t>
      </w:r>
      <w:proofErr w:type="gramStart"/>
      <w:r w:rsidRPr="00CB6503">
        <w:t>Alegre :</w:t>
      </w:r>
      <w:proofErr w:type="gramEnd"/>
      <w:r w:rsidRPr="00CB6503">
        <w:t xml:space="preserve"> Sociedade Brasileira de Computação, 2007. p. 559-578.  </w:t>
      </w:r>
    </w:p>
    <w:p w14:paraId="36D9F873" w14:textId="77777777" w:rsidR="008667EE" w:rsidRPr="00CB6503" w:rsidRDefault="008667EE" w:rsidP="008667EE">
      <w:pPr>
        <w:pStyle w:val="3TtulodeSubseononumerada"/>
      </w:pPr>
      <w:r w:rsidRPr="00CB6503">
        <w:t>Referências consultadas pela Internet (quando não houver uma versão publicada em forma impressa ou por outros meios de distribuição)</w:t>
      </w:r>
    </w:p>
    <w:p w14:paraId="631D279F" w14:textId="77777777" w:rsidR="008667EE" w:rsidRPr="00CB6503" w:rsidRDefault="008667EE" w:rsidP="008667EE">
      <w:pPr>
        <w:pStyle w:val="4Ps-textoTextodeReferncia"/>
      </w:pPr>
      <w:r w:rsidRPr="00CB6503">
        <w:t xml:space="preserve">LISTA DE AUTORES. </w:t>
      </w:r>
      <w:r w:rsidRPr="00CB6503">
        <w:rPr>
          <w:b/>
          <w:bCs/>
        </w:rPr>
        <w:t xml:space="preserve">Título do livro: </w:t>
      </w:r>
      <w:r w:rsidRPr="00CB6503">
        <w:t>subtítulo. ano de publicação. Disponível: &lt;URL&gt;. Acesso em: dia mês ano.</w:t>
      </w:r>
    </w:p>
    <w:p w14:paraId="7085E26A" w14:textId="77777777" w:rsidR="008667EE" w:rsidRPr="00CF4D25" w:rsidRDefault="008667EE" w:rsidP="008667EE">
      <w:pPr>
        <w:pStyle w:val="4Ps-textoTextodeReferncia"/>
      </w:pPr>
      <w:r w:rsidRPr="006D7F8A">
        <w:t xml:space="preserve">OLIVEIRA, </w:t>
      </w:r>
      <w:proofErr w:type="spellStart"/>
      <w:r w:rsidRPr="006D7F8A">
        <w:t>Luciel</w:t>
      </w:r>
      <w:proofErr w:type="spellEnd"/>
      <w:r w:rsidRPr="006D7F8A">
        <w:t xml:space="preserve"> Henrique. </w:t>
      </w:r>
      <w:r w:rsidRPr="006D7F8A">
        <w:rPr>
          <w:b/>
          <w:bCs/>
        </w:rPr>
        <w:t xml:space="preserve">Quadros, tabelas e figuras: </w:t>
      </w:r>
      <w:r w:rsidRPr="006D7F8A">
        <w:t>como formatar, como citar, qual a diferença? 2007. Disponível em: &lt;http://www.administradores.com.br/</w:t>
      </w:r>
      <w:r w:rsidRPr="006D7F8A">
        <w:br/>
        <w:t>producao_academica/quadros_tabelas_e_figuras_como_formatar_como_citar_qual_a_diferenca/</w:t>
      </w:r>
      <w:r w:rsidRPr="006D7F8A">
        <w:br/>
        <w:t>436&gt;. Acesso em: 10 set. 2009.</w:t>
      </w:r>
    </w:p>
    <w:p w14:paraId="5B4BECAD" w14:textId="77777777" w:rsidR="008667EE" w:rsidRDefault="008667EE" w:rsidP="00155745">
      <w:pPr>
        <w:rPr>
          <w:rFonts w:ascii="Arial" w:hAnsi="Arial" w:cs="Arial"/>
        </w:rPr>
      </w:pPr>
    </w:p>
    <w:sectPr w:rsidR="008667EE" w:rsidSect="0078322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EA1752" w14:textId="77777777" w:rsidR="00257CA2" w:rsidRDefault="00257CA2" w:rsidP="00213786">
      <w:r>
        <w:separator/>
      </w:r>
    </w:p>
  </w:endnote>
  <w:endnote w:type="continuationSeparator" w:id="0">
    <w:p w14:paraId="2EF64010" w14:textId="77777777" w:rsidR="00257CA2" w:rsidRDefault="00257CA2" w:rsidP="002137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95BECA" w14:textId="77777777" w:rsidR="003712F5" w:rsidRDefault="003712F5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3CA5C" w14:textId="77777777" w:rsidR="003712F5" w:rsidRDefault="003712F5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D143C1" w14:textId="77777777" w:rsidR="003712F5" w:rsidRDefault="003712F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5CD5FE" w14:textId="77777777" w:rsidR="00257CA2" w:rsidRDefault="00257CA2" w:rsidP="00213786">
      <w:r>
        <w:separator/>
      </w:r>
    </w:p>
  </w:footnote>
  <w:footnote w:type="continuationSeparator" w:id="0">
    <w:p w14:paraId="0968A326" w14:textId="77777777" w:rsidR="00257CA2" w:rsidRDefault="00257CA2" w:rsidP="002137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ECD9EC" w14:textId="77777777" w:rsidR="003712F5" w:rsidRDefault="003712F5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81468776"/>
      <w:docPartObj>
        <w:docPartGallery w:val="Page Numbers (Top of Page)"/>
        <w:docPartUnique/>
      </w:docPartObj>
    </w:sdtPr>
    <w:sdtEndPr/>
    <w:sdtContent>
      <w:p w14:paraId="596A81D0" w14:textId="77777777" w:rsidR="00213786" w:rsidRDefault="009E74F5">
        <w:pPr>
          <w:pStyle w:val="Cabealho"/>
          <w:jc w:val="right"/>
        </w:pPr>
        <w:r>
          <w:rPr>
            <w:noProof/>
          </w:rPr>
          <w:drawing>
            <wp:anchor distT="0" distB="0" distL="114300" distR="114300" simplePos="0" relativeHeight="251658240" behindDoc="0" locked="0" layoutInCell="0" allowOverlap="1" wp14:anchorId="5E823D4C" wp14:editId="44AB8365">
              <wp:simplePos x="0" y="0"/>
              <wp:positionH relativeFrom="column">
                <wp:posOffset>2438400</wp:posOffset>
              </wp:positionH>
              <wp:positionV relativeFrom="paragraph">
                <wp:posOffset>113665</wp:posOffset>
              </wp:positionV>
              <wp:extent cx="494665" cy="548640"/>
              <wp:effectExtent l="0" t="0" r="635" b="3810"/>
              <wp:wrapTopAndBottom/>
              <wp:docPr id="1" name="Imagem 1" descr="Descrição: BRASÃO DA REPÚBLICA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Imagem 3" descr="Descrição: BRASÃO DA REPÚBLICA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94665" cy="548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213786">
          <w:fldChar w:fldCharType="begin"/>
        </w:r>
        <w:r w:rsidR="00213786">
          <w:instrText>PAGE   \* MERGEFORMAT</w:instrText>
        </w:r>
        <w:r w:rsidR="00213786">
          <w:fldChar w:fldCharType="separate"/>
        </w:r>
        <w:r w:rsidR="00E505CF">
          <w:rPr>
            <w:noProof/>
          </w:rPr>
          <w:t>14</w:t>
        </w:r>
        <w:r w:rsidR="00213786">
          <w:fldChar w:fldCharType="end"/>
        </w:r>
      </w:p>
    </w:sdtContent>
  </w:sdt>
  <w:p w14:paraId="6602F9C7" w14:textId="77777777" w:rsidR="00213786" w:rsidRDefault="00213786">
    <w:pPr>
      <w:pStyle w:val="Cabealho"/>
    </w:pPr>
  </w:p>
  <w:p w14:paraId="1B3532BE" w14:textId="77777777" w:rsidR="009E74F5" w:rsidRDefault="009E74F5">
    <w:pPr>
      <w:pStyle w:val="Cabealho"/>
    </w:pPr>
  </w:p>
  <w:p w14:paraId="62E868A1" w14:textId="77777777" w:rsidR="009E74F5" w:rsidRDefault="009E74F5">
    <w:pPr>
      <w:pStyle w:val="Cabealho"/>
    </w:pPr>
  </w:p>
  <w:p w14:paraId="0902DEE1" w14:textId="77777777" w:rsidR="009E74F5" w:rsidRPr="007D0DCF" w:rsidRDefault="009E74F5" w:rsidP="009E74F5">
    <w:pPr>
      <w:jc w:val="center"/>
    </w:pPr>
    <w:r w:rsidRPr="007D0DCF">
      <w:t>UNIVERSIDADE FEDERAL FLUMINENSE</w:t>
    </w:r>
  </w:p>
  <w:p w14:paraId="4E2D10EA" w14:textId="77777777" w:rsidR="009E74F5" w:rsidRPr="007D0DCF" w:rsidRDefault="009E74F5" w:rsidP="009E74F5">
    <w:pPr>
      <w:jc w:val="center"/>
    </w:pPr>
    <w:r w:rsidRPr="007D0DCF">
      <w:t>ESCOLA DE ENGENHARIA</w:t>
    </w:r>
  </w:p>
  <w:p w14:paraId="31EEBD2C" w14:textId="77777777" w:rsidR="009E74F5" w:rsidRDefault="009E74F5" w:rsidP="009E74F5">
    <w:pPr>
      <w:pStyle w:val="Cabealho"/>
      <w:jc w:val="center"/>
    </w:pPr>
    <w:r w:rsidRPr="007D0DCF">
      <w:t>PROGRAMA DE PÓS-GRADUAÇÃO EM ENGENHARIA CIVIL</w:t>
    </w:r>
  </w:p>
  <w:p w14:paraId="2EDC047F" w14:textId="77777777" w:rsidR="009E74F5" w:rsidRDefault="009E74F5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EDDB2" w14:textId="77777777" w:rsidR="003712F5" w:rsidRDefault="003712F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4B48F5"/>
    <w:multiLevelType w:val="multilevel"/>
    <w:tmpl w:val="865E6C4C"/>
    <w:lvl w:ilvl="0">
      <w:start w:val="1"/>
      <w:numFmt w:val="decimal"/>
      <w:pStyle w:val="7Ps-textoTtulodeRefernciaseGlossrio"/>
      <w:lvlText w:val="%1 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3TtulodeSeo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TtulodeSubseo1"/>
      <w:lvlText w:val="%1.%2.%3 "/>
      <w:lvlJc w:val="left"/>
      <w:pPr>
        <w:tabs>
          <w:tab w:val="num" w:pos="1080"/>
        </w:tabs>
        <w:ind w:left="720" w:hanging="720"/>
      </w:pPr>
      <w:rPr>
        <w:rFonts w:hint="default"/>
      </w:rPr>
    </w:lvl>
    <w:lvl w:ilvl="3">
      <w:start w:val="1"/>
      <w:numFmt w:val="decimal"/>
      <w:pStyle w:val="3TtulodeSubseononumerada"/>
      <w:lvlText w:val="%1.%2.%3.%4"/>
      <w:lvlJc w:val="left"/>
      <w:pPr>
        <w:tabs>
          <w:tab w:val="num" w:pos="1080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21F20833"/>
    <w:multiLevelType w:val="multilevel"/>
    <w:tmpl w:val="9FA4E37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363E3099"/>
    <w:multiLevelType w:val="hybridMultilevel"/>
    <w:tmpl w:val="D6B0D36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E6441B"/>
    <w:multiLevelType w:val="hybridMultilevel"/>
    <w:tmpl w:val="DF905BB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F900F72"/>
    <w:multiLevelType w:val="hybridMultilevel"/>
    <w:tmpl w:val="E922726E"/>
    <w:lvl w:ilvl="0" w:tplc="0416000F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  <w:rPr>
        <w:rFonts w:hint="default"/>
        <w:color w:val="000000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C90E33"/>
    <w:multiLevelType w:val="multilevel"/>
    <w:tmpl w:val="C36CBAF6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891746B"/>
    <w:multiLevelType w:val="hybridMultilevel"/>
    <w:tmpl w:val="D6B0D36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7C10A7"/>
    <w:multiLevelType w:val="hybridMultilevel"/>
    <w:tmpl w:val="A5BC910E"/>
    <w:lvl w:ilvl="0" w:tplc="47E6C3CE">
      <w:start w:val="1"/>
      <w:numFmt w:val="bullet"/>
      <w:pStyle w:val="1Listadeitenscommarcadores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tabs>
          <w:tab w:val="num" w:pos="1451"/>
        </w:tabs>
        <w:ind w:left="1451" w:hanging="360"/>
      </w:pPr>
      <w:rPr>
        <w:rFonts w:ascii="Courier New" w:hAnsi="Courier New" w:hint="default"/>
      </w:rPr>
    </w:lvl>
    <w:lvl w:ilvl="2" w:tplc="04160005">
      <w:start w:val="1"/>
      <w:numFmt w:val="bullet"/>
      <w:lvlText w:val=""/>
      <w:lvlJc w:val="left"/>
      <w:pPr>
        <w:tabs>
          <w:tab w:val="num" w:pos="2171"/>
        </w:tabs>
        <w:ind w:left="217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91"/>
        </w:tabs>
        <w:ind w:left="289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11"/>
        </w:tabs>
        <w:ind w:left="3611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31"/>
        </w:tabs>
        <w:ind w:left="433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51"/>
        </w:tabs>
        <w:ind w:left="505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71"/>
        </w:tabs>
        <w:ind w:left="5771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91"/>
        </w:tabs>
        <w:ind w:left="6491" w:hanging="360"/>
      </w:pPr>
      <w:rPr>
        <w:rFonts w:ascii="Wingdings" w:hAnsi="Wingdings" w:hint="default"/>
      </w:rPr>
    </w:lvl>
  </w:abstractNum>
  <w:abstractNum w:abstractNumId="8" w15:restartNumberingAfterBreak="0">
    <w:nsid w:val="5C457F78"/>
    <w:multiLevelType w:val="hybridMultilevel"/>
    <w:tmpl w:val="16C6E8AE"/>
    <w:lvl w:ilvl="0" w:tplc="1312EFA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sz w:val="22"/>
      </w:rPr>
    </w:lvl>
    <w:lvl w:ilvl="1" w:tplc="AADC422E">
      <w:start w:val="1"/>
      <w:numFmt w:val="upperRoman"/>
      <w:lvlText w:val="%2."/>
      <w:lvlJc w:val="left"/>
      <w:pPr>
        <w:tabs>
          <w:tab w:val="num" w:pos="1080"/>
        </w:tabs>
        <w:ind w:left="1080" w:hanging="720"/>
      </w:pPr>
      <w:rPr>
        <w:rFonts w:cs="Times New Roman" w:hint="default"/>
        <w:sz w:val="22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  <w:rPr>
        <w:rFonts w:cs="Times New Roman"/>
      </w:rPr>
    </w:lvl>
  </w:abstractNum>
  <w:abstractNum w:abstractNumId="9" w15:restartNumberingAfterBreak="0">
    <w:nsid w:val="614728FD"/>
    <w:multiLevelType w:val="hybridMultilevel"/>
    <w:tmpl w:val="D6B0D36C"/>
    <w:lvl w:ilvl="0" w:tplc="04160017">
      <w:start w:val="1"/>
      <w:numFmt w:val="lowerLetter"/>
      <w:lvlText w:val="%1)"/>
      <w:lvlJc w:val="left"/>
      <w:pPr>
        <w:ind w:left="540" w:hanging="360"/>
      </w:pPr>
    </w:lvl>
    <w:lvl w:ilvl="1" w:tplc="04160019" w:tentative="1">
      <w:start w:val="1"/>
      <w:numFmt w:val="lowerLetter"/>
      <w:lvlText w:val="%2."/>
      <w:lvlJc w:val="left"/>
      <w:pPr>
        <w:ind w:left="1260" w:hanging="360"/>
      </w:pPr>
    </w:lvl>
    <w:lvl w:ilvl="2" w:tplc="0416001B" w:tentative="1">
      <w:start w:val="1"/>
      <w:numFmt w:val="lowerRoman"/>
      <w:lvlText w:val="%3."/>
      <w:lvlJc w:val="right"/>
      <w:pPr>
        <w:ind w:left="1980" w:hanging="180"/>
      </w:pPr>
    </w:lvl>
    <w:lvl w:ilvl="3" w:tplc="0416000F" w:tentative="1">
      <w:start w:val="1"/>
      <w:numFmt w:val="decimal"/>
      <w:lvlText w:val="%4."/>
      <w:lvlJc w:val="left"/>
      <w:pPr>
        <w:ind w:left="2700" w:hanging="360"/>
      </w:pPr>
    </w:lvl>
    <w:lvl w:ilvl="4" w:tplc="04160019" w:tentative="1">
      <w:start w:val="1"/>
      <w:numFmt w:val="lowerLetter"/>
      <w:lvlText w:val="%5."/>
      <w:lvlJc w:val="left"/>
      <w:pPr>
        <w:ind w:left="3420" w:hanging="360"/>
      </w:pPr>
    </w:lvl>
    <w:lvl w:ilvl="5" w:tplc="0416001B" w:tentative="1">
      <w:start w:val="1"/>
      <w:numFmt w:val="lowerRoman"/>
      <w:lvlText w:val="%6."/>
      <w:lvlJc w:val="right"/>
      <w:pPr>
        <w:ind w:left="4140" w:hanging="180"/>
      </w:pPr>
    </w:lvl>
    <w:lvl w:ilvl="6" w:tplc="0416000F" w:tentative="1">
      <w:start w:val="1"/>
      <w:numFmt w:val="decimal"/>
      <w:lvlText w:val="%7."/>
      <w:lvlJc w:val="left"/>
      <w:pPr>
        <w:ind w:left="4860" w:hanging="360"/>
      </w:pPr>
    </w:lvl>
    <w:lvl w:ilvl="7" w:tplc="04160019" w:tentative="1">
      <w:start w:val="1"/>
      <w:numFmt w:val="lowerLetter"/>
      <w:lvlText w:val="%8."/>
      <w:lvlJc w:val="left"/>
      <w:pPr>
        <w:ind w:left="5580" w:hanging="360"/>
      </w:pPr>
    </w:lvl>
    <w:lvl w:ilvl="8" w:tplc="0416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" w15:restartNumberingAfterBreak="0">
    <w:nsid w:val="632729BA"/>
    <w:multiLevelType w:val="multilevel"/>
    <w:tmpl w:val="E496CAD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AB27A3B"/>
    <w:multiLevelType w:val="hybridMultilevel"/>
    <w:tmpl w:val="D6B0D36C"/>
    <w:lvl w:ilvl="0" w:tplc="04160017">
      <w:start w:val="1"/>
      <w:numFmt w:val="lowerLetter"/>
      <w:lvlText w:val="%1)"/>
      <w:lvlJc w:val="left"/>
      <w:pPr>
        <w:ind w:left="540" w:hanging="360"/>
      </w:pPr>
    </w:lvl>
    <w:lvl w:ilvl="1" w:tplc="04160019" w:tentative="1">
      <w:start w:val="1"/>
      <w:numFmt w:val="lowerLetter"/>
      <w:lvlText w:val="%2."/>
      <w:lvlJc w:val="left"/>
      <w:pPr>
        <w:ind w:left="1260" w:hanging="360"/>
      </w:pPr>
    </w:lvl>
    <w:lvl w:ilvl="2" w:tplc="0416001B" w:tentative="1">
      <w:start w:val="1"/>
      <w:numFmt w:val="lowerRoman"/>
      <w:lvlText w:val="%3."/>
      <w:lvlJc w:val="right"/>
      <w:pPr>
        <w:ind w:left="1980" w:hanging="180"/>
      </w:pPr>
    </w:lvl>
    <w:lvl w:ilvl="3" w:tplc="0416000F" w:tentative="1">
      <w:start w:val="1"/>
      <w:numFmt w:val="decimal"/>
      <w:lvlText w:val="%4."/>
      <w:lvlJc w:val="left"/>
      <w:pPr>
        <w:ind w:left="2700" w:hanging="360"/>
      </w:pPr>
    </w:lvl>
    <w:lvl w:ilvl="4" w:tplc="04160019" w:tentative="1">
      <w:start w:val="1"/>
      <w:numFmt w:val="lowerLetter"/>
      <w:lvlText w:val="%5."/>
      <w:lvlJc w:val="left"/>
      <w:pPr>
        <w:ind w:left="3420" w:hanging="360"/>
      </w:pPr>
    </w:lvl>
    <w:lvl w:ilvl="5" w:tplc="0416001B" w:tentative="1">
      <w:start w:val="1"/>
      <w:numFmt w:val="lowerRoman"/>
      <w:lvlText w:val="%6."/>
      <w:lvlJc w:val="right"/>
      <w:pPr>
        <w:ind w:left="4140" w:hanging="180"/>
      </w:pPr>
    </w:lvl>
    <w:lvl w:ilvl="6" w:tplc="0416000F" w:tentative="1">
      <w:start w:val="1"/>
      <w:numFmt w:val="decimal"/>
      <w:lvlText w:val="%7."/>
      <w:lvlJc w:val="left"/>
      <w:pPr>
        <w:ind w:left="4860" w:hanging="360"/>
      </w:pPr>
    </w:lvl>
    <w:lvl w:ilvl="7" w:tplc="04160019" w:tentative="1">
      <w:start w:val="1"/>
      <w:numFmt w:val="lowerLetter"/>
      <w:lvlText w:val="%8."/>
      <w:lvlJc w:val="left"/>
      <w:pPr>
        <w:ind w:left="5580" w:hanging="360"/>
      </w:pPr>
    </w:lvl>
    <w:lvl w:ilvl="8" w:tplc="0416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 w15:restartNumberingAfterBreak="0">
    <w:nsid w:val="75790722"/>
    <w:multiLevelType w:val="hybridMultilevel"/>
    <w:tmpl w:val="8536E636"/>
    <w:lvl w:ilvl="0" w:tplc="1E38B06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B86D62"/>
    <w:multiLevelType w:val="hybridMultilevel"/>
    <w:tmpl w:val="1C901836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FDC7ED1"/>
    <w:multiLevelType w:val="hybridMultilevel"/>
    <w:tmpl w:val="B2B0A1F2"/>
    <w:lvl w:ilvl="0" w:tplc="0416000F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num w:numId="1" w16cid:durableId="859709941">
    <w:abstractNumId w:val="8"/>
  </w:num>
  <w:num w:numId="2" w16cid:durableId="2044597653">
    <w:abstractNumId w:val="6"/>
  </w:num>
  <w:num w:numId="3" w16cid:durableId="1438528367">
    <w:abstractNumId w:val="9"/>
  </w:num>
  <w:num w:numId="4" w16cid:durableId="2011519514">
    <w:abstractNumId w:val="11"/>
  </w:num>
  <w:num w:numId="5" w16cid:durableId="1252425030">
    <w:abstractNumId w:val="6"/>
    <w:lvlOverride w:ilvl="0">
      <w:lvl w:ilvl="0" w:tplc="04160017">
        <w:start w:val="1"/>
        <w:numFmt w:val="lowerLetter"/>
        <w:lvlText w:val="%1)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16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6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6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6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6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6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6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6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6" w16cid:durableId="878782294">
    <w:abstractNumId w:val="10"/>
  </w:num>
  <w:num w:numId="7" w16cid:durableId="888876723">
    <w:abstractNumId w:val="12"/>
  </w:num>
  <w:num w:numId="8" w16cid:durableId="2085377503">
    <w:abstractNumId w:val="5"/>
  </w:num>
  <w:num w:numId="9" w16cid:durableId="333846588">
    <w:abstractNumId w:val="2"/>
  </w:num>
  <w:num w:numId="10" w16cid:durableId="1153328439">
    <w:abstractNumId w:val="3"/>
  </w:num>
  <w:num w:numId="11" w16cid:durableId="1242759578">
    <w:abstractNumId w:val="1"/>
  </w:num>
  <w:num w:numId="12" w16cid:durableId="1709063717">
    <w:abstractNumId w:val="0"/>
  </w:num>
  <w:num w:numId="13" w16cid:durableId="646783026">
    <w:abstractNumId w:val="4"/>
  </w:num>
  <w:num w:numId="14" w16cid:durableId="2146922227">
    <w:abstractNumId w:val="7"/>
  </w:num>
  <w:num w:numId="15" w16cid:durableId="1516461508">
    <w:abstractNumId w:val="14"/>
  </w:num>
  <w:num w:numId="16" w16cid:durableId="1557232523">
    <w:abstractNumId w:val="13"/>
  </w:num>
  <w:num w:numId="17" w16cid:durableId="1155029664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DIxNbe0MDA2NTBT0lEKTi0uzszPAykwrgUAmAPgGywAAAA="/>
  </w:docVars>
  <w:rsids>
    <w:rsidRoot w:val="001A0A72"/>
    <w:rsid w:val="00006BC9"/>
    <w:rsid w:val="000075D9"/>
    <w:rsid w:val="00020A12"/>
    <w:rsid w:val="00043102"/>
    <w:rsid w:val="0005014A"/>
    <w:rsid w:val="00073CAB"/>
    <w:rsid w:val="00074601"/>
    <w:rsid w:val="00087441"/>
    <w:rsid w:val="000B5702"/>
    <w:rsid w:val="000C4D18"/>
    <w:rsid w:val="000C77E2"/>
    <w:rsid w:val="000C7A18"/>
    <w:rsid w:val="00105079"/>
    <w:rsid w:val="0011653B"/>
    <w:rsid w:val="00120CE4"/>
    <w:rsid w:val="00155745"/>
    <w:rsid w:val="00160116"/>
    <w:rsid w:val="00160A08"/>
    <w:rsid w:val="0017123D"/>
    <w:rsid w:val="0018243A"/>
    <w:rsid w:val="001A0A72"/>
    <w:rsid w:val="001C4F9E"/>
    <w:rsid w:val="001C59A6"/>
    <w:rsid w:val="001C6F1D"/>
    <w:rsid w:val="001D2D2A"/>
    <w:rsid w:val="001F049B"/>
    <w:rsid w:val="001F4402"/>
    <w:rsid w:val="001F6619"/>
    <w:rsid w:val="00213786"/>
    <w:rsid w:val="0022469D"/>
    <w:rsid w:val="0022692F"/>
    <w:rsid w:val="0023167C"/>
    <w:rsid w:val="0023343D"/>
    <w:rsid w:val="00245318"/>
    <w:rsid w:val="00257076"/>
    <w:rsid w:val="00257CA2"/>
    <w:rsid w:val="00274913"/>
    <w:rsid w:val="00276504"/>
    <w:rsid w:val="00292DAB"/>
    <w:rsid w:val="002A105F"/>
    <w:rsid w:val="002F0574"/>
    <w:rsid w:val="002F4BE8"/>
    <w:rsid w:val="00315F95"/>
    <w:rsid w:val="00324236"/>
    <w:rsid w:val="00337664"/>
    <w:rsid w:val="00342FBB"/>
    <w:rsid w:val="00346F07"/>
    <w:rsid w:val="00366F6C"/>
    <w:rsid w:val="00367C77"/>
    <w:rsid w:val="003712F5"/>
    <w:rsid w:val="0038558C"/>
    <w:rsid w:val="003A5A19"/>
    <w:rsid w:val="003B7DC5"/>
    <w:rsid w:val="003D2F0A"/>
    <w:rsid w:val="003D6794"/>
    <w:rsid w:val="003E020C"/>
    <w:rsid w:val="003F5B8F"/>
    <w:rsid w:val="00405DA5"/>
    <w:rsid w:val="00411075"/>
    <w:rsid w:val="00413BE3"/>
    <w:rsid w:val="0041665F"/>
    <w:rsid w:val="004C4DAC"/>
    <w:rsid w:val="004D3341"/>
    <w:rsid w:val="005076AF"/>
    <w:rsid w:val="00512B0C"/>
    <w:rsid w:val="00527FDB"/>
    <w:rsid w:val="005337C8"/>
    <w:rsid w:val="005375C6"/>
    <w:rsid w:val="00546691"/>
    <w:rsid w:val="0055117B"/>
    <w:rsid w:val="005523EC"/>
    <w:rsid w:val="00554F85"/>
    <w:rsid w:val="0055625B"/>
    <w:rsid w:val="00571329"/>
    <w:rsid w:val="00590975"/>
    <w:rsid w:val="005962D6"/>
    <w:rsid w:val="005A78A1"/>
    <w:rsid w:val="005A7FC7"/>
    <w:rsid w:val="005C37C8"/>
    <w:rsid w:val="005E48F2"/>
    <w:rsid w:val="005E507D"/>
    <w:rsid w:val="005F0319"/>
    <w:rsid w:val="00615531"/>
    <w:rsid w:val="006234B9"/>
    <w:rsid w:val="0062373A"/>
    <w:rsid w:val="006304F8"/>
    <w:rsid w:val="0063348D"/>
    <w:rsid w:val="00634D9F"/>
    <w:rsid w:val="006350F8"/>
    <w:rsid w:val="00645A7F"/>
    <w:rsid w:val="00650768"/>
    <w:rsid w:val="00661CF8"/>
    <w:rsid w:val="0066217C"/>
    <w:rsid w:val="00671676"/>
    <w:rsid w:val="006B1CFC"/>
    <w:rsid w:val="006B3D32"/>
    <w:rsid w:val="006B448D"/>
    <w:rsid w:val="006B4534"/>
    <w:rsid w:val="006D53CE"/>
    <w:rsid w:val="006E46EA"/>
    <w:rsid w:val="006F2C8C"/>
    <w:rsid w:val="00707F5F"/>
    <w:rsid w:val="00711D0A"/>
    <w:rsid w:val="0072049C"/>
    <w:rsid w:val="007352FB"/>
    <w:rsid w:val="00741887"/>
    <w:rsid w:val="00743F38"/>
    <w:rsid w:val="00761EF2"/>
    <w:rsid w:val="0076288A"/>
    <w:rsid w:val="00763F5E"/>
    <w:rsid w:val="0076596C"/>
    <w:rsid w:val="00770D8F"/>
    <w:rsid w:val="00770EF1"/>
    <w:rsid w:val="00771A3B"/>
    <w:rsid w:val="00772A20"/>
    <w:rsid w:val="007758E7"/>
    <w:rsid w:val="00783227"/>
    <w:rsid w:val="007A5430"/>
    <w:rsid w:val="007D09FF"/>
    <w:rsid w:val="007D0DCF"/>
    <w:rsid w:val="007D236D"/>
    <w:rsid w:val="007D4AB1"/>
    <w:rsid w:val="007E0A87"/>
    <w:rsid w:val="007E67BF"/>
    <w:rsid w:val="007E6E3B"/>
    <w:rsid w:val="007F18CE"/>
    <w:rsid w:val="007F47F1"/>
    <w:rsid w:val="00817711"/>
    <w:rsid w:val="0084257D"/>
    <w:rsid w:val="00851CAC"/>
    <w:rsid w:val="00851E84"/>
    <w:rsid w:val="00851FDA"/>
    <w:rsid w:val="008636FE"/>
    <w:rsid w:val="008667EE"/>
    <w:rsid w:val="008761A1"/>
    <w:rsid w:val="008A75E9"/>
    <w:rsid w:val="008C70DE"/>
    <w:rsid w:val="008D3ADF"/>
    <w:rsid w:val="008F3843"/>
    <w:rsid w:val="008F7312"/>
    <w:rsid w:val="009011FA"/>
    <w:rsid w:val="00904C32"/>
    <w:rsid w:val="0091600D"/>
    <w:rsid w:val="00926E7B"/>
    <w:rsid w:val="0093191F"/>
    <w:rsid w:val="00944253"/>
    <w:rsid w:val="00953649"/>
    <w:rsid w:val="00962A61"/>
    <w:rsid w:val="0097744B"/>
    <w:rsid w:val="0098486D"/>
    <w:rsid w:val="009918C2"/>
    <w:rsid w:val="00996871"/>
    <w:rsid w:val="009A3CF5"/>
    <w:rsid w:val="009B0EAC"/>
    <w:rsid w:val="009B2AFA"/>
    <w:rsid w:val="009B67D3"/>
    <w:rsid w:val="009C1731"/>
    <w:rsid w:val="009C217B"/>
    <w:rsid w:val="009D56B9"/>
    <w:rsid w:val="009D6092"/>
    <w:rsid w:val="009D7F1A"/>
    <w:rsid w:val="009E05CC"/>
    <w:rsid w:val="009E74F5"/>
    <w:rsid w:val="009F0056"/>
    <w:rsid w:val="00A01BB8"/>
    <w:rsid w:val="00A22227"/>
    <w:rsid w:val="00A22A1D"/>
    <w:rsid w:val="00A24F30"/>
    <w:rsid w:val="00A2623E"/>
    <w:rsid w:val="00A35DE1"/>
    <w:rsid w:val="00A45B52"/>
    <w:rsid w:val="00A52C6F"/>
    <w:rsid w:val="00A652D0"/>
    <w:rsid w:val="00A70755"/>
    <w:rsid w:val="00A73AEF"/>
    <w:rsid w:val="00AA12BC"/>
    <w:rsid w:val="00AA5D75"/>
    <w:rsid w:val="00AB0D51"/>
    <w:rsid w:val="00AC4264"/>
    <w:rsid w:val="00AD1FE3"/>
    <w:rsid w:val="00AD4B11"/>
    <w:rsid w:val="00AE7DE5"/>
    <w:rsid w:val="00B20C5A"/>
    <w:rsid w:val="00B24650"/>
    <w:rsid w:val="00B25D32"/>
    <w:rsid w:val="00B32DB5"/>
    <w:rsid w:val="00B546EC"/>
    <w:rsid w:val="00B5704D"/>
    <w:rsid w:val="00B649D9"/>
    <w:rsid w:val="00BA2187"/>
    <w:rsid w:val="00BB5650"/>
    <w:rsid w:val="00BD4E79"/>
    <w:rsid w:val="00BD7866"/>
    <w:rsid w:val="00BE0649"/>
    <w:rsid w:val="00BE2293"/>
    <w:rsid w:val="00BF3D55"/>
    <w:rsid w:val="00BF6706"/>
    <w:rsid w:val="00C05643"/>
    <w:rsid w:val="00C12779"/>
    <w:rsid w:val="00C1293C"/>
    <w:rsid w:val="00C1464F"/>
    <w:rsid w:val="00C1666B"/>
    <w:rsid w:val="00C175E8"/>
    <w:rsid w:val="00C27D63"/>
    <w:rsid w:val="00C42BBA"/>
    <w:rsid w:val="00C53FA3"/>
    <w:rsid w:val="00C63882"/>
    <w:rsid w:val="00C63E5F"/>
    <w:rsid w:val="00C6649F"/>
    <w:rsid w:val="00C670E7"/>
    <w:rsid w:val="00C7395D"/>
    <w:rsid w:val="00C7692A"/>
    <w:rsid w:val="00C84867"/>
    <w:rsid w:val="00CB302D"/>
    <w:rsid w:val="00CC64BD"/>
    <w:rsid w:val="00D22074"/>
    <w:rsid w:val="00D30185"/>
    <w:rsid w:val="00D57B11"/>
    <w:rsid w:val="00D61F93"/>
    <w:rsid w:val="00D83B57"/>
    <w:rsid w:val="00DA447D"/>
    <w:rsid w:val="00DB3C39"/>
    <w:rsid w:val="00DD4D46"/>
    <w:rsid w:val="00DF0EBF"/>
    <w:rsid w:val="00DF29CB"/>
    <w:rsid w:val="00E0372F"/>
    <w:rsid w:val="00E10B5B"/>
    <w:rsid w:val="00E11473"/>
    <w:rsid w:val="00E505CF"/>
    <w:rsid w:val="00E62AEA"/>
    <w:rsid w:val="00E71CA5"/>
    <w:rsid w:val="00EB4238"/>
    <w:rsid w:val="00EC3FDD"/>
    <w:rsid w:val="00ED224F"/>
    <w:rsid w:val="00F15E84"/>
    <w:rsid w:val="00F2241A"/>
    <w:rsid w:val="00F47914"/>
    <w:rsid w:val="00F52872"/>
    <w:rsid w:val="00F80C6F"/>
    <w:rsid w:val="00F94EE7"/>
    <w:rsid w:val="00FB1530"/>
    <w:rsid w:val="00FB7456"/>
    <w:rsid w:val="00FF1CFB"/>
    <w:rsid w:val="00FF654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629468D2"/>
  <w15:docId w15:val="{4201991B-578F-4F95-B941-0D64340F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0A72"/>
    <w:rPr>
      <w:rFonts w:ascii="Times New Roman" w:eastAsia="Times New Roman" w:hAnsi="Times New Roman"/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9"/>
    <w:qFormat/>
    <w:rsid w:val="001A0A72"/>
    <w:pPr>
      <w:keepNext/>
      <w:jc w:val="both"/>
      <w:outlineLvl w:val="0"/>
    </w:pPr>
    <w:rPr>
      <w:b/>
      <w:bCs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15574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6">
    <w:name w:val="heading 6"/>
    <w:basedOn w:val="Normal"/>
    <w:next w:val="Normal"/>
    <w:link w:val="Ttulo6Char"/>
    <w:qFormat/>
    <w:locked/>
    <w:rsid w:val="008667EE"/>
    <w:pPr>
      <w:numPr>
        <w:ilvl w:val="5"/>
        <w:numId w:val="12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link w:val="Ttulo7Char"/>
    <w:qFormat/>
    <w:locked/>
    <w:rsid w:val="008667EE"/>
    <w:pPr>
      <w:numPr>
        <w:ilvl w:val="6"/>
        <w:numId w:val="12"/>
      </w:numPr>
      <w:spacing w:before="240" w:after="60"/>
      <w:outlineLvl w:val="6"/>
    </w:pPr>
  </w:style>
  <w:style w:type="paragraph" w:styleId="Ttulo8">
    <w:name w:val="heading 8"/>
    <w:basedOn w:val="Normal"/>
    <w:next w:val="Normal"/>
    <w:link w:val="Ttulo8Char"/>
    <w:qFormat/>
    <w:locked/>
    <w:rsid w:val="008667EE"/>
    <w:pPr>
      <w:numPr>
        <w:ilvl w:val="7"/>
        <w:numId w:val="12"/>
      </w:numPr>
      <w:spacing w:before="240" w:after="60"/>
      <w:outlineLvl w:val="7"/>
    </w:pPr>
    <w:rPr>
      <w:i/>
      <w:iCs/>
    </w:rPr>
  </w:style>
  <w:style w:type="paragraph" w:styleId="Ttulo9">
    <w:name w:val="heading 9"/>
    <w:basedOn w:val="Normal"/>
    <w:next w:val="Normal"/>
    <w:link w:val="Ttulo9Char"/>
    <w:qFormat/>
    <w:locked/>
    <w:rsid w:val="008667EE"/>
    <w:pPr>
      <w:numPr>
        <w:ilvl w:val="8"/>
        <w:numId w:val="1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9"/>
    <w:locked/>
    <w:rsid w:val="001A0A72"/>
    <w:rPr>
      <w:rFonts w:ascii="Times New Roman" w:hAnsi="Times New Roman" w:cs="Times New Roman"/>
      <w:b/>
      <w:bCs/>
      <w:sz w:val="24"/>
      <w:szCs w:val="24"/>
      <w:lang w:eastAsia="pt-BR"/>
    </w:rPr>
  </w:style>
  <w:style w:type="paragraph" w:styleId="Corpodetexto">
    <w:name w:val="Body Text"/>
    <w:basedOn w:val="Normal"/>
    <w:link w:val="CorpodetextoChar"/>
    <w:uiPriority w:val="99"/>
    <w:rsid w:val="001A0A72"/>
    <w:pPr>
      <w:jc w:val="both"/>
    </w:pPr>
    <w:rPr>
      <w:sz w:val="22"/>
    </w:rPr>
  </w:style>
  <w:style w:type="character" w:customStyle="1" w:styleId="CorpodetextoChar">
    <w:name w:val="Corpo de texto Char"/>
    <w:link w:val="Corpodetexto"/>
    <w:uiPriority w:val="99"/>
    <w:locked/>
    <w:rsid w:val="001A0A72"/>
    <w:rPr>
      <w:rFonts w:ascii="Times New Roman" w:hAnsi="Times New Roman" w:cs="Times New Roman"/>
      <w:sz w:val="24"/>
      <w:szCs w:val="24"/>
      <w:lang w:eastAsia="pt-BR"/>
    </w:rPr>
  </w:style>
  <w:style w:type="character" w:styleId="Hyperlink">
    <w:name w:val="Hyperlink"/>
    <w:uiPriority w:val="99"/>
    <w:rsid w:val="001A0A72"/>
    <w:rPr>
      <w:rFonts w:cs="Times New Roman"/>
      <w:color w:val="0000FF"/>
      <w:u w:val="single"/>
    </w:rPr>
  </w:style>
  <w:style w:type="character" w:customStyle="1" w:styleId="apple-style-span">
    <w:name w:val="apple-style-span"/>
    <w:uiPriority w:val="99"/>
    <w:rsid w:val="001A0A72"/>
  </w:style>
  <w:style w:type="paragraph" w:styleId="Textodebalo">
    <w:name w:val="Balloon Text"/>
    <w:basedOn w:val="Normal"/>
    <w:link w:val="TextodebaloChar"/>
    <w:uiPriority w:val="99"/>
    <w:semiHidden/>
    <w:rsid w:val="00D57B11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locked/>
    <w:rsid w:val="00D57B11"/>
    <w:rPr>
      <w:rFonts w:ascii="Segoe UI" w:hAnsi="Segoe UI" w:cs="Segoe UI"/>
      <w:sz w:val="18"/>
      <w:szCs w:val="18"/>
      <w:lang w:eastAsia="pt-BR"/>
    </w:rPr>
  </w:style>
  <w:style w:type="paragraph" w:styleId="Corpodetexto2">
    <w:name w:val="Body Text 2"/>
    <w:basedOn w:val="Normal"/>
    <w:link w:val="Corpodetexto2Char"/>
    <w:uiPriority w:val="99"/>
    <w:unhideWhenUsed/>
    <w:rsid w:val="00E10B5B"/>
    <w:pPr>
      <w:spacing w:after="120" w:line="480" w:lineRule="auto"/>
    </w:pPr>
  </w:style>
  <w:style w:type="character" w:customStyle="1" w:styleId="Corpodetexto2Char">
    <w:name w:val="Corpo de texto 2 Char"/>
    <w:link w:val="Corpodetexto2"/>
    <w:uiPriority w:val="99"/>
    <w:rsid w:val="00E10B5B"/>
    <w:rPr>
      <w:rFonts w:ascii="Times New Roman" w:eastAsia="Times New Roman" w:hAnsi="Times New Roman"/>
      <w:sz w:val="24"/>
      <w:szCs w:val="24"/>
    </w:rPr>
  </w:style>
  <w:style w:type="paragraph" w:styleId="PargrafodaLista">
    <w:name w:val="List Paragraph"/>
    <w:basedOn w:val="Normal"/>
    <w:uiPriority w:val="34"/>
    <w:qFormat/>
    <w:rsid w:val="001C6F1D"/>
    <w:pPr>
      <w:ind w:left="720"/>
      <w:contextualSpacing/>
    </w:pPr>
  </w:style>
  <w:style w:type="paragraph" w:styleId="Partesuperior-zdoformulrio">
    <w:name w:val="HTML Top of Form"/>
    <w:basedOn w:val="Normal"/>
    <w:next w:val="Normal"/>
    <w:link w:val="Partesuperior-zdoformulrioChar"/>
    <w:hidden/>
    <w:uiPriority w:val="99"/>
    <w:semiHidden/>
    <w:unhideWhenUsed/>
    <w:rsid w:val="00761EF2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Partesuperior-zdoformulrioChar">
    <w:name w:val="Parte superior-z do formulário Char"/>
    <w:basedOn w:val="Fontepargpadro"/>
    <w:link w:val="Partesuperior-zdoformulrio"/>
    <w:uiPriority w:val="99"/>
    <w:semiHidden/>
    <w:rsid w:val="00761EF2"/>
    <w:rPr>
      <w:rFonts w:ascii="Arial" w:eastAsia="Times New Roman" w:hAnsi="Arial" w:cs="Arial"/>
      <w:vanish/>
      <w:sz w:val="16"/>
      <w:szCs w:val="16"/>
    </w:rPr>
  </w:style>
  <w:style w:type="character" w:styleId="Forte">
    <w:name w:val="Strong"/>
    <w:basedOn w:val="Fontepargpadro"/>
    <w:uiPriority w:val="22"/>
    <w:qFormat/>
    <w:locked/>
    <w:rsid w:val="00761EF2"/>
    <w:rPr>
      <w:b/>
      <w:bCs/>
    </w:rPr>
  </w:style>
  <w:style w:type="character" w:customStyle="1" w:styleId="apple-converted-space">
    <w:name w:val="apple-converted-space"/>
    <w:basedOn w:val="Fontepargpadro"/>
    <w:rsid w:val="00761EF2"/>
  </w:style>
  <w:style w:type="paragraph" w:styleId="Parteinferiordoformulrio">
    <w:name w:val="HTML Bottom of Form"/>
    <w:basedOn w:val="Normal"/>
    <w:next w:val="Normal"/>
    <w:link w:val="ParteinferiordoformulrioChar"/>
    <w:hidden/>
    <w:uiPriority w:val="99"/>
    <w:semiHidden/>
    <w:unhideWhenUsed/>
    <w:rsid w:val="00761EF2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ParteinferiordoformulrioChar">
    <w:name w:val="Parte inferior do formulário Char"/>
    <w:basedOn w:val="Fontepargpadro"/>
    <w:link w:val="Parteinferiordoformulrio"/>
    <w:uiPriority w:val="99"/>
    <w:semiHidden/>
    <w:rsid w:val="00761EF2"/>
    <w:rPr>
      <w:rFonts w:ascii="Arial" w:eastAsia="Times New Roman" w:hAnsi="Arial" w:cs="Arial"/>
      <w:vanish/>
      <w:sz w:val="16"/>
      <w:szCs w:val="16"/>
    </w:rPr>
  </w:style>
  <w:style w:type="character" w:customStyle="1" w:styleId="Ttulo3Char">
    <w:name w:val="Título 3 Char"/>
    <w:basedOn w:val="Fontepargpadro"/>
    <w:link w:val="Ttulo3"/>
    <w:semiHidden/>
    <w:rsid w:val="0015574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Corpodetexto3">
    <w:name w:val="Body Text 3"/>
    <w:basedOn w:val="Normal"/>
    <w:link w:val="Corpodetexto3Char"/>
    <w:rsid w:val="00155745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rsid w:val="00155745"/>
    <w:rPr>
      <w:rFonts w:ascii="Times New Roman" w:eastAsia="Times New Roman" w:hAnsi="Times New Roman"/>
      <w:sz w:val="16"/>
      <w:szCs w:val="16"/>
    </w:rPr>
  </w:style>
  <w:style w:type="paragraph" w:styleId="NormalWeb">
    <w:name w:val="Normal (Web)"/>
    <w:basedOn w:val="Normal"/>
    <w:rsid w:val="00155745"/>
    <w:pPr>
      <w:spacing w:before="100" w:beforeAutospacing="1" w:after="100" w:afterAutospacing="1"/>
    </w:pPr>
    <w:rPr>
      <w:rFonts w:eastAsia="SimSun"/>
      <w:lang w:eastAsia="zh-CN"/>
    </w:rPr>
  </w:style>
  <w:style w:type="paragraph" w:styleId="Cabealho">
    <w:name w:val="header"/>
    <w:basedOn w:val="Normal"/>
    <w:link w:val="CabealhoChar"/>
    <w:unhideWhenUsed/>
    <w:rsid w:val="0021378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213786"/>
    <w:rPr>
      <w:rFonts w:ascii="Times New Roman" w:eastAsia="Times New Roman" w:hAnsi="Times New Roman"/>
      <w:sz w:val="24"/>
      <w:szCs w:val="24"/>
    </w:rPr>
  </w:style>
  <w:style w:type="paragraph" w:styleId="Rodap">
    <w:name w:val="footer"/>
    <w:basedOn w:val="Normal"/>
    <w:link w:val="RodapChar"/>
    <w:uiPriority w:val="99"/>
    <w:unhideWhenUsed/>
    <w:rsid w:val="00213786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213786"/>
    <w:rPr>
      <w:rFonts w:ascii="Times New Roman" w:eastAsia="Times New Roman" w:hAnsi="Times New Roman"/>
      <w:sz w:val="24"/>
      <w:szCs w:val="24"/>
    </w:rPr>
  </w:style>
  <w:style w:type="character" w:customStyle="1" w:styleId="fontstyle01">
    <w:name w:val="fontstyle01"/>
    <w:basedOn w:val="Fontepargpadro"/>
    <w:rsid w:val="00645A7F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Ttulo6Char">
    <w:name w:val="Título 6 Char"/>
    <w:basedOn w:val="Fontepargpadro"/>
    <w:link w:val="Ttulo6"/>
    <w:rsid w:val="008667EE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Ttulo7Char">
    <w:name w:val="Título 7 Char"/>
    <w:basedOn w:val="Fontepargpadro"/>
    <w:link w:val="Ttulo7"/>
    <w:rsid w:val="008667EE"/>
    <w:rPr>
      <w:rFonts w:ascii="Times New Roman" w:eastAsia="Times New Roman" w:hAnsi="Times New Roman"/>
      <w:sz w:val="24"/>
      <w:szCs w:val="24"/>
    </w:rPr>
  </w:style>
  <w:style w:type="character" w:customStyle="1" w:styleId="Ttulo8Char">
    <w:name w:val="Título 8 Char"/>
    <w:basedOn w:val="Fontepargpadro"/>
    <w:link w:val="Ttulo8"/>
    <w:rsid w:val="008667EE"/>
    <w:rPr>
      <w:rFonts w:ascii="Times New Roman" w:eastAsia="Times New Roman" w:hAnsi="Times New Roman"/>
      <w:i/>
      <w:iCs/>
      <w:sz w:val="24"/>
      <w:szCs w:val="24"/>
    </w:rPr>
  </w:style>
  <w:style w:type="character" w:customStyle="1" w:styleId="Ttulo9Char">
    <w:name w:val="Título 9 Char"/>
    <w:basedOn w:val="Fontepargpadro"/>
    <w:link w:val="Ttulo9"/>
    <w:rsid w:val="008667EE"/>
    <w:rPr>
      <w:rFonts w:ascii="Arial" w:eastAsia="Times New Roman" w:hAnsi="Arial" w:cs="Arial"/>
      <w:sz w:val="22"/>
      <w:szCs w:val="22"/>
    </w:rPr>
  </w:style>
  <w:style w:type="character" w:styleId="Nmerodepgina">
    <w:name w:val="page number"/>
    <w:basedOn w:val="Fontepargpadro"/>
    <w:rsid w:val="008667EE"/>
  </w:style>
  <w:style w:type="paragraph" w:customStyle="1" w:styleId="7Pr-textoTtulodoSumrio">
    <w:name w:val="7. Pré-texto: Título do Sumário"/>
    <w:rsid w:val="008667EE"/>
    <w:pPr>
      <w:spacing w:after="480"/>
      <w:jc w:val="center"/>
    </w:pPr>
    <w:rPr>
      <w:rFonts w:ascii="Times New Roman" w:eastAsia="Times New Roman" w:hAnsi="Times New Roman"/>
      <w:b/>
      <w:caps/>
      <w:sz w:val="32"/>
    </w:rPr>
  </w:style>
  <w:style w:type="paragraph" w:customStyle="1" w:styleId="7Pr-textoTextodoResumo">
    <w:name w:val="7. Pré-texto: Texto do Resumo"/>
    <w:rsid w:val="008667EE"/>
    <w:pPr>
      <w:jc w:val="both"/>
    </w:pPr>
    <w:rPr>
      <w:rFonts w:ascii="Times New Roman" w:eastAsia="Times New Roman" w:hAnsi="Times New Roman"/>
      <w:sz w:val="24"/>
    </w:rPr>
  </w:style>
  <w:style w:type="paragraph" w:customStyle="1" w:styleId="3TtulodeCaptulo">
    <w:name w:val="3. Título de Capítulo"/>
    <w:basedOn w:val="7Ps-textoTtulodeRefernciaseGlossrio"/>
    <w:next w:val="1CorpodeTexto"/>
    <w:link w:val="3TtulodeCaptuloChar"/>
    <w:rsid w:val="008667EE"/>
    <w:pPr>
      <w:numPr>
        <w:numId w:val="0"/>
      </w:numPr>
      <w:tabs>
        <w:tab w:val="left" w:pos="360"/>
      </w:tabs>
      <w:ind w:left="360" w:hanging="360"/>
    </w:pPr>
  </w:style>
  <w:style w:type="paragraph" w:customStyle="1" w:styleId="7Ps-textoTtulodeRefernciaseGlossrio">
    <w:name w:val="7. Pós-texto: Título de Referências e Glossário"/>
    <w:next w:val="1CorpodeTexto"/>
    <w:link w:val="7Ps-textoTtulodeRefernciaseGlossrioChar"/>
    <w:rsid w:val="008667EE"/>
    <w:pPr>
      <w:numPr>
        <w:numId w:val="12"/>
      </w:numPr>
      <w:tabs>
        <w:tab w:val="clear" w:pos="432"/>
      </w:tabs>
      <w:spacing w:after="600"/>
      <w:ind w:left="0" w:firstLine="0"/>
      <w:outlineLvl w:val="0"/>
    </w:pPr>
    <w:rPr>
      <w:rFonts w:ascii="Times New Roman" w:eastAsia="Times New Roman" w:hAnsi="Times New Roman"/>
      <w:b/>
      <w:caps/>
      <w:sz w:val="32"/>
    </w:rPr>
  </w:style>
  <w:style w:type="paragraph" w:customStyle="1" w:styleId="1CorpodeTexto">
    <w:name w:val="1. Corpo de Texto"/>
    <w:link w:val="1CorpodeTextoChar"/>
    <w:rsid w:val="008667EE"/>
    <w:pPr>
      <w:tabs>
        <w:tab w:val="num" w:pos="0"/>
      </w:tabs>
      <w:spacing w:before="240" w:after="240" w:line="360" w:lineRule="auto"/>
      <w:ind w:firstLine="709"/>
      <w:jc w:val="both"/>
    </w:pPr>
    <w:rPr>
      <w:rFonts w:ascii="Times New Roman" w:eastAsia="Times New Roman" w:hAnsi="Times New Roman"/>
      <w:sz w:val="24"/>
    </w:rPr>
  </w:style>
  <w:style w:type="paragraph" w:customStyle="1" w:styleId="3TtulodeSeo">
    <w:name w:val="3. Título de Seção"/>
    <w:basedOn w:val="3TtulodeCaptulo"/>
    <w:next w:val="1CorpodeTexto"/>
    <w:link w:val="3TtulodeSeoChar"/>
    <w:rsid w:val="008667EE"/>
    <w:pPr>
      <w:numPr>
        <w:ilvl w:val="1"/>
        <w:numId w:val="12"/>
      </w:numPr>
      <w:tabs>
        <w:tab w:val="clear" w:pos="360"/>
        <w:tab w:val="left" w:pos="540"/>
      </w:tabs>
      <w:spacing w:before="480" w:after="0"/>
      <w:ind w:left="578" w:hanging="578"/>
      <w:outlineLvl w:val="1"/>
    </w:pPr>
    <w:rPr>
      <w:sz w:val="28"/>
    </w:rPr>
  </w:style>
  <w:style w:type="paragraph" w:customStyle="1" w:styleId="3TtulodeSubseo1">
    <w:name w:val="3. Título de Subseção 1"/>
    <w:basedOn w:val="3TtulodeSeo"/>
    <w:next w:val="1CorpodeTexto"/>
    <w:rsid w:val="008667EE"/>
    <w:pPr>
      <w:numPr>
        <w:ilvl w:val="2"/>
      </w:numPr>
      <w:tabs>
        <w:tab w:val="clear" w:pos="1080"/>
        <w:tab w:val="num" w:pos="720"/>
        <w:tab w:val="num" w:pos="1440"/>
      </w:tabs>
      <w:ind w:left="1440" w:hanging="180"/>
      <w:outlineLvl w:val="2"/>
    </w:pPr>
    <w:rPr>
      <w:caps w:val="0"/>
    </w:rPr>
  </w:style>
  <w:style w:type="paragraph" w:customStyle="1" w:styleId="3TtulodeSubseononumerada">
    <w:name w:val="3. Título de Subseção não numerada"/>
    <w:next w:val="1CorpodeTexto"/>
    <w:rsid w:val="008667EE"/>
    <w:pPr>
      <w:numPr>
        <w:ilvl w:val="3"/>
        <w:numId w:val="12"/>
      </w:numPr>
      <w:tabs>
        <w:tab w:val="clear" w:pos="1080"/>
      </w:tabs>
      <w:spacing w:before="480" w:after="240"/>
      <w:ind w:left="0" w:firstLine="0"/>
      <w:outlineLvl w:val="5"/>
    </w:pPr>
    <w:rPr>
      <w:rFonts w:ascii="Times New Roman" w:eastAsia="Times New Roman" w:hAnsi="Times New Roman"/>
      <w:b/>
      <w:sz w:val="24"/>
    </w:rPr>
  </w:style>
  <w:style w:type="paragraph" w:styleId="Legenda">
    <w:name w:val="caption"/>
    <w:aliases w:val="2. Legenda de Figuras,Tabelas e Equações"/>
    <w:basedOn w:val="Normal"/>
    <w:next w:val="2LegendaFontedeReferncia"/>
    <w:qFormat/>
    <w:locked/>
    <w:rsid w:val="008667EE"/>
    <w:pPr>
      <w:spacing w:before="120" w:after="120"/>
    </w:pPr>
    <w:rPr>
      <w:bCs/>
      <w:szCs w:val="20"/>
    </w:rPr>
  </w:style>
  <w:style w:type="paragraph" w:customStyle="1" w:styleId="2LegendaFontedeReferncia">
    <w:name w:val="2. Legenda: Fonte de Referência"/>
    <w:basedOn w:val="1CorpodeTexto"/>
    <w:next w:val="1CorpodeTexto"/>
    <w:rsid w:val="008667EE"/>
    <w:pPr>
      <w:spacing w:before="120"/>
      <w:ind w:firstLine="0"/>
    </w:pPr>
  </w:style>
  <w:style w:type="paragraph" w:customStyle="1" w:styleId="2Textodetabela">
    <w:name w:val="2. Texto de tabela"/>
    <w:basedOn w:val="1CorpodeTexto"/>
    <w:rsid w:val="008667EE"/>
    <w:pPr>
      <w:spacing w:before="0" w:after="0" w:line="240" w:lineRule="auto"/>
      <w:ind w:firstLine="0"/>
      <w:jc w:val="left"/>
    </w:pPr>
  </w:style>
  <w:style w:type="paragraph" w:customStyle="1" w:styleId="1Listadeitenscommarcadores">
    <w:name w:val="1. Lista de itens com marcadores"/>
    <w:basedOn w:val="1CorpodeTexto"/>
    <w:rsid w:val="008667EE"/>
    <w:pPr>
      <w:numPr>
        <w:numId w:val="14"/>
      </w:numPr>
      <w:tabs>
        <w:tab w:val="clear" w:pos="1080"/>
      </w:tabs>
      <w:spacing w:before="120" w:after="120"/>
      <w:ind w:left="1077" w:hanging="357"/>
    </w:pPr>
  </w:style>
  <w:style w:type="paragraph" w:customStyle="1" w:styleId="1Listadeitensnumerados">
    <w:name w:val="1. Lista de itens numerados"/>
    <w:basedOn w:val="1Listadeitenscommarcadores"/>
    <w:rsid w:val="008667EE"/>
    <w:pPr>
      <w:numPr>
        <w:numId w:val="0"/>
      </w:numPr>
      <w:ind w:left="720" w:hanging="360"/>
    </w:pPr>
    <w:rPr>
      <w:color w:val="000000"/>
    </w:rPr>
  </w:style>
  <w:style w:type="paragraph" w:customStyle="1" w:styleId="4Ps-textoTextodeReferncia">
    <w:name w:val="4. Pós-texto: Texto de Referência"/>
    <w:basedOn w:val="1CorpodeTexto"/>
    <w:rsid w:val="008667EE"/>
    <w:pPr>
      <w:tabs>
        <w:tab w:val="clear" w:pos="0"/>
      </w:tabs>
      <w:spacing w:line="240" w:lineRule="auto"/>
      <w:ind w:firstLine="0"/>
      <w:jc w:val="left"/>
    </w:pPr>
  </w:style>
  <w:style w:type="character" w:customStyle="1" w:styleId="1CorpodeTextoChar">
    <w:name w:val="1. Corpo de Texto Char"/>
    <w:basedOn w:val="Fontepargpadro"/>
    <w:link w:val="1CorpodeTexto"/>
    <w:rsid w:val="008667EE"/>
    <w:rPr>
      <w:rFonts w:ascii="Times New Roman" w:eastAsia="Times New Roman" w:hAnsi="Times New Roman"/>
      <w:sz w:val="24"/>
    </w:rPr>
  </w:style>
  <w:style w:type="character" w:customStyle="1" w:styleId="7Ps-textoTtulodeRefernciaseGlossrioChar">
    <w:name w:val="7. Pós-texto: Título de Referências e Glossário Char"/>
    <w:basedOn w:val="Fontepargpadro"/>
    <w:link w:val="7Ps-textoTtulodeRefernciaseGlossrio"/>
    <w:rsid w:val="008667EE"/>
    <w:rPr>
      <w:rFonts w:ascii="Times New Roman" w:eastAsia="Times New Roman" w:hAnsi="Times New Roman"/>
      <w:b/>
      <w:caps/>
      <w:sz w:val="32"/>
    </w:rPr>
  </w:style>
  <w:style w:type="character" w:customStyle="1" w:styleId="3TtulodeCaptuloChar">
    <w:name w:val="3. Título de Capítulo Char"/>
    <w:basedOn w:val="7Ps-textoTtulodeRefernciaseGlossrioChar"/>
    <w:link w:val="3TtulodeCaptulo"/>
    <w:rsid w:val="008667EE"/>
    <w:rPr>
      <w:rFonts w:ascii="Times New Roman" w:eastAsia="Times New Roman" w:hAnsi="Times New Roman"/>
      <w:b/>
      <w:caps/>
      <w:sz w:val="32"/>
    </w:rPr>
  </w:style>
  <w:style w:type="character" w:customStyle="1" w:styleId="3TtulodeSeoChar">
    <w:name w:val="3. Título de Seção Char"/>
    <w:basedOn w:val="3TtulodeCaptuloChar"/>
    <w:link w:val="3TtulodeSeo"/>
    <w:rsid w:val="008667EE"/>
    <w:rPr>
      <w:rFonts w:ascii="Times New Roman" w:eastAsia="Times New Roman" w:hAnsi="Times New Roman"/>
      <w:b/>
      <w:caps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02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7AC76A-6CB4-4640-BC24-3BA33CE541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4</Pages>
  <Words>2483</Words>
  <Characters>13984</Characters>
  <Application>Microsoft Office Word</Application>
  <DocSecurity>0</DocSecurity>
  <Lines>116</Lines>
  <Paragraphs>3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FEDERAL FLUMINENSE</vt:lpstr>
    </vt:vector>
  </TitlesOfParts>
  <Company/>
  <LinksUpToDate>false</LinksUpToDate>
  <CharactersWithSpaces>16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FLUMINENSE</dc:title>
  <dc:creator>SECPOS-01</dc:creator>
  <cp:lastModifiedBy>Marcello Pinheiro</cp:lastModifiedBy>
  <cp:revision>17</cp:revision>
  <cp:lastPrinted>2022-06-28T16:43:00Z</cp:lastPrinted>
  <dcterms:created xsi:type="dcterms:W3CDTF">2024-01-10T21:29:00Z</dcterms:created>
  <dcterms:modified xsi:type="dcterms:W3CDTF">2026-01-08T13:29:00Z</dcterms:modified>
</cp:coreProperties>
</file>